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28B775" w14:textId="77777777" w:rsidR="00903E9C" w:rsidRPr="0057370F" w:rsidRDefault="00380FC2" w:rsidP="00C96CB9">
      <w:pPr>
        <w:pStyle w:val="Citationintense"/>
        <w:rPr>
          <w:b/>
          <w:color w:val="4472C4" w:themeColor="accent5"/>
          <w:sz w:val="32"/>
          <w:szCs w:val="32"/>
        </w:rPr>
      </w:pPr>
      <w:r w:rsidRPr="0057370F">
        <w:rPr>
          <w:b/>
          <w:color w:val="4472C4" w:themeColor="accent5"/>
          <w:sz w:val="32"/>
          <w:szCs w:val="32"/>
        </w:rPr>
        <w:t xml:space="preserve">Sim </w:t>
      </w:r>
      <w:r w:rsidR="00C96CB9" w:rsidRPr="0057370F">
        <w:rPr>
          <w:b/>
          <w:color w:val="4472C4" w:themeColor="accent5"/>
          <w:sz w:val="32"/>
          <w:szCs w:val="32"/>
        </w:rPr>
        <w:t>1 : LTSP</w:t>
      </w:r>
      <w:r w:rsidRPr="0057370F">
        <w:rPr>
          <w:b/>
          <w:color w:val="4472C4" w:themeColor="accent5"/>
          <w:sz w:val="32"/>
          <w:szCs w:val="32"/>
        </w:rPr>
        <w:t>I</w:t>
      </w:r>
      <w:r w:rsidR="00C96CB9" w:rsidRPr="0057370F">
        <w:rPr>
          <w:b/>
          <w:color w:val="4472C4" w:themeColor="accent5"/>
          <w:sz w:val="32"/>
          <w:szCs w:val="32"/>
        </w:rPr>
        <w:t>C</w:t>
      </w:r>
      <w:r w:rsidRPr="0057370F">
        <w:rPr>
          <w:b/>
          <w:color w:val="4472C4" w:themeColor="accent5"/>
          <w:sz w:val="32"/>
          <w:szCs w:val="32"/>
        </w:rPr>
        <w:t>E</w:t>
      </w:r>
      <w:r w:rsidR="00C96CB9" w:rsidRPr="0057370F">
        <w:rPr>
          <w:b/>
          <w:color w:val="4472C4" w:themeColor="accent5"/>
          <w:sz w:val="32"/>
          <w:szCs w:val="32"/>
        </w:rPr>
        <w:t xml:space="preserve"> Prise en main</w:t>
      </w:r>
    </w:p>
    <w:p w14:paraId="2A130D39" w14:textId="77777777" w:rsidR="00C96CB9" w:rsidRPr="0057370F" w:rsidRDefault="004E09C3" w:rsidP="004E09C3">
      <w:pPr>
        <w:pStyle w:val="Titre1"/>
        <w:numPr>
          <w:ilvl w:val="0"/>
          <w:numId w:val="1"/>
        </w:numPr>
        <w:jc w:val="center"/>
        <w:rPr>
          <w:b/>
          <w:color w:val="000000" w:themeColor="text1"/>
        </w:rPr>
      </w:pPr>
      <w:r w:rsidRPr="0057370F">
        <w:rPr>
          <w:b/>
          <w:color w:val="000000" w:themeColor="text1"/>
        </w:rPr>
        <w:t>OBJECTIFS</w:t>
      </w:r>
    </w:p>
    <w:p w14:paraId="6A7E5ED7" w14:textId="77777777" w:rsidR="00B35857" w:rsidRPr="0057370F" w:rsidRDefault="004E09C3" w:rsidP="0057370F">
      <w:pPr>
        <w:pStyle w:val="Paragraphedeliste"/>
        <w:numPr>
          <w:ilvl w:val="0"/>
          <w:numId w:val="2"/>
        </w:numPr>
        <w:ind w:left="2160"/>
      </w:pPr>
      <w:r w:rsidRPr="0057370F">
        <w:t>Familiarisation avec LTSPICE : Logiciel de simulation des circuits électroniques</w:t>
      </w:r>
    </w:p>
    <w:p w14:paraId="5139A6E8" w14:textId="77777777" w:rsidR="00906072" w:rsidRDefault="0057370F" w:rsidP="00F55696">
      <w:pPr>
        <w:pStyle w:val="Paragraphedeliste"/>
        <w:numPr>
          <w:ilvl w:val="1"/>
          <w:numId w:val="2"/>
        </w:numPr>
        <w:ind w:left="2610" w:hanging="270"/>
      </w:pPr>
      <w:r w:rsidRPr="0057370F">
        <w:t>Dessin</w:t>
      </w:r>
      <w:r w:rsidR="00F97DF5">
        <w:t>er</w:t>
      </w:r>
      <w:r w:rsidRPr="0057370F">
        <w:t xml:space="preserve"> </w:t>
      </w:r>
      <w:r w:rsidR="00DA2B6C">
        <w:t xml:space="preserve">un schéma, </w:t>
      </w:r>
    </w:p>
    <w:p w14:paraId="7E9641AB" w14:textId="14D0BF35" w:rsidR="00906072" w:rsidRDefault="00906072" w:rsidP="00F55696">
      <w:pPr>
        <w:pStyle w:val="Paragraphedeliste"/>
        <w:numPr>
          <w:ilvl w:val="1"/>
          <w:numId w:val="2"/>
        </w:numPr>
        <w:ind w:left="2610" w:hanging="270"/>
      </w:pPr>
      <w:r>
        <w:t>E</w:t>
      </w:r>
      <w:r w:rsidR="00B35857" w:rsidRPr="0057370F">
        <w:t xml:space="preserve">xécuter </w:t>
      </w:r>
      <w:r>
        <w:t>les différents types de simulation (DC, AC et transient)</w:t>
      </w:r>
    </w:p>
    <w:p w14:paraId="39B22F6D" w14:textId="52823396" w:rsidR="00DE6464" w:rsidRDefault="00906072" w:rsidP="00F55696">
      <w:pPr>
        <w:pStyle w:val="Paragraphedeliste"/>
        <w:numPr>
          <w:ilvl w:val="1"/>
          <w:numId w:val="2"/>
        </w:numPr>
        <w:ind w:left="2610" w:hanging="270"/>
      </w:pPr>
      <w:r>
        <w:t>V</w:t>
      </w:r>
      <w:r w:rsidR="00DE6464" w:rsidRPr="0057370F">
        <w:t>isualiser les résultats ;</w:t>
      </w:r>
    </w:p>
    <w:p w14:paraId="55213E49" w14:textId="2B78CFD8" w:rsidR="00DA2B6C" w:rsidRPr="0057370F" w:rsidRDefault="00C93B26" w:rsidP="00DA2B6C">
      <w:pPr>
        <w:pStyle w:val="Paragraphedeliste"/>
        <w:numPr>
          <w:ilvl w:val="1"/>
          <w:numId w:val="2"/>
        </w:numPr>
        <w:ind w:left="2610" w:hanging="270"/>
      </w:pPr>
      <w:r>
        <w:t xml:space="preserve">Vérifier des </w:t>
      </w:r>
      <w:r w:rsidR="00906072">
        <w:t>lois fondamentales de l’électronique</w:t>
      </w:r>
      <w:r w:rsidR="00DA2B6C" w:rsidRPr="0057370F">
        <w:t>;</w:t>
      </w:r>
    </w:p>
    <w:p w14:paraId="04454B26" w14:textId="77777777" w:rsidR="00906072" w:rsidRDefault="00DA2B6C" w:rsidP="00DA2B6C">
      <w:pPr>
        <w:pStyle w:val="Paragraphedeliste"/>
        <w:numPr>
          <w:ilvl w:val="1"/>
          <w:numId w:val="2"/>
        </w:numPr>
        <w:ind w:left="2610" w:hanging="270"/>
      </w:pPr>
      <w:r>
        <w:t xml:space="preserve">Vérifier le </w:t>
      </w:r>
      <w:r w:rsidR="00906072">
        <w:t>comportement des composants (RLC)</w:t>
      </w:r>
    </w:p>
    <w:p w14:paraId="45B1A858" w14:textId="4B544B08" w:rsidR="00906072" w:rsidRDefault="00906072" w:rsidP="00906072">
      <w:pPr>
        <w:pStyle w:val="Paragraphedeliste"/>
        <w:numPr>
          <w:ilvl w:val="1"/>
          <w:numId w:val="2"/>
        </w:numPr>
        <w:ind w:left="2610" w:hanging="270"/>
      </w:pPr>
      <w:r>
        <w:t xml:space="preserve"> Vérifier le comportement de la diode</w:t>
      </w:r>
    </w:p>
    <w:p w14:paraId="36149FCC" w14:textId="0CC94834" w:rsidR="0057370F" w:rsidRPr="00BD6B47" w:rsidRDefault="0057370F" w:rsidP="00BD6B47">
      <w:pPr>
        <w:pStyle w:val="Titre1"/>
        <w:numPr>
          <w:ilvl w:val="0"/>
          <w:numId w:val="18"/>
        </w:numPr>
        <w:rPr>
          <w:b/>
          <w:bCs/>
          <w:color w:val="0000FF"/>
        </w:rPr>
      </w:pPr>
      <w:r w:rsidRPr="00BD6B47">
        <w:rPr>
          <w:b/>
          <w:bCs/>
          <w:color w:val="0000FF"/>
        </w:rPr>
        <w:t>Installation du logiciel :</w:t>
      </w:r>
    </w:p>
    <w:p w14:paraId="26236DCD" w14:textId="77777777" w:rsidR="00906072" w:rsidRDefault="00CA746D" w:rsidP="00906072">
      <w:pPr>
        <w:spacing w:after="0" w:line="240" w:lineRule="auto"/>
        <w:ind w:firstLine="720"/>
        <w:jc w:val="both"/>
      </w:pPr>
      <w:r>
        <w:t>L</w:t>
      </w:r>
      <w:r w:rsidR="009B2FB9">
        <w:t>e logiciel LTSPICE</w:t>
      </w:r>
      <w:r>
        <w:t xml:space="preserve"> est mis à disposition, en accès libre, </w:t>
      </w:r>
      <w:r w:rsidRPr="00CA746D">
        <w:t>par “</w:t>
      </w:r>
      <w:proofErr w:type="spellStart"/>
      <w:r w:rsidRPr="00CA746D">
        <w:t>Analog</w:t>
      </w:r>
      <w:proofErr w:type="spellEnd"/>
      <w:r w:rsidRPr="00CA746D">
        <w:t xml:space="preserve"> </w:t>
      </w:r>
      <w:proofErr w:type="spellStart"/>
      <w:r w:rsidRPr="00CA746D">
        <w:t>Devices</w:t>
      </w:r>
      <w:proofErr w:type="spellEnd"/>
      <w:r w:rsidRPr="00CA746D">
        <w:t>” </w:t>
      </w:r>
      <w:r>
        <w:t xml:space="preserve">fabricant de circuits intégrés. Il permet de </w:t>
      </w:r>
      <w:r w:rsidR="00B51466">
        <w:t>simul</w:t>
      </w:r>
      <w:r w:rsidR="00F97DF5">
        <w:t>er</w:t>
      </w:r>
      <w:r w:rsidR="00B51466">
        <w:t xml:space="preserve"> tous types de circuit linéaire.</w:t>
      </w:r>
    </w:p>
    <w:p w14:paraId="50432B6D" w14:textId="3838252B" w:rsidR="00B51466" w:rsidRDefault="00B51466" w:rsidP="00906072">
      <w:pPr>
        <w:spacing w:after="0" w:line="240" w:lineRule="auto"/>
        <w:ind w:firstLine="720"/>
        <w:jc w:val="both"/>
      </w:pPr>
      <w:r>
        <w:t xml:space="preserve">Le logiciel </w:t>
      </w:r>
      <w:r w:rsidR="00DF0787">
        <w:t xml:space="preserve">est en fait </w:t>
      </w:r>
      <w:r w:rsidR="009B2FB9">
        <w:t>une interface graphique</w:t>
      </w:r>
      <w:r w:rsidR="00CA746D">
        <w:t xml:space="preserve"> dont le cœur et le </w:t>
      </w:r>
      <w:r w:rsidR="009B2FB9">
        <w:t xml:space="preserve">programme </w:t>
      </w:r>
      <w:r>
        <w:t>SPICE (</w:t>
      </w:r>
      <w:r w:rsidRPr="00B51466">
        <w:t xml:space="preserve">Simulation Program </w:t>
      </w:r>
      <w:proofErr w:type="spellStart"/>
      <w:r w:rsidRPr="00B51466">
        <w:t>with</w:t>
      </w:r>
      <w:proofErr w:type="spellEnd"/>
      <w:r w:rsidRPr="00B51466">
        <w:t xml:space="preserve"> Integrated Circuits </w:t>
      </w:r>
      <w:proofErr w:type="spellStart"/>
      <w:r w:rsidRPr="00B51466">
        <w:t>Emphasis</w:t>
      </w:r>
      <w:proofErr w:type="spellEnd"/>
      <w:r w:rsidRPr="00B51466">
        <w:t>)</w:t>
      </w:r>
      <w:r w:rsidR="00CA746D">
        <w:t xml:space="preserve">. SPICE </w:t>
      </w:r>
      <w:r w:rsidR="0025421C">
        <w:t>a été créé et distribu</w:t>
      </w:r>
      <w:r w:rsidR="00F97DF5">
        <w:t>é</w:t>
      </w:r>
      <w:r w:rsidR="0025421C">
        <w:t xml:space="preserve"> gratuitement par l'</w:t>
      </w:r>
      <w:r w:rsidR="00F97DF5">
        <w:t>U</w:t>
      </w:r>
      <w:r w:rsidR="0025421C">
        <w:t>niversité de Californie (Berkeley) au début des années 1970</w:t>
      </w:r>
      <w:r w:rsidR="00D06920">
        <w:t xml:space="preserve"> pour devenir en suite </w:t>
      </w:r>
      <w:r w:rsidR="00CA746D">
        <w:t xml:space="preserve">le standard de tous les simulateurs analogiques en </w:t>
      </w:r>
      <w:r w:rsidR="00D06920">
        <w:t>circulation :</w:t>
      </w:r>
      <w:r w:rsidR="00CA746D">
        <w:t xml:space="preserve"> PSPICE, Spectre (CADENCE) , ELDO (Mentor) ....</w:t>
      </w:r>
    </w:p>
    <w:p w14:paraId="3BE5D807" w14:textId="6D399955" w:rsidR="003D3094" w:rsidRPr="00B51466" w:rsidRDefault="003D3094" w:rsidP="009B2FB9">
      <w:r>
        <w:t>Po</w:t>
      </w:r>
      <w:r w:rsidR="00E40BA5">
        <w:t xml:space="preserve">ur installer LTSPICE il </w:t>
      </w:r>
      <w:r w:rsidR="00D06920">
        <w:t>faut :</w:t>
      </w:r>
    </w:p>
    <w:p w14:paraId="42464580" w14:textId="2A9E0803" w:rsidR="00E71B66" w:rsidRDefault="0057370F" w:rsidP="00916600">
      <w:pPr>
        <w:pStyle w:val="Paragraphedeliste"/>
        <w:numPr>
          <w:ilvl w:val="0"/>
          <w:numId w:val="2"/>
        </w:numPr>
      </w:pPr>
      <w:r w:rsidRPr="0057370F">
        <w:t xml:space="preserve">Aller à : </w:t>
      </w:r>
      <w:hyperlink r:id="rId7" w:history="1">
        <w:r w:rsidR="00E71B66" w:rsidRPr="00616400">
          <w:rPr>
            <w:rStyle w:val="Lienhypertexte"/>
          </w:rPr>
          <w:t>https://www.analog.com/en/resources/design-tools-and-calculators/ltspice-simulator.html</w:t>
        </w:r>
      </w:hyperlink>
    </w:p>
    <w:p w14:paraId="5F7144D1" w14:textId="5ADBEDFF" w:rsidR="0057370F" w:rsidRDefault="0057370F" w:rsidP="00916600">
      <w:pPr>
        <w:pStyle w:val="Paragraphedeliste"/>
        <w:numPr>
          <w:ilvl w:val="0"/>
          <w:numId w:val="2"/>
        </w:numPr>
      </w:pPr>
      <w:r w:rsidRPr="0057370F">
        <w:t xml:space="preserve">Cliquer sur « Download for Windows </w:t>
      </w:r>
      <w:r>
        <w:t>(</w:t>
      </w:r>
      <w:r w:rsidRPr="0057370F">
        <w:t>ou Mac</w:t>
      </w:r>
      <w:r>
        <w:t>)</w:t>
      </w:r>
      <w:r w:rsidRPr="0057370F">
        <w:t> » et exécuter le programme d’installation</w:t>
      </w:r>
      <w:r>
        <w:t xml:space="preserve"> (</w:t>
      </w:r>
      <w:hyperlink r:id="rId8" w:history="1">
        <w:r w:rsidRPr="00E71B66">
          <w:rPr>
            <w:rStyle w:val="Lienhypertexte"/>
            <w:rFonts w:ascii="Segoe UI" w:hAnsi="Segoe UI" w:cs="Segoe UI"/>
            <w:sz w:val="20"/>
            <w:szCs w:val="20"/>
            <w:shd w:val="clear" w:color="auto" w:fill="FFFFFF"/>
          </w:rPr>
          <w:t>LTspiceXVII.exe</w:t>
        </w:r>
      </w:hyperlink>
      <w:r>
        <w:t>)</w:t>
      </w:r>
    </w:p>
    <w:p w14:paraId="1769DDD2" w14:textId="77777777" w:rsidR="006E21E1" w:rsidRDefault="006E21E1" w:rsidP="0057370F">
      <w:pPr>
        <w:pStyle w:val="Paragraphedeliste"/>
        <w:numPr>
          <w:ilvl w:val="0"/>
          <w:numId w:val="2"/>
        </w:numPr>
      </w:pPr>
      <w:r>
        <w:t xml:space="preserve">Double-cliquer sur l’icône  </w:t>
      </w:r>
      <w:r>
        <w:rPr>
          <w:noProof/>
          <w:lang w:val="fr-CH" w:eastAsia="fr-CH"/>
        </w:rPr>
        <w:drawing>
          <wp:inline distT="0" distB="0" distL="0" distR="0" wp14:anchorId="5CF4FBE9" wp14:editId="3D710491">
            <wp:extent cx="140350" cy="174374"/>
            <wp:effectExtent l="0" t="0" r="0" b="0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30866" t="9684" r="9087" b="24002"/>
                    <a:stretch/>
                  </pic:blipFill>
                  <pic:spPr bwMode="auto">
                    <a:xfrm>
                      <a:off x="0" y="0"/>
                      <a:ext cx="147495" cy="18325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t xml:space="preserve"> pour lancer le logiciel.</w:t>
      </w:r>
    </w:p>
    <w:p w14:paraId="536F773D" w14:textId="3BBC2F96" w:rsidR="00CA746D" w:rsidRDefault="00CA746D" w:rsidP="0057370F">
      <w:pPr>
        <w:pStyle w:val="Paragraphedeliste"/>
        <w:numPr>
          <w:ilvl w:val="0"/>
          <w:numId w:val="2"/>
        </w:numPr>
      </w:pPr>
      <w:r>
        <w:t>Une fenêtre s’ouvrira dont les principales commandes sont :</w:t>
      </w:r>
    </w:p>
    <w:p w14:paraId="5F303C94" w14:textId="3D7A7425" w:rsidR="00FB1974" w:rsidRDefault="00FB1974" w:rsidP="00FB1974">
      <w:pPr>
        <w:pStyle w:val="Paragraphedeliste"/>
      </w:pPr>
      <w:r w:rsidRPr="00FB1974">
        <w:rPr>
          <w:noProof/>
        </w:rPr>
        <w:drawing>
          <wp:anchor distT="0" distB="0" distL="114300" distR="114300" simplePos="0" relativeHeight="251679744" behindDoc="0" locked="0" layoutInCell="1" allowOverlap="1" wp14:anchorId="6E5A4DC9" wp14:editId="12EDE45B">
            <wp:simplePos x="0" y="0"/>
            <wp:positionH relativeFrom="column">
              <wp:posOffset>-252413</wp:posOffset>
            </wp:positionH>
            <wp:positionV relativeFrom="paragraph">
              <wp:posOffset>198755</wp:posOffset>
            </wp:positionV>
            <wp:extent cx="6858000" cy="1988185"/>
            <wp:effectExtent l="0" t="0" r="0" b="0"/>
            <wp:wrapNone/>
            <wp:docPr id="109" name="Image 108">
              <a:extLst xmlns:a="http://schemas.openxmlformats.org/drawingml/2006/main">
                <a:ext uri="{FF2B5EF4-FFF2-40B4-BE49-F238E27FC236}">
                  <a16:creationId xmlns:a16="http://schemas.microsoft.com/office/drawing/2014/main" id="{B9BB4C06-73FC-4ED5-8922-2F16CFD2C44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Image 108">
                      <a:extLst>
                        <a:ext uri="{FF2B5EF4-FFF2-40B4-BE49-F238E27FC236}">
                          <a16:creationId xmlns:a16="http://schemas.microsoft.com/office/drawing/2014/main" id="{B9BB4C06-73FC-4ED5-8922-2F16CFD2C44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9881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ADB9528" w14:textId="661234C2" w:rsidR="00370099" w:rsidRDefault="00FB1974">
      <w:pPr>
        <w:rPr>
          <w:noProof/>
          <w:lang w:val="fr-CH" w:eastAsia="fr-CH"/>
        </w:rPr>
      </w:pPr>
      <w:r>
        <w:rPr>
          <w:noProof/>
          <w:lang w:val="fr-CH" w:eastAsia="fr-CH"/>
        </w:rPr>
        <w:br w:type="page"/>
      </w:r>
    </w:p>
    <w:p w14:paraId="45F548FA" w14:textId="69F527E3" w:rsidR="00370099" w:rsidRPr="00EB482E" w:rsidRDefault="00370099" w:rsidP="00EB482E">
      <w:pPr>
        <w:pStyle w:val="Paragraphedeliste"/>
        <w:numPr>
          <w:ilvl w:val="0"/>
          <w:numId w:val="2"/>
        </w:numPr>
        <w:rPr>
          <w:noProof/>
          <w:lang w:val="fr-CH" w:eastAsia="fr-CH"/>
        </w:rPr>
      </w:pPr>
      <w:r w:rsidRPr="00EB482E">
        <w:rPr>
          <w:noProof/>
          <w:lang w:val="fr-CH" w:eastAsia="fr-CH"/>
        </w:rPr>
        <w:lastRenderedPageBreak/>
        <w:t>Quliquer sur Tools puis sur Color prefereces et assurer vous que les choix suivant sans activées :</w:t>
      </w:r>
    </w:p>
    <w:p w14:paraId="051C825B" w14:textId="676EE572" w:rsidR="00740A81" w:rsidRDefault="00370099" w:rsidP="00740A81">
      <w:pPr>
        <w:jc w:val="center"/>
        <w:rPr>
          <w:noProof/>
          <w:lang w:val="fr-CH" w:eastAsia="fr-CH"/>
        </w:rPr>
      </w:pPr>
      <w:r>
        <w:rPr>
          <w:noProof/>
        </w:rPr>
        <w:drawing>
          <wp:inline distT="0" distB="0" distL="0" distR="0" wp14:anchorId="4A588501" wp14:editId="73E8C048">
            <wp:extent cx="1788746" cy="2257425"/>
            <wp:effectExtent l="0" t="0" r="2540" b="0"/>
            <wp:docPr id="26" name="Imag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796042" cy="2266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CB714F7" wp14:editId="0A4AAAFA">
            <wp:extent cx="1785815" cy="2228850"/>
            <wp:effectExtent l="0" t="0" r="5080" b="0"/>
            <wp:docPr id="27" name="Imag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792570" cy="2237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ED670A" w14:textId="08B4C87B" w:rsidR="00740A81" w:rsidRPr="00740A81" w:rsidRDefault="00740A81" w:rsidP="00740A81">
      <w:pPr>
        <w:rPr>
          <w:noProof/>
          <w:lang w:val="fr-CH" w:eastAsia="fr-CH"/>
        </w:rPr>
      </w:pPr>
      <w:r w:rsidRPr="00740A81">
        <w:rPr>
          <w:noProof/>
          <w:color w:val="FF0000"/>
          <w:lang w:val="fr-CH" w:eastAsia="fr-CH"/>
        </w:rPr>
        <w:t xml:space="preserve">Remarque : </w:t>
      </w:r>
      <w:r w:rsidRPr="00740A81">
        <w:rPr>
          <w:noProof/>
          <w:color w:val="FF0000"/>
          <w:lang w:val="fr-CH" w:eastAsia="fr-CH"/>
        </w:rPr>
        <w:t xml:space="preserve">L’interface est sensiblement différente sur Mac. Je vous invite à chercher un tutos (LTSPICE sur Mac) sur internet si vous travaillez sur un MAC </w:t>
      </w:r>
      <w:r w:rsidRPr="00740A81">
        <w:rPr>
          <w:noProof/>
          <w:lang w:val="fr-CH" w:eastAsia="fr-CH"/>
        </w:rPr>
        <w:t xml:space="preserve">(Ex : </w:t>
      </w:r>
      <w:hyperlink r:id="rId13" w:history="1">
        <w:r w:rsidRPr="00740A81">
          <w:rPr>
            <w:rStyle w:val="Lienhypertexte"/>
            <w:noProof/>
            <w:lang w:val="fr-CH" w:eastAsia="fr-CH"/>
          </w:rPr>
          <w:t>https://www.youtube.com/watch?v=ILg9M8EU67k</w:t>
        </w:r>
      </w:hyperlink>
      <w:r w:rsidRPr="00740A81">
        <w:rPr>
          <w:noProof/>
          <w:lang w:val="fr-CH" w:eastAsia="fr-CH"/>
        </w:rPr>
        <w:t xml:space="preserve"> ).</w:t>
      </w:r>
    </w:p>
    <w:p w14:paraId="64F5FA44" w14:textId="14188CE7" w:rsidR="0057370F" w:rsidRPr="00E55EAC" w:rsidRDefault="00E25D27" w:rsidP="00E55EAC">
      <w:pPr>
        <w:pStyle w:val="Citationintense"/>
        <w:rPr>
          <w:b/>
          <w:bCs/>
          <w:sz w:val="32"/>
          <w:szCs w:val="32"/>
        </w:rPr>
      </w:pPr>
      <w:r w:rsidRPr="00E55EAC">
        <w:rPr>
          <w:b/>
          <w:bCs/>
          <w:sz w:val="32"/>
          <w:szCs w:val="32"/>
        </w:rPr>
        <w:t>Edit</w:t>
      </w:r>
      <w:r w:rsidR="00F9313D" w:rsidRPr="00E55EAC">
        <w:rPr>
          <w:b/>
          <w:bCs/>
          <w:sz w:val="32"/>
          <w:szCs w:val="32"/>
        </w:rPr>
        <w:t>ion du</w:t>
      </w:r>
      <w:r w:rsidRPr="00E55EAC">
        <w:rPr>
          <w:b/>
          <w:bCs/>
          <w:sz w:val="32"/>
          <w:szCs w:val="32"/>
        </w:rPr>
        <w:t xml:space="preserve"> Schéma Electrique</w:t>
      </w:r>
    </w:p>
    <w:p w14:paraId="483E7227" w14:textId="74471CCC" w:rsidR="00E25D27" w:rsidRDefault="00947C17" w:rsidP="00E25D27">
      <w:r>
        <w:rPr>
          <w:noProof/>
        </w:rPr>
        <w:drawing>
          <wp:anchor distT="0" distB="0" distL="114300" distR="114300" simplePos="0" relativeHeight="251698176" behindDoc="0" locked="0" layoutInCell="1" allowOverlap="1" wp14:anchorId="64FCC983" wp14:editId="7A89A279">
            <wp:simplePos x="0" y="0"/>
            <wp:positionH relativeFrom="column">
              <wp:posOffset>0</wp:posOffset>
            </wp:positionH>
            <wp:positionV relativeFrom="paragraph">
              <wp:posOffset>284480</wp:posOffset>
            </wp:positionV>
            <wp:extent cx="3419475" cy="2072005"/>
            <wp:effectExtent l="0" t="0" r="9525" b="4445"/>
            <wp:wrapSquare wrapText="bothSides"/>
            <wp:docPr id="11" name="Imag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9475" cy="20720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25D27">
        <w:t xml:space="preserve">Comme </w:t>
      </w:r>
      <w:r w:rsidR="00CA746D">
        <w:t>premier exemple</w:t>
      </w:r>
      <w:r w:rsidR="00F97DF5">
        <w:t>,</w:t>
      </w:r>
      <w:r w:rsidR="00CA746D">
        <w:t xml:space="preserve"> nous allons étudier </w:t>
      </w:r>
      <w:r>
        <w:t xml:space="preserve">le circuit </w:t>
      </w:r>
      <w:r w:rsidR="008B51C3">
        <w:t>du TP</w:t>
      </w:r>
      <w:r>
        <w:t>2</w:t>
      </w:r>
      <w:r w:rsidR="008B51C3">
        <w:t xml:space="preserve"> c.à.d.</w:t>
      </w:r>
      <w:r w:rsidR="00E25D27">
        <w:t> :</w:t>
      </w:r>
    </w:p>
    <w:p w14:paraId="1EAE14E4" w14:textId="0209651E" w:rsidR="008B51C3" w:rsidRDefault="00E40BA5" w:rsidP="00E25D27">
      <w:r>
        <w:t>Pour cela</w:t>
      </w:r>
      <w:r w:rsidR="00F97DF5">
        <w:t>,</w:t>
      </w:r>
      <w:r>
        <w:t> on commence par :</w:t>
      </w:r>
    </w:p>
    <w:p w14:paraId="176436B0" w14:textId="03C8517F" w:rsidR="008205CE" w:rsidRDefault="008205CE" w:rsidP="001D1E00">
      <w:pPr>
        <w:pStyle w:val="Paragraphedeliste"/>
        <w:numPr>
          <w:ilvl w:val="0"/>
          <w:numId w:val="3"/>
        </w:numPr>
      </w:pPr>
      <w:r>
        <w:t xml:space="preserve">Lancer l’éditeur de schéma </w:t>
      </w:r>
      <w:r w:rsidR="00CA466B">
        <w:t xml:space="preserve">en cliquant sur </w:t>
      </w:r>
    </w:p>
    <w:p w14:paraId="7A92B8D4" w14:textId="50F4E36B" w:rsidR="00CA466B" w:rsidRDefault="00BE6D7D" w:rsidP="00CA466B">
      <w:pPr>
        <w:pStyle w:val="Paragraphedeliste"/>
        <w:numPr>
          <w:ilvl w:val="0"/>
          <w:numId w:val="3"/>
        </w:numPr>
      </w:pPr>
      <w:r w:rsidRPr="00FB1974">
        <w:rPr>
          <w:noProof/>
        </w:rPr>
        <w:drawing>
          <wp:anchor distT="0" distB="0" distL="114300" distR="114300" simplePos="0" relativeHeight="251678720" behindDoc="0" locked="0" layoutInCell="1" allowOverlap="1" wp14:anchorId="6E6EAB19" wp14:editId="2AA2CEC5">
            <wp:simplePos x="0" y="0"/>
            <wp:positionH relativeFrom="column">
              <wp:posOffset>5557520</wp:posOffset>
            </wp:positionH>
            <wp:positionV relativeFrom="paragraph">
              <wp:posOffset>45403</wp:posOffset>
            </wp:positionV>
            <wp:extent cx="308610" cy="342900"/>
            <wp:effectExtent l="0" t="0" r="0" b="0"/>
            <wp:wrapNone/>
            <wp:docPr id="35" name="Imag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610" cy="342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205CE">
        <w:t>Placer les composants du circuit :</w:t>
      </w:r>
      <w:r w:rsidR="007A0A54" w:rsidRPr="007A0A54">
        <w:rPr>
          <w:noProof/>
        </w:rPr>
        <w:t xml:space="preserve"> </w:t>
      </w:r>
    </w:p>
    <w:p w14:paraId="69C99460" w14:textId="08545D02" w:rsidR="00CA466B" w:rsidRDefault="00E40BA5" w:rsidP="00E40BA5">
      <w:pPr>
        <w:pStyle w:val="Paragraphedeliste"/>
        <w:ind w:left="2880" w:firstLine="720"/>
      </w:pPr>
      <w:r>
        <w:t xml:space="preserve">   </w:t>
      </w:r>
      <w:r w:rsidR="007A0A54">
        <w:t>Cliquer sur « </w:t>
      </w:r>
      <w:r w:rsidR="00BE6D7D">
        <w:t>P</w:t>
      </w:r>
      <w:r w:rsidR="007A0A54">
        <w:t xml:space="preserve"> » </w:t>
      </w:r>
    </w:p>
    <w:p w14:paraId="1805A243" w14:textId="3800C161" w:rsidR="008205CE" w:rsidRDefault="00CA466B" w:rsidP="00CA466B">
      <w:pPr>
        <w:pStyle w:val="Paragraphedeliste"/>
        <w:numPr>
          <w:ilvl w:val="1"/>
          <w:numId w:val="3"/>
        </w:numPr>
      </w:pPr>
      <w:r>
        <w:t>C</w:t>
      </w:r>
      <w:r w:rsidR="008205CE">
        <w:t>hoisir une source de tension continue</w:t>
      </w:r>
      <w:r w:rsidR="007A0A54">
        <w:t xml:space="preserve"> cliquer sur OK et </w:t>
      </w:r>
      <w:r w:rsidR="00F97DF5">
        <w:t xml:space="preserve">la </w:t>
      </w:r>
      <w:r w:rsidR="007A0A54">
        <w:t>placer sur l</w:t>
      </w:r>
      <w:r w:rsidR="00F97DF5">
        <w:t>a</w:t>
      </w:r>
      <w:r w:rsidR="007A0A54">
        <w:t xml:space="preserve"> page vide.</w:t>
      </w:r>
      <w:r w:rsidR="008205CE">
        <w:t xml:space="preserve"> </w:t>
      </w:r>
    </w:p>
    <w:p w14:paraId="2B2E9365" w14:textId="2968C1DE" w:rsidR="00CA466B" w:rsidRDefault="00BE6D7D" w:rsidP="00CA466B">
      <w:pPr>
        <w:ind w:left="720"/>
      </w:pPr>
      <w:r>
        <w:rPr>
          <w:noProof/>
          <w:lang w:val="fr-CH" w:eastAsia="fr-CH"/>
        </w:rPr>
        <w:drawing>
          <wp:anchor distT="0" distB="0" distL="114300" distR="114300" simplePos="0" relativeHeight="251658240" behindDoc="1" locked="0" layoutInCell="1" allowOverlap="1" wp14:anchorId="64859505" wp14:editId="28D24175">
            <wp:simplePos x="0" y="0"/>
            <wp:positionH relativeFrom="column">
              <wp:posOffset>3325813</wp:posOffset>
            </wp:positionH>
            <wp:positionV relativeFrom="paragraph">
              <wp:posOffset>114935</wp:posOffset>
            </wp:positionV>
            <wp:extent cx="3022600" cy="2254250"/>
            <wp:effectExtent l="0" t="0" r="6350" b="0"/>
            <wp:wrapTight wrapText="bothSides">
              <wp:wrapPolygon edited="0">
                <wp:start x="0" y="0"/>
                <wp:lineTo x="0" y="21357"/>
                <wp:lineTo x="21509" y="21357"/>
                <wp:lineTo x="21509" y="0"/>
                <wp:lineTo x="0" y="0"/>
              </wp:wrapPolygon>
            </wp:wrapTight>
            <wp:docPr id="4" name="Imag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716" b="12567"/>
                    <a:stretch/>
                  </pic:blipFill>
                  <pic:spPr bwMode="auto">
                    <a:xfrm>
                      <a:off x="0" y="0"/>
                      <a:ext cx="3022600" cy="22542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4D9663B" w14:textId="45106C6F" w:rsidR="007A0A54" w:rsidRDefault="007A0A54" w:rsidP="008205CE">
      <w:pPr>
        <w:pStyle w:val="Paragraphedeliste"/>
        <w:numPr>
          <w:ilvl w:val="1"/>
          <w:numId w:val="3"/>
        </w:numPr>
      </w:pPr>
      <w:r>
        <w:t xml:space="preserve">Faire de même pour les </w:t>
      </w:r>
      <w:r w:rsidR="00947C17">
        <w:t>autres composants</w:t>
      </w:r>
      <w:r>
        <w:t>.</w:t>
      </w:r>
    </w:p>
    <w:p w14:paraId="1333A56D" w14:textId="60B786B6" w:rsidR="007A0A54" w:rsidRDefault="00BE6D7D" w:rsidP="007A0A54">
      <w:r>
        <w:rPr>
          <w:noProof/>
          <w:lang w:val="fr-CH" w:eastAsia="fr-CH"/>
        </w:rPr>
        <w:drawing>
          <wp:anchor distT="0" distB="0" distL="114300" distR="114300" simplePos="0" relativeHeight="251663360" behindDoc="0" locked="0" layoutInCell="1" allowOverlap="1" wp14:anchorId="2E026A6D" wp14:editId="3E54DBEE">
            <wp:simplePos x="0" y="0"/>
            <wp:positionH relativeFrom="column">
              <wp:posOffset>1154748</wp:posOffset>
            </wp:positionH>
            <wp:positionV relativeFrom="paragraph">
              <wp:posOffset>13970</wp:posOffset>
            </wp:positionV>
            <wp:extent cx="1919605" cy="1897380"/>
            <wp:effectExtent l="19050" t="19050" r="23495" b="26670"/>
            <wp:wrapSquare wrapText="bothSides"/>
            <wp:docPr id="8" name="Imag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19605" cy="1897380"/>
                    </a:xfrm>
                    <a:prstGeom prst="rect">
                      <a:avLst/>
                    </a:prstGeom>
                    <a:ln w="19050">
                      <a:solidFill>
                        <a:schemeClr val="bg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F5DFEB8" w14:textId="33512E5F" w:rsidR="007A0A54" w:rsidRDefault="007A0A54" w:rsidP="007A0A54"/>
    <w:p w14:paraId="1401B48F" w14:textId="56D115AB" w:rsidR="00E577AE" w:rsidRDefault="00E577AE" w:rsidP="00E577AE">
      <w:pPr>
        <w:ind w:left="360"/>
      </w:pPr>
    </w:p>
    <w:p w14:paraId="20789204" w14:textId="6662812C" w:rsidR="00E577AE" w:rsidRDefault="00E577AE" w:rsidP="00E577AE"/>
    <w:p w14:paraId="4C86628B" w14:textId="2DFD023F" w:rsidR="00E577AE" w:rsidRDefault="00E577AE" w:rsidP="00E577AE"/>
    <w:p w14:paraId="5A7F4616" w14:textId="77777777" w:rsidR="00E577AE" w:rsidRDefault="00E577AE" w:rsidP="00E577AE"/>
    <w:p w14:paraId="5FB0A0CB" w14:textId="77777777" w:rsidR="00E577AE" w:rsidRDefault="00E577AE" w:rsidP="00E577AE"/>
    <w:p w14:paraId="16156DAE" w14:textId="70817738" w:rsidR="00E40BA5" w:rsidRDefault="00E40BA5" w:rsidP="007A0A54">
      <w:pPr>
        <w:pStyle w:val="Paragraphedeliste"/>
        <w:numPr>
          <w:ilvl w:val="0"/>
          <w:numId w:val="3"/>
        </w:numPr>
      </w:pPr>
      <w:r>
        <w:lastRenderedPageBreak/>
        <w:t xml:space="preserve">Pivoter le composant </w:t>
      </w:r>
      <w:r w:rsidR="00F97DF5">
        <w:t>s</w:t>
      </w:r>
      <w:r>
        <w:t xml:space="preserve">i nécessaire en cliquant sur </w:t>
      </w:r>
      <w:r w:rsidR="00BD6B47">
        <w:t>« </w:t>
      </w:r>
      <w:r>
        <w:t>R</w:t>
      </w:r>
      <w:r w:rsidR="00BD6B47">
        <w:t> »</w:t>
      </w:r>
      <w:r>
        <w:t xml:space="preserve"> </w:t>
      </w:r>
    </w:p>
    <w:p w14:paraId="4F1D6F32" w14:textId="44034FA3" w:rsidR="007A0A54" w:rsidRDefault="007A0A54" w:rsidP="007A0A54">
      <w:pPr>
        <w:pStyle w:val="Paragraphedeliste"/>
        <w:numPr>
          <w:ilvl w:val="0"/>
          <w:numId w:val="3"/>
        </w:numPr>
      </w:pPr>
      <w:r>
        <w:t>Changer la valeur des composants :</w:t>
      </w:r>
    </w:p>
    <w:p w14:paraId="373FB9D7" w14:textId="491652ED" w:rsidR="00E577AE" w:rsidRDefault="00370099" w:rsidP="00370099">
      <w:pPr>
        <w:pStyle w:val="Paragraphedeliste"/>
        <w:numPr>
          <w:ilvl w:val="0"/>
          <w:numId w:val="3"/>
        </w:numPr>
      </w:pPr>
      <w:r>
        <w:rPr>
          <w:noProof/>
          <w:lang w:val="fr-CH" w:eastAsia="fr-CH"/>
        </w:rPr>
        <w:drawing>
          <wp:anchor distT="0" distB="0" distL="114300" distR="114300" simplePos="0" relativeHeight="251661312" behindDoc="0" locked="0" layoutInCell="1" allowOverlap="1" wp14:anchorId="7DEC1F3F" wp14:editId="47F590D3">
            <wp:simplePos x="0" y="0"/>
            <wp:positionH relativeFrom="column">
              <wp:posOffset>4039235</wp:posOffset>
            </wp:positionH>
            <wp:positionV relativeFrom="paragraph">
              <wp:posOffset>31115</wp:posOffset>
            </wp:positionV>
            <wp:extent cx="1533525" cy="1275715"/>
            <wp:effectExtent l="0" t="0" r="9525" b="635"/>
            <wp:wrapSquare wrapText="bothSides"/>
            <wp:docPr id="6" name="Imag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3525" cy="12757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13CEF">
        <w:rPr>
          <w:noProof/>
          <w:lang w:val="fr-CH" w:eastAsia="fr-CH"/>
        </w:rPr>
        <w:drawing>
          <wp:anchor distT="0" distB="0" distL="114300" distR="114300" simplePos="0" relativeHeight="251662336" behindDoc="0" locked="0" layoutInCell="1" allowOverlap="1" wp14:anchorId="161FCC51" wp14:editId="56F2CAFF">
            <wp:simplePos x="0" y="0"/>
            <wp:positionH relativeFrom="column">
              <wp:posOffset>791210</wp:posOffset>
            </wp:positionH>
            <wp:positionV relativeFrom="paragraph">
              <wp:posOffset>218440</wp:posOffset>
            </wp:positionV>
            <wp:extent cx="3064510" cy="1166495"/>
            <wp:effectExtent l="0" t="0" r="2540" b="0"/>
            <wp:wrapSquare wrapText="bothSides"/>
            <wp:docPr id="7" name="Imag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4510" cy="11664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A0A54">
        <w:t xml:space="preserve">Clic droit sur chaque composant pour changer sa valeur </w:t>
      </w:r>
    </w:p>
    <w:p w14:paraId="22C93D6E" w14:textId="4229650C" w:rsidR="00E577AE" w:rsidRDefault="00E577AE" w:rsidP="00E577AE"/>
    <w:p w14:paraId="1D467403" w14:textId="38A11541" w:rsidR="00E577AE" w:rsidRDefault="00E577AE" w:rsidP="00E577AE"/>
    <w:p w14:paraId="32DD62C5" w14:textId="5F1FDC8A" w:rsidR="00E577AE" w:rsidRDefault="00E577AE" w:rsidP="00E577AE"/>
    <w:p w14:paraId="7222E493" w14:textId="7E8A4F90" w:rsidR="00E577AE" w:rsidRDefault="00947C17" w:rsidP="00E577AE">
      <w:r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1B1B444C" wp14:editId="295AD8A9">
                <wp:simplePos x="0" y="0"/>
                <wp:positionH relativeFrom="column">
                  <wp:posOffset>-114300</wp:posOffset>
                </wp:positionH>
                <wp:positionV relativeFrom="paragraph">
                  <wp:posOffset>242570</wp:posOffset>
                </wp:positionV>
                <wp:extent cx="6810375" cy="1148080"/>
                <wp:effectExtent l="0" t="0" r="28575" b="1397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10375" cy="114808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BB51328" id="Rectangle 17" o:spid="_x0000_s1026" style="position:absolute;margin-left:-9pt;margin-top:19.1pt;width:536.25pt;height:90.4pt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" filled="f" strokecolor="#1f4d78 [1604]" strokeweight="1pt"/>
            </w:pict>
          </mc:Fallback>
        </mc:AlternateContent>
      </w:r>
    </w:p>
    <w:p w14:paraId="641C666D" w14:textId="04FD3C8C" w:rsidR="00D06920" w:rsidRDefault="000B5BB6">
      <w:r>
        <w:rPr>
          <w:noProof/>
          <w:lang w:val="fr-CH" w:eastAsia="fr-CH"/>
        </w:rPr>
        <w:drawing>
          <wp:anchor distT="0" distB="0" distL="114300" distR="114300" simplePos="0" relativeHeight="251675648" behindDoc="0" locked="0" layoutInCell="1" allowOverlap="1" wp14:anchorId="11463988" wp14:editId="650C0B09">
            <wp:simplePos x="0" y="0"/>
            <wp:positionH relativeFrom="column">
              <wp:posOffset>3408045</wp:posOffset>
            </wp:positionH>
            <wp:positionV relativeFrom="paragraph">
              <wp:posOffset>149225</wp:posOffset>
            </wp:positionV>
            <wp:extent cx="3286125" cy="811530"/>
            <wp:effectExtent l="0" t="0" r="9525" b="7620"/>
            <wp:wrapSquare wrapText="bothSides"/>
            <wp:docPr id="3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1862"/>
                    <a:stretch/>
                  </pic:blipFill>
                  <pic:spPr bwMode="auto">
                    <a:xfrm>
                      <a:off x="0" y="0"/>
                      <a:ext cx="3286125" cy="8115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13CEF" w:rsidRPr="00213CEF">
        <w:rPr>
          <w:u w:val="single"/>
        </w:rPr>
        <w:t>Remarque</w:t>
      </w:r>
      <w:r w:rsidR="00213CEF">
        <w:t xml:space="preserve">: Les unités sont spécifiées de la façon suivante sur LTSPICE </w:t>
      </w:r>
    </w:p>
    <w:p w14:paraId="50525426" w14:textId="14045352" w:rsidR="00213CEF" w:rsidRDefault="00213CEF">
      <w:r>
        <w:t>(</w:t>
      </w:r>
      <w:r w:rsidR="00D06920">
        <w:t xml:space="preserve">Confusions à éviter : </w:t>
      </w:r>
      <w:r>
        <w:t>ne pas utiliser M pour 10</w:t>
      </w:r>
      <w:r w:rsidRPr="00213CEF">
        <w:rPr>
          <w:vertAlign w:val="superscript"/>
        </w:rPr>
        <w:t xml:space="preserve">6 </w:t>
      </w:r>
      <w:r>
        <w:t>ni F pour Farad):</w:t>
      </w:r>
    </w:p>
    <w:p w14:paraId="641025CD" w14:textId="42ADF38F" w:rsidR="00213CEF" w:rsidRDefault="00213CEF"/>
    <w:p w14:paraId="3F8E4243" w14:textId="71C3A4E0" w:rsidR="00885A90" w:rsidRDefault="00E577AE" w:rsidP="00885A90">
      <w:pPr>
        <w:pStyle w:val="Paragraphedeliste"/>
        <w:numPr>
          <w:ilvl w:val="0"/>
          <w:numId w:val="3"/>
        </w:numPr>
      </w:pPr>
      <w:r>
        <w:t>Connecter les composants entre eux pour cela cliquer</w:t>
      </w:r>
      <w:r w:rsidR="00885A90">
        <w:t xml:space="preserve"> </w:t>
      </w:r>
      <w:r>
        <w:t>sur « </w:t>
      </w:r>
      <w:r w:rsidR="00BE6D7D">
        <w:t>w</w:t>
      </w:r>
      <w:r>
        <w:t> »</w:t>
      </w:r>
      <w:r w:rsidR="00885A90" w:rsidRPr="00885A90">
        <w:t xml:space="preserve"> </w:t>
      </w:r>
      <w:r w:rsidR="00885A90">
        <w:t>et tirer les lignes entre les composants.</w:t>
      </w:r>
    </w:p>
    <w:p w14:paraId="4F90E406" w14:textId="1987B780" w:rsidR="00885A90" w:rsidRDefault="00885A90" w:rsidP="00885A90">
      <w:pPr>
        <w:pStyle w:val="Paragraphedeliste"/>
        <w:numPr>
          <w:ilvl w:val="0"/>
          <w:numId w:val="3"/>
        </w:numPr>
      </w:pPr>
      <w:r>
        <w:t>Insérer la référence de masse en cliquant sur « </w:t>
      </w:r>
      <w:r w:rsidR="00BE6D7D">
        <w:t>G</w:t>
      </w:r>
      <w:r>
        <w:t> »</w:t>
      </w:r>
      <w:r w:rsidR="00BE6D7D">
        <w:t xml:space="preserve"> </w:t>
      </w:r>
      <w:r w:rsidRPr="00885A90">
        <w:rPr>
          <w:noProof/>
          <w:lang w:val="fr-CH" w:eastAsia="fr-CH"/>
        </w:rPr>
        <w:drawing>
          <wp:inline distT="0" distB="0" distL="0" distR="0" wp14:anchorId="37D83BDD" wp14:editId="7D7D6639">
            <wp:extent cx="225425" cy="191135"/>
            <wp:effectExtent l="0" t="0" r="3175" b="0"/>
            <wp:docPr id="16" name="Imag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425" cy="191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.</w:t>
      </w:r>
    </w:p>
    <w:p w14:paraId="0488924D" w14:textId="12B5BE23" w:rsidR="00885A90" w:rsidRDefault="00885A90" w:rsidP="00885A90">
      <w:pPr>
        <w:pStyle w:val="Paragraphedeliste"/>
        <w:numPr>
          <w:ilvl w:val="0"/>
          <w:numId w:val="3"/>
        </w:numPr>
      </w:pPr>
      <w:r>
        <w:t xml:space="preserve">Ajouter un </w:t>
      </w:r>
      <w:r w:rsidR="00BE6D7D">
        <w:t>Net-</w:t>
      </w:r>
      <w:r>
        <w:t xml:space="preserve">label </w:t>
      </w:r>
      <w:r w:rsidR="00BE6D7D">
        <w:t>en cliquant sur « N </w:t>
      </w:r>
      <w:proofErr w:type="gramStart"/>
      <w:r w:rsidR="00BE6D7D">
        <w:t xml:space="preserve">» </w:t>
      </w:r>
      <w:r>
        <w:t xml:space="preserve"> afin</w:t>
      </w:r>
      <w:proofErr w:type="gramEnd"/>
      <w:r>
        <w:t xml:space="preserve"> de donner un nom aux différentes connections du circuit</w:t>
      </w:r>
      <w:r w:rsidR="00BE6D7D">
        <w:t xml:space="preserve"> : Ex : </w:t>
      </w:r>
      <w:proofErr w:type="spellStart"/>
      <w:r w:rsidR="00BE6D7D">
        <w:t>Ue</w:t>
      </w:r>
      <w:proofErr w:type="spellEnd"/>
      <w:r w:rsidR="00BE6D7D">
        <w:t xml:space="preserve"> pour l’entrée et Us pour la sortie.</w:t>
      </w:r>
    </w:p>
    <w:p w14:paraId="10BFD30A" w14:textId="77777777" w:rsidR="003E44E6" w:rsidRDefault="00F9313D" w:rsidP="00F9313D">
      <w:pPr>
        <w:pStyle w:val="Paragraphedeliste"/>
        <w:numPr>
          <w:ilvl w:val="0"/>
          <w:numId w:val="3"/>
        </w:numPr>
      </w:pPr>
      <w:r>
        <w:t>Vous devez aboutir à ce stade au circuit suivant :</w:t>
      </w:r>
    </w:p>
    <w:p w14:paraId="2A0FD04B" w14:textId="4DB7B3F9" w:rsidR="00E577AE" w:rsidRDefault="00947C17" w:rsidP="003D58E2">
      <w:pPr>
        <w:jc w:val="center"/>
      </w:pPr>
      <w:r>
        <w:rPr>
          <w:noProof/>
        </w:rPr>
        <w:drawing>
          <wp:inline distT="0" distB="0" distL="0" distR="0" wp14:anchorId="1B802FBA" wp14:editId="5E105FDE">
            <wp:extent cx="2695575" cy="1452778"/>
            <wp:effectExtent l="0" t="0" r="0" b="0"/>
            <wp:docPr id="13" name="Imag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b="11067"/>
                    <a:stretch/>
                  </pic:blipFill>
                  <pic:spPr bwMode="auto">
                    <a:xfrm>
                      <a:off x="0" y="0"/>
                      <a:ext cx="2701459" cy="14559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B181BB" w14:textId="61D52498" w:rsidR="008E7ED7" w:rsidRDefault="00947C17" w:rsidP="00CA746D">
      <w:pPr>
        <w:pStyle w:val="Paragraphedeliste"/>
        <w:numPr>
          <w:ilvl w:val="0"/>
          <w:numId w:val="3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2F7EAB64" wp14:editId="2BE46284">
                <wp:simplePos x="0" y="0"/>
                <wp:positionH relativeFrom="column">
                  <wp:posOffset>-85725</wp:posOffset>
                </wp:positionH>
                <wp:positionV relativeFrom="paragraph">
                  <wp:posOffset>268605</wp:posOffset>
                </wp:positionV>
                <wp:extent cx="7038975" cy="2686050"/>
                <wp:effectExtent l="0" t="0" r="28575" b="1905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38975" cy="26860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432D216" id="Rectangle 18" o:spid="_x0000_s1026" style="position:absolute;margin-left:-6.75pt;margin-top:21.15pt;width:554.25pt;height:211.5pt;z-index:2517002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" filled="f" strokecolor="#1f4d78 [1604]" strokeweight="1pt"/>
            </w:pict>
          </mc:Fallback>
        </mc:AlternateContent>
      </w:r>
      <w:r w:rsidR="00CA746D">
        <w:t xml:space="preserve">Enregistrer votre fichier, </w:t>
      </w:r>
      <w:proofErr w:type="spellStart"/>
      <w:r w:rsidR="00CA746D">
        <w:t>save</w:t>
      </w:r>
      <w:proofErr w:type="spellEnd"/>
      <w:r w:rsidR="00CA746D">
        <w:t xml:space="preserve"> as </w:t>
      </w:r>
      <w:r w:rsidR="00CA746D" w:rsidRPr="00CA746D">
        <w:rPr>
          <w:b/>
        </w:rPr>
        <w:t xml:space="preserve">TP1 </w:t>
      </w:r>
      <w:proofErr w:type="spellStart"/>
      <w:r w:rsidR="00CA746D" w:rsidRPr="00CA746D">
        <w:rPr>
          <w:b/>
        </w:rPr>
        <w:t>sim.asc</w:t>
      </w:r>
      <w:proofErr w:type="spellEnd"/>
      <w:r w:rsidR="00CA746D">
        <w:t>.</w:t>
      </w:r>
    </w:p>
    <w:p w14:paraId="6929492E" w14:textId="58C6E893" w:rsidR="00E577AE" w:rsidRDefault="00F9313D" w:rsidP="00F9313D">
      <w:pPr>
        <w:pStyle w:val="Titre1"/>
      </w:pPr>
      <w:r>
        <w:t xml:space="preserve">Choix du type </w:t>
      </w:r>
      <w:proofErr w:type="gramStart"/>
      <w:r>
        <w:t xml:space="preserve">de </w:t>
      </w:r>
      <w:r w:rsidR="008E7ED7">
        <w:t>Analyse</w:t>
      </w:r>
      <w:proofErr w:type="gramEnd"/>
      <w:r w:rsidR="008E7ED7">
        <w:t xml:space="preserve"> (accessible en en cliquant sur « A »</w:t>
      </w:r>
      <w:r w:rsidR="00947C17">
        <w:t xml:space="preserve"> ou </w:t>
      </w:r>
      <w:r w:rsidR="00947C17">
        <w:rPr>
          <w:noProof/>
        </w:rPr>
        <w:drawing>
          <wp:inline distT="0" distB="0" distL="0" distR="0" wp14:anchorId="5E564412" wp14:editId="2E7E5403">
            <wp:extent cx="238125" cy="266558"/>
            <wp:effectExtent l="0" t="0" r="0" b="635"/>
            <wp:docPr id="15" name="Imag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40294" cy="268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47C17">
        <w:t xml:space="preserve"> </w:t>
      </w:r>
      <w:r w:rsidR="008E7ED7">
        <w:t xml:space="preserve"> )</w:t>
      </w:r>
    </w:p>
    <w:p w14:paraId="6FE95395" w14:textId="3D1AEA3C" w:rsidR="0081498B" w:rsidRPr="0081498B" w:rsidRDefault="008E7ED7" w:rsidP="0081498B">
      <w:r>
        <w:rPr>
          <w:noProof/>
        </w:rPr>
        <w:drawing>
          <wp:anchor distT="0" distB="0" distL="114300" distR="114300" simplePos="0" relativeHeight="251681792" behindDoc="0" locked="0" layoutInCell="1" allowOverlap="1" wp14:anchorId="3C6389B0" wp14:editId="7071D79C">
            <wp:simplePos x="0" y="0"/>
            <wp:positionH relativeFrom="column">
              <wp:posOffset>3785870</wp:posOffset>
            </wp:positionH>
            <wp:positionV relativeFrom="paragraph">
              <wp:posOffset>73025</wp:posOffset>
            </wp:positionV>
            <wp:extent cx="2976245" cy="1924050"/>
            <wp:effectExtent l="0" t="0" r="0" b="0"/>
            <wp:wrapNone/>
            <wp:docPr id="42" name="Imag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76245" cy="1924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9313D" w:rsidRPr="0081498B">
        <w:t xml:space="preserve">SPICE permet </w:t>
      </w:r>
      <w:r>
        <w:t>7</w:t>
      </w:r>
      <w:r w:rsidR="00F9313D" w:rsidRPr="0081498B">
        <w:t xml:space="preserve"> types de simulations</w:t>
      </w:r>
      <w:r w:rsidR="00F97DF5">
        <w:t xml:space="preserve"> </w:t>
      </w:r>
      <w:r w:rsidR="00F9313D" w:rsidRPr="0081498B">
        <w:t>:</w:t>
      </w:r>
    </w:p>
    <w:p w14:paraId="65386E38" w14:textId="77777777" w:rsidR="0081498B" w:rsidRPr="0081498B" w:rsidRDefault="0081498B" w:rsidP="0081498B">
      <w:pPr>
        <w:ind w:firstLine="720"/>
      </w:pPr>
      <w:r w:rsidRPr="0081498B">
        <w:t>Point de fonctionnement</w:t>
      </w:r>
      <w:r>
        <w:t xml:space="preserve"> DC</w:t>
      </w:r>
      <w:r w:rsidRPr="0081498B">
        <w:t xml:space="preserve"> “DC operating point”</w:t>
      </w:r>
    </w:p>
    <w:p w14:paraId="40E9342F" w14:textId="44532496" w:rsidR="0081498B" w:rsidRDefault="0081498B" w:rsidP="0081498B">
      <w:pPr>
        <w:ind w:firstLine="720"/>
        <w:rPr>
          <w:lang w:val="fr-CH"/>
        </w:rPr>
      </w:pPr>
      <w:r>
        <w:t xml:space="preserve">Balayage </w:t>
      </w:r>
      <w:r w:rsidRPr="0081498B">
        <w:t xml:space="preserve">DC </w:t>
      </w:r>
      <w:r w:rsidRPr="00213CEF">
        <w:rPr>
          <w:lang w:val="fr-CH"/>
        </w:rPr>
        <w:t xml:space="preserve">“DC </w:t>
      </w:r>
      <w:proofErr w:type="spellStart"/>
      <w:r w:rsidRPr="00213CEF">
        <w:rPr>
          <w:lang w:val="fr-CH"/>
        </w:rPr>
        <w:t>sweep</w:t>
      </w:r>
      <w:proofErr w:type="spellEnd"/>
      <w:r w:rsidRPr="00213CEF">
        <w:rPr>
          <w:lang w:val="fr-CH"/>
        </w:rPr>
        <w:t>”</w:t>
      </w:r>
    </w:p>
    <w:p w14:paraId="16904A15" w14:textId="00BF5E2C" w:rsidR="00D06920" w:rsidRPr="0081498B" w:rsidRDefault="008E7ED7" w:rsidP="00D06920">
      <w:pPr>
        <w:ind w:firstLine="720"/>
      </w:pPr>
      <w:r>
        <w:rPr>
          <w:lang w:val="fr-CH"/>
        </w:rPr>
        <w:t xml:space="preserve"> </w:t>
      </w:r>
      <w:r w:rsidR="00D06920">
        <w:t xml:space="preserve">Transitoire </w:t>
      </w:r>
      <w:r w:rsidR="00D06920" w:rsidRPr="0081498B">
        <w:t>“</w:t>
      </w:r>
      <w:r w:rsidR="00D06920">
        <w:t>Transient</w:t>
      </w:r>
      <w:r w:rsidR="00D06920" w:rsidRPr="0081498B">
        <w:t>”</w:t>
      </w:r>
    </w:p>
    <w:p w14:paraId="023CF886" w14:textId="75EF2A4C" w:rsidR="0081498B" w:rsidRDefault="0081498B" w:rsidP="0081498B">
      <w:pPr>
        <w:ind w:firstLine="720"/>
      </w:pPr>
      <w:r>
        <w:t xml:space="preserve">Fonction de transfert AC  </w:t>
      </w:r>
      <w:r w:rsidRPr="0081498B">
        <w:t xml:space="preserve"> “AC </w:t>
      </w:r>
      <w:proofErr w:type="spellStart"/>
      <w:r w:rsidR="003D58E2">
        <w:t>Analysis</w:t>
      </w:r>
      <w:proofErr w:type="spellEnd"/>
      <w:r w:rsidRPr="0081498B">
        <w:t>”</w:t>
      </w:r>
    </w:p>
    <w:p w14:paraId="39B1E92E" w14:textId="4DBC32F4" w:rsidR="008E7ED7" w:rsidRDefault="008E7ED7" w:rsidP="008E7ED7">
      <w:pPr>
        <w:ind w:firstLine="720"/>
      </w:pPr>
      <w:r>
        <w:t xml:space="preserve">Fonction de transfert </w:t>
      </w:r>
      <w:proofErr w:type="gramStart"/>
      <w:r>
        <w:t xml:space="preserve">DC  </w:t>
      </w:r>
      <w:r w:rsidRPr="0081498B">
        <w:t>“</w:t>
      </w:r>
      <w:proofErr w:type="gramEnd"/>
      <w:r w:rsidRPr="0081498B">
        <w:t xml:space="preserve">DC </w:t>
      </w:r>
      <w:proofErr w:type="spellStart"/>
      <w:r w:rsidRPr="0081498B">
        <w:t>transfer</w:t>
      </w:r>
      <w:proofErr w:type="spellEnd"/>
      <w:r w:rsidRPr="0081498B">
        <w:t>”</w:t>
      </w:r>
    </w:p>
    <w:p w14:paraId="41DB1980" w14:textId="2DCF75A5" w:rsidR="008E7ED7" w:rsidRPr="0081498B" w:rsidRDefault="008E7ED7" w:rsidP="008E7ED7">
      <w:pPr>
        <w:ind w:firstLine="720"/>
      </w:pPr>
      <w:r>
        <w:t xml:space="preserve">Fonction de transfert AC  </w:t>
      </w:r>
      <w:r w:rsidRPr="0081498B">
        <w:t xml:space="preserve"> “</w:t>
      </w:r>
      <w:r>
        <w:t xml:space="preserve">Transient </w:t>
      </w:r>
      <w:proofErr w:type="spellStart"/>
      <w:r>
        <w:t>frequency</w:t>
      </w:r>
      <w:proofErr w:type="spellEnd"/>
      <w:r>
        <w:t xml:space="preserve"> </w:t>
      </w:r>
      <w:proofErr w:type="spellStart"/>
      <w:r>
        <w:t>respose</w:t>
      </w:r>
      <w:proofErr w:type="spellEnd"/>
      <w:r>
        <w:t> </w:t>
      </w:r>
      <w:r w:rsidRPr="0081498B">
        <w:t>”</w:t>
      </w:r>
    </w:p>
    <w:p w14:paraId="78FA98F0" w14:textId="27974FAC" w:rsidR="008E7ED7" w:rsidRDefault="0081498B" w:rsidP="00370099">
      <w:pPr>
        <w:ind w:firstLine="720"/>
        <w:rPr>
          <w:b/>
          <w:bCs/>
        </w:rPr>
      </w:pPr>
      <w:r>
        <w:t xml:space="preserve">Bruit </w:t>
      </w:r>
      <w:r w:rsidRPr="00CA746D">
        <w:t>“Noise”</w:t>
      </w:r>
      <w:r w:rsidR="00370099">
        <w:t xml:space="preserve"> </w:t>
      </w:r>
    </w:p>
    <w:p w14:paraId="2752F9BC" w14:textId="640F124B" w:rsidR="00145FD7" w:rsidRPr="00C65601" w:rsidRDefault="008E7ED7" w:rsidP="00E55EAC">
      <w:pPr>
        <w:pStyle w:val="Citationintense"/>
        <w:rPr>
          <w:b/>
          <w:bCs/>
          <w:sz w:val="32"/>
          <w:szCs w:val="32"/>
        </w:rPr>
      </w:pPr>
      <w:r w:rsidRPr="00C65601">
        <w:rPr>
          <w:b/>
          <w:bCs/>
          <w:sz w:val="32"/>
          <w:szCs w:val="32"/>
        </w:rPr>
        <w:br w:type="page"/>
      </w:r>
      <w:r w:rsidR="004B7065" w:rsidRPr="00C65601">
        <w:rPr>
          <w:b/>
          <w:bCs/>
          <w:sz w:val="32"/>
          <w:szCs w:val="32"/>
        </w:rPr>
        <w:lastRenderedPageBreak/>
        <w:t>Point de fonctionnement “DC operating point”.</w:t>
      </w:r>
    </w:p>
    <w:p w14:paraId="1E85C885" w14:textId="77777777" w:rsidR="00AC35F2" w:rsidRDefault="00AC35F2" w:rsidP="0081498B">
      <w:r w:rsidRPr="00AC35F2">
        <w:t>Ici on va s’</w:t>
      </w:r>
      <w:r>
        <w:t>intér</w:t>
      </w:r>
      <w:r w:rsidRPr="00AC35F2">
        <w:t>esser d’abord au</w:t>
      </w:r>
      <w:r>
        <w:t xml:space="preserve">x valeurs continues de tensions et de courants du circuit autrement dit à son point de fonctionnement </w:t>
      </w:r>
      <w:r w:rsidRPr="0081498B">
        <w:t>“DC operating point”</w:t>
      </w:r>
      <w:r>
        <w:t>. Cette commande se fait comme suite :</w:t>
      </w:r>
    </w:p>
    <w:p w14:paraId="0D6A67EB" w14:textId="2F1C0F67" w:rsidR="0081498B" w:rsidRDefault="00AC35F2" w:rsidP="00AC35F2">
      <w:pPr>
        <w:pStyle w:val="Paragraphedeliste"/>
        <w:numPr>
          <w:ilvl w:val="0"/>
          <w:numId w:val="3"/>
        </w:numPr>
      </w:pPr>
      <w:r>
        <w:t xml:space="preserve">Cliquer sur </w:t>
      </w:r>
      <w:r w:rsidR="00B73886">
        <w:rPr>
          <w:noProof/>
        </w:rPr>
        <w:drawing>
          <wp:inline distT="0" distB="0" distL="0" distR="0" wp14:anchorId="4310D1DB" wp14:editId="33CCBBED">
            <wp:extent cx="238125" cy="266558"/>
            <wp:effectExtent l="0" t="0" r="0" b="635"/>
            <wp:docPr id="9" name="Imag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40294" cy="268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 w:rsidR="00B73886">
        <w:t xml:space="preserve">(ou A) </w:t>
      </w:r>
      <w:r>
        <w:t xml:space="preserve">puis choisir </w:t>
      </w:r>
      <w:r w:rsidRPr="00AC35F2">
        <w:rPr>
          <w:b/>
        </w:rPr>
        <w:t xml:space="preserve">DC op </w:t>
      </w:r>
      <w:proofErr w:type="spellStart"/>
      <w:r w:rsidRPr="00AC35F2">
        <w:rPr>
          <w:b/>
        </w:rPr>
        <w:t>pnt</w:t>
      </w:r>
      <w:proofErr w:type="spellEnd"/>
      <w:r>
        <w:t xml:space="preserve">.     </w:t>
      </w:r>
      <w:r w:rsidRPr="00AC35F2">
        <w:t xml:space="preserve"> </w:t>
      </w:r>
    </w:p>
    <w:p w14:paraId="270E3614" w14:textId="4FC2DD50" w:rsidR="00AC35F2" w:rsidRDefault="00B73886" w:rsidP="00B73886">
      <w:pPr>
        <w:pStyle w:val="Paragraphedeliste"/>
        <w:numPr>
          <w:ilvl w:val="0"/>
          <w:numId w:val="3"/>
        </w:numPr>
        <w:ind w:left="1080"/>
        <w:jc w:val="both"/>
      </w:pPr>
      <w:proofErr w:type="spellStart"/>
      <w:proofErr w:type="gramStart"/>
      <w:r>
        <w:t>a</w:t>
      </w:r>
      <w:r w:rsidR="0074701A">
        <w:t>Placer</w:t>
      </w:r>
      <w:proofErr w:type="spellEnd"/>
      <w:proofErr w:type="gramEnd"/>
      <w:r w:rsidR="0074701A">
        <w:t xml:space="preserve"> la commande </w:t>
      </w:r>
      <w:r w:rsidR="00AC35F2" w:rsidRPr="00CA746D">
        <w:rPr>
          <w:b/>
        </w:rPr>
        <w:t>.</w:t>
      </w:r>
      <w:proofErr w:type="spellStart"/>
      <w:r w:rsidR="00AC35F2" w:rsidRPr="00CA746D">
        <w:rPr>
          <w:b/>
        </w:rPr>
        <w:t>opt</w:t>
      </w:r>
      <w:proofErr w:type="spellEnd"/>
      <w:r w:rsidR="00AC35F2">
        <w:t xml:space="preserve"> sur le schéma </w:t>
      </w:r>
    </w:p>
    <w:p w14:paraId="33CB201A" w14:textId="58513D5A" w:rsidR="00A47CDC" w:rsidRDefault="00AC35F2" w:rsidP="00A47CDC">
      <w:pPr>
        <w:pStyle w:val="Paragraphedeliste"/>
        <w:numPr>
          <w:ilvl w:val="0"/>
          <w:numId w:val="3"/>
        </w:numPr>
        <w:jc w:val="both"/>
      </w:pPr>
      <w:r>
        <w:t xml:space="preserve"> Lancer la simulation </w:t>
      </w:r>
      <w:r w:rsidR="00F64C0B">
        <w:t>e</w:t>
      </w:r>
      <w:r>
        <w:t xml:space="preserve">n cliquant sur run </w:t>
      </w:r>
      <w:r w:rsidR="00A47CDC">
        <w:t>(</w:t>
      </w:r>
      <w:r w:rsidR="00B73886">
        <w:rPr>
          <w:noProof/>
        </w:rPr>
        <w:drawing>
          <wp:inline distT="0" distB="0" distL="0" distR="0" wp14:anchorId="3FAB83F5" wp14:editId="2C4A445A">
            <wp:extent cx="137014" cy="161925"/>
            <wp:effectExtent l="0" t="0" r="0" b="0"/>
            <wp:docPr id="10" name="Imag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41046" cy="1666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47CDC">
        <w:t>)</w:t>
      </w:r>
    </w:p>
    <w:p w14:paraId="3A826A54" w14:textId="02D4442E" w:rsidR="0074701A" w:rsidRDefault="0074701A" w:rsidP="0074701A">
      <w:pPr>
        <w:pStyle w:val="Paragraphedeliste"/>
        <w:numPr>
          <w:ilvl w:val="0"/>
          <w:numId w:val="3"/>
        </w:numPr>
        <w:jc w:val="both"/>
      </w:pPr>
      <w:r w:rsidRPr="0074701A">
        <w:t xml:space="preserve">Après la fin de la simulation le résultat est affiché </w:t>
      </w:r>
      <w:r>
        <w:t>automatiquement</w:t>
      </w:r>
      <w:r w:rsidR="00E55EAC">
        <w:t>.</w:t>
      </w:r>
    </w:p>
    <w:p w14:paraId="48640EE5" w14:textId="77777777" w:rsidR="00781B58" w:rsidRDefault="00781B58" w:rsidP="00781B58">
      <w:pPr>
        <w:pStyle w:val="Paragraphedeliste"/>
        <w:ind w:left="0"/>
        <w:jc w:val="both"/>
        <w:rPr>
          <w:b/>
          <w:bCs/>
          <w:color w:val="0000FF"/>
          <w:sz w:val="32"/>
          <w:szCs w:val="32"/>
        </w:rPr>
      </w:pPr>
    </w:p>
    <w:p w14:paraId="7D940578" w14:textId="204727C3" w:rsidR="00E55EAC" w:rsidRPr="00781B58" w:rsidRDefault="00E55EAC" w:rsidP="00781B58">
      <w:pPr>
        <w:pStyle w:val="Paragraphedeliste"/>
        <w:ind w:left="0"/>
        <w:jc w:val="both"/>
        <w:rPr>
          <w:b/>
          <w:bCs/>
        </w:rPr>
      </w:pPr>
      <w:r w:rsidRPr="00781B58">
        <w:rPr>
          <w:b/>
          <w:bCs/>
          <w:color w:val="0000FF"/>
        </w:rPr>
        <w:t xml:space="preserve">Vérifier l’accord des résultats avec les mesures </w:t>
      </w:r>
      <w:r w:rsidR="00947C17" w:rsidRPr="00781B58">
        <w:rPr>
          <w:b/>
          <w:bCs/>
          <w:color w:val="0000FF"/>
        </w:rPr>
        <w:t xml:space="preserve">et reporter </w:t>
      </w:r>
      <w:r w:rsidR="00781B58" w:rsidRPr="00781B58">
        <w:rPr>
          <w:b/>
          <w:bCs/>
          <w:color w:val="0000FF"/>
        </w:rPr>
        <w:t>les valeurs simulées</w:t>
      </w:r>
      <w:r w:rsidR="00947C17" w:rsidRPr="00781B58">
        <w:rPr>
          <w:b/>
          <w:bCs/>
          <w:color w:val="0000FF"/>
        </w:rPr>
        <w:t xml:space="preserve"> ci-des</w:t>
      </w:r>
      <w:r w:rsidR="00781B58" w:rsidRPr="00781B58">
        <w:rPr>
          <w:b/>
          <w:bCs/>
          <w:color w:val="0000FF"/>
        </w:rPr>
        <w:t>s</w:t>
      </w:r>
      <w:r w:rsidR="00947C17" w:rsidRPr="00781B58">
        <w:rPr>
          <w:b/>
          <w:bCs/>
          <w:color w:val="0000FF"/>
        </w:rPr>
        <w:t>ous :</w:t>
      </w:r>
    </w:p>
    <w:p w14:paraId="5778BDF2" w14:textId="4E1BDC55" w:rsidR="00781B58" w:rsidRPr="00781B58" w:rsidRDefault="00781B58" w:rsidP="00781B58">
      <w:pPr>
        <w:pStyle w:val="Paragraphedeliste"/>
        <w:jc w:val="both"/>
        <w:rPr>
          <w:b/>
          <w:bCs/>
          <w:color w:val="0000FF"/>
        </w:rPr>
      </w:pPr>
    </w:p>
    <w:p w14:paraId="771FE770" w14:textId="1609D5CE" w:rsidR="00781B58" w:rsidRPr="00781B58" w:rsidRDefault="00781B58" w:rsidP="00781B58">
      <w:pPr>
        <w:pStyle w:val="Paragraphedeliste"/>
        <w:jc w:val="both"/>
        <w:rPr>
          <w:b/>
          <w:bCs/>
          <w:color w:val="0000FF"/>
          <w:lang w:val="en-US"/>
        </w:rPr>
      </w:pPr>
      <w:r w:rsidRPr="00781B58">
        <w:rPr>
          <w:b/>
          <w:bCs/>
          <w:color w:val="0000FF"/>
          <w:lang w:val="en-US"/>
        </w:rPr>
        <w:t>U</w:t>
      </w:r>
      <w:r w:rsidRPr="00781B58">
        <w:rPr>
          <w:b/>
          <w:bCs/>
          <w:color w:val="0000FF"/>
          <w:vertAlign w:val="subscript"/>
          <w:lang w:val="en-US"/>
        </w:rPr>
        <w:t>TH</w:t>
      </w:r>
      <w:r w:rsidRPr="00781B58">
        <w:rPr>
          <w:b/>
          <w:bCs/>
          <w:color w:val="0000FF"/>
          <w:lang w:val="en-US"/>
        </w:rPr>
        <w:t xml:space="preserve"> = U</w:t>
      </w:r>
      <w:r w:rsidRPr="00781B58">
        <w:rPr>
          <w:b/>
          <w:bCs/>
          <w:color w:val="0000FF"/>
          <w:vertAlign w:val="subscript"/>
          <w:lang w:val="en-US"/>
        </w:rPr>
        <w:t>AB</w:t>
      </w:r>
      <w:r w:rsidRPr="00781B58">
        <w:rPr>
          <w:b/>
          <w:bCs/>
          <w:color w:val="0000FF"/>
          <w:lang w:val="en-US"/>
        </w:rPr>
        <w:t xml:space="preserve"> =     </w:t>
      </w:r>
      <w:r w:rsidRPr="00781B58">
        <w:rPr>
          <w:b/>
          <w:bCs/>
          <w:color w:val="0000FF"/>
          <w:lang w:val="en-US"/>
        </w:rPr>
        <w:t>……………</w:t>
      </w:r>
      <w:r w:rsidRPr="00781B58">
        <w:rPr>
          <w:b/>
          <w:bCs/>
          <w:color w:val="0000FF"/>
          <w:lang w:val="en-US"/>
        </w:rPr>
        <w:t xml:space="preserve">                                                 I</w:t>
      </w:r>
      <w:r w:rsidRPr="00781B58">
        <w:rPr>
          <w:b/>
          <w:bCs/>
          <w:color w:val="0000FF"/>
          <w:vertAlign w:val="subscript"/>
          <w:lang w:val="en-US"/>
        </w:rPr>
        <w:t>N</w:t>
      </w:r>
      <w:r w:rsidRPr="00781B58">
        <w:rPr>
          <w:b/>
          <w:bCs/>
          <w:color w:val="0000FF"/>
          <w:lang w:val="en-US"/>
        </w:rPr>
        <w:t xml:space="preserve">= </w:t>
      </w:r>
      <w:r w:rsidRPr="00781B58">
        <w:rPr>
          <w:b/>
          <w:bCs/>
          <w:color w:val="0000FF"/>
          <w:lang w:val="en-US"/>
        </w:rPr>
        <w:t>……………</w:t>
      </w:r>
    </w:p>
    <w:p w14:paraId="4C73A42A" w14:textId="77777777" w:rsidR="00781B58" w:rsidRPr="00781B58" w:rsidRDefault="00781B58" w:rsidP="00781B58">
      <w:pPr>
        <w:pStyle w:val="Paragraphedeliste"/>
        <w:jc w:val="both"/>
        <w:rPr>
          <w:b/>
          <w:bCs/>
          <w:color w:val="0000FF"/>
          <w:lang w:val="en-US"/>
        </w:rPr>
      </w:pPr>
    </w:p>
    <w:p w14:paraId="1DE0868B" w14:textId="139CBAE9" w:rsidR="00781B58" w:rsidRPr="00781B58" w:rsidRDefault="00781B58" w:rsidP="00781B58">
      <w:pPr>
        <w:pStyle w:val="Paragraphedeliste"/>
        <w:jc w:val="both"/>
        <w:rPr>
          <w:b/>
          <w:bCs/>
          <w:color w:val="0000FF"/>
        </w:rPr>
      </w:pPr>
      <w:r w:rsidRPr="00781B58">
        <w:rPr>
          <w:b/>
          <w:bCs/>
          <w:color w:val="0000FF"/>
        </w:rPr>
        <w:t>R</w:t>
      </w:r>
      <w:r w:rsidRPr="00781B58">
        <w:rPr>
          <w:b/>
          <w:bCs/>
          <w:color w:val="0000FF"/>
          <w:vertAlign w:val="subscript"/>
        </w:rPr>
        <w:t>TH</w:t>
      </w:r>
      <w:r w:rsidRPr="00781B58">
        <w:rPr>
          <w:b/>
          <w:bCs/>
          <w:color w:val="0000FF"/>
        </w:rPr>
        <w:t xml:space="preserve"> = U</w:t>
      </w:r>
      <w:r w:rsidRPr="00781B58">
        <w:rPr>
          <w:b/>
          <w:bCs/>
          <w:color w:val="0000FF"/>
          <w:vertAlign w:val="subscript"/>
        </w:rPr>
        <w:t>TH</w:t>
      </w:r>
      <w:r w:rsidRPr="00781B58">
        <w:rPr>
          <w:b/>
          <w:bCs/>
          <w:color w:val="0000FF"/>
        </w:rPr>
        <w:t>/I</w:t>
      </w:r>
      <w:r w:rsidRPr="00781B58">
        <w:rPr>
          <w:b/>
          <w:bCs/>
          <w:color w:val="0000FF"/>
          <w:vertAlign w:val="subscript"/>
        </w:rPr>
        <w:t>N</w:t>
      </w:r>
      <w:r w:rsidRPr="00781B58">
        <w:rPr>
          <w:b/>
          <w:bCs/>
          <w:color w:val="0000FF"/>
        </w:rPr>
        <w:t xml:space="preserve"> = </w:t>
      </w:r>
      <w:r w:rsidRPr="00781B58">
        <w:rPr>
          <w:b/>
          <w:bCs/>
          <w:color w:val="0000FF"/>
        </w:rPr>
        <w:t>……………</w:t>
      </w:r>
    </w:p>
    <w:p w14:paraId="0820D053" w14:textId="6DE4A697" w:rsidR="00781B58" w:rsidRPr="00781B58" w:rsidRDefault="00781B58" w:rsidP="00781B58">
      <w:pPr>
        <w:pStyle w:val="Paragraphedeliste"/>
        <w:jc w:val="both"/>
        <w:rPr>
          <w:b/>
          <w:bCs/>
          <w:color w:val="0000FF"/>
          <w:sz w:val="32"/>
          <w:szCs w:val="32"/>
        </w:rPr>
      </w:pPr>
    </w:p>
    <w:p w14:paraId="1559CD37" w14:textId="471255BF" w:rsidR="00781B58" w:rsidRPr="00781B58" w:rsidRDefault="00781B58" w:rsidP="00781B58">
      <w:pPr>
        <w:spacing w:line="360" w:lineRule="auto"/>
        <w:jc w:val="both"/>
        <w:rPr>
          <w:b/>
          <w:bCs/>
          <w:color w:val="0000FF"/>
        </w:rPr>
      </w:pPr>
      <w:r w:rsidRPr="00781B58">
        <w:rPr>
          <w:b/>
          <w:bCs/>
          <w:color w:val="0000FF"/>
        </w:rPr>
        <w:t xml:space="preserve">Simuler </w:t>
      </w:r>
      <w:r w:rsidRPr="00781B58">
        <w:rPr>
          <w:b/>
          <w:bCs/>
          <w:color w:val="0000FF"/>
        </w:rPr>
        <w:t>la contribution de chacune des sources à U</w:t>
      </w:r>
      <w:r w:rsidRPr="00781B58">
        <w:rPr>
          <w:b/>
          <w:bCs/>
          <w:color w:val="0000FF"/>
          <w:vertAlign w:val="subscript"/>
        </w:rPr>
        <w:t>AB</w:t>
      </w:r>
      <w:r w:rsidRPr="00781B58">
        <w:rPr>
          <w:b/>
          <w:bCs/>
          <w:color w:val="0000FF"/>
        </w:rPr>
        <w:t xml:space="preserve"> ainsi que la tension totale U</w:t>
      </w:r>
      <w:r w:rsidRPr="00781B58">
        <w:rPr>
          <w:b/>
          <w:bCs/>
          <w:color w:val="0000FF"/>
          <w:vertAlign w:val="subscript"/>
        </w:rPr>
        <w:t>AB</w:t>
      </w:r>
    </w:p>
    <w:p w14:paraId="3122820F" w14:textId="77777777" w:rsidR="00781B58" w:rsidRPr="00781B58" w:rsidRDefault="00781B58" w:rsidP="00781B58">
      <w:pPr>
        <w:spacing w:line="360" w:lineRule="auto"/>
        <w:jc w:val="both"/>
        <w:rPr>
          <w:b/>
          <w:bCs/>
          <w:color w:val="0000FF"/>
        </w:rPr>
      </w:pPr>
      <w:r w:rsidRPr="00781B58">
        <w:rPr>
          <w:b/>
          <w:bCs/>
          <w:color w:val="0000FF"/>
        </w:rPr>
        <w:tab/>
        <w:t>- contribution de U</w:t>
      </w:r>
      <w:r w:rsidRPr="00781B58">
        <w:rPr>
          <w:b/>
          <w:bCs/>
          <w:color w:val="0000FF"/>
          <w:vertAlign w:val="subscript"/>
        </w:rPr>
        <w:t>0</w:t>
      </w:r>
      <w:r w:rsidRPr="00781B58">
        <w:rPr>
          <w:b/>
          <w:bCs/>
          <w:color w:val="0000FF"/>
        </w:rPr>
        <w:t xml:space="preserve"> : </w:t>
      </w:r>
      <w:r w:rsidRPr="00781B58">
        <w:rPr>
          <w:b/>
          <w:bCs/>
          <w:color w:val="0000FF"/>
        </w:rPr>
        <w:tab/>
        <w:t>U</w:t>
      </w:r>
      <w:r w:rsidRPr="00781B58">
        <w:rPr>
          <w:b/>
          <w:bCs/>
          <w:color w:val="0000FF"/>
          <w:vertAlign w:val="subscript"/>
        </w:rPr>
        <w:t>AB,0</w:t>
      </w:r>
      <w:r w:rsidRPr="00781B58">
        <w:rPr>
          <w:b/>
          <w:bCs/>
          <w:color w:val="0000FF"/>
        </w:rPr>
        <w:t xml:space="preserve"> = ……………</w:t>
      </w:r>
    </w:p>
    <w:p w14:paraId="13E45371" w14:textId="77777777" w:rsidR="00781B58" w:rsidRPr="00781B58" w:rsidRDefault="00781B58" w:rsidP="00781B58">
      <w:pPr>
        <w:spacing w:line="360" w:lineRule="auto"/>
        <w:jc w:val="both"/>
        <w:rPr>
          <w:b/>
          <w:bCs/>
          <w:color w:val="0000FF"/>
        </w:rPr>
      </w:pPr>
      <w:r w:rsidRPr="00781B58">
        <w:rPr>
          <w:b/>
          <w:bCs/>
          <w:color w:val="0000FF"/>
        </w:rPr>
        <w:tab/>
        <w:t>- contribution de U</w:t>
      </w:r>
      <w:r w:rsidRPr="00781B58">
        <w:rPr>
          <w:b/>
          <w:bCs/>
          <w:color w:val="0000FF"/>
          <w:vertAlign w:val="subscript"/>
        </w:rPr>
        <w:t>1</w:t>
      </w:r>
      <w:r w:rsidRPr="00781B58">
        <w:rPr>
          <w:b/>
          <w:bCs/>
          <w:color w:val="0000FF"/>
        </w:rPr>
        <w:t xml:space="preserve"> : </w:t>
      </w:r>
      <w:r w:rsidRPr="00781B58">
        <w:rPr>
          <w:b/>
          <w:bCs/>
          <w:color w:val="0000FF"/>
        </w:rPr>
        <w:tab/>
        <w:t>U</w:t>
      </w:r>
      <w:r w:rsidRPr="00781B58">
        <w:rPr>
          <w:b/>
          <w:bCs/>
          <w:color w:val="0000FF"/>
          <w:vertAlign w:val="subscript"/>
        </w:rPr>
        <w:t>AB,1</w:t>
      </w:r>
      <w:r w:rsidRPr="00781B58">
        <w:rPr>
          <w:b/>
          <w:bCs/>
          <w:color w:val="0000FF"/>
        </w:rPr>
        <w:t xml:space="preserve"> = ……………</w:t>
      </w:r>
    </w:p>
    <w:p w14:paraId="668DFFFE" w14:textId="77777777" w:rsidR="00781B58" w:rsidRPr="00781B58" w:rsidRDefault="00781B58" w:rsidP="00781B58">
      <w:pPr>
        <w:spacing w:line="360" w:lineRule="auto"/>
        <w:jc w:val="both"/>
        <w:rPr>
          <w:b/>
          <w:bCs/>
          <w:color w:val="0000FF"/>
        </w:rPr>
      </w:pPr>
      <w:r w:rsidRPr="00781B58">
        <w:rPr>
          <w:b/>
          <w:bCs/>
          <w:color w:val="0000FF"/>
        </w:rPr>
        <w:tab/>
        <w:t xml:space="preserve">- tension totale : </w:t>
      </w:r>
      <w:r w:rsidRPr="00781B58">
        <w:rPr>
          <w:b/>
          <w:bCs/>
          <w:color w:val="0000FF"/>
        </w:rPr>
        <w:tab/>
        <w:t>U</w:t>
      </w:r>
      <w:r w:rsidRPr="00781B58">
        <w:rPr>
          <w:b/>
          <w:bCs/>
          <w:color w:val="0000FF"/>
          <w:vertAlign w:val="subscript"/>
        </w:rPr>
        <w:t>AB</w:t>
      </w:r>
      <w:r w:rsidRPr="00781B58">
        <w:rPr>
          <w:b/>
          <w:bCs/>
          <w:color w:val="0000FF"/>
        </w:rPr>
        <w:t xml:space="preserve"> = ……………</w:t>
      </w:r>
    </w:p>
    <w:p w14:paraId="05E2E833" w14:textId="27168DF4" w:rsidR="000049BC" w:rsidRPr="00C65601" w:rsidRDefault="00581297" w:rsidP="00C65601">
      <w:pPr>
        <w:pStyle w:val="Citationintense"/>
        <w:rPr>
          <w:b/>
          <w:bCs/>
          <w:sz w:val="32"/>
          <w:szCs w:val="32"/>
        </w:rPr>
      </w:pPr>
      <w:r w:rsidRPr="00581297">
        <w:drawing>
          <wp:anchor distT="0" distB="0" distL="114300" distR="114300" simplePos="0" relativeHeight="251701248" behindDoc="0" locked="0" layoutInCell="1" allowOverlap="1" wp14:anchorId="55A5BEC5" wp14:editId="5CD94FDE">
            <wp:simplePos x="0" y="0"/>
            <wp:positionH relativeFrom="column">
              <wp:posOffset>3467100</wp:posOffset>
            </wp:positionH>
            <wp:positionV relativeFrom="paragraph">
              <wp:posOffset>723900</wp:posOffset>
            </wp:positionV>
            <wp:extent cx="3467100" cy="2647950"/>
            <wp:effectExtent l="0" t="0" r="0" b="0"/>
            <wp:wrapNone/>
            <wp:docPr id="22" name="Imag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2647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65601" w:rsidRPr="00C65601">
        <w:rPr>
          <w:b/>
          <w:bCs/>
          <w:sz w:val="32"/>
          <w:szCs w:val="32"/>
        </w:rPr>
        <w:t xml:space="preserve">Analyse </w:t>
      </w:r>
      <w:r w:rsidR="00C65601">
        <w:rPr>
          <w:b/>
          <w:bCs/>
          <w:sz w:val="32"/>
          <w:szCs w:val="32"/>
        </w:rPr>
        <w:t xml:space="preserve">transitoire </w:t>
      </w:r>
      <w:r w:rsidR="000049BC" w:rsidRPr="00C65601">
        <w:rPr>
          <w:b/>
          <w:bCs/>
          <w:sz w:val="32"/>
          <w:szCs w:val="32"/>
        </w:rPr>
        <w:t>“</w:t>
      </w:r>
      <w:r w:rsidR="00C65601">
        <w:rPr>
          <w:b/>
          <w:bCs/>
          <w:sz w:val="32"/>
          <w:szCs w:val="32"/>
        </w:rPr>
        <w:t>Transient</w:t>
      </w:r>
      <w:r w:rsidR="000049BC" w:rsidRPr="00C65601">
        <w:rPr>
          <w:b/>
          <w:bCs/>
          <w:sz w:val="32"/>
          <w:szCs w:val="32"/>
        </w:rPr>
        <w:t>”</w:t>
      </w:r>
      <w:r w:rsidR="00C65601">
        <w:rPr>
          <w:b/>
          <w:bCs/>
          <w:sz w:val="32"/>
          <w:szCs w:val="32"/>
        </w:rPr>
        <w:t xml:space="preserve"> et Harmonique </w:t>
      </w:r>
      <w:r w:rsidR="00C65601" w:rsidRPr="00C65601">
        <w:rPr>
          <w:b/>
          <w:bCs/>
          <w:sz w:val="32"/>
          <w:szCs w:val="32"/>
        </w:rPr>
        <w:t>“</w:t>
      </w:r>
      <w:proofErr w:type="spellStart"/>
      <w:r w:rsidR="00C65601">
        <w:rPr>
          <w:b/>
          <w:bCs/>
          <w:sz w:val="32"/>
          <w:szCs w:val="32"/>
        </w:rPr>
        <w:t>ac</w:t>
      </w:r>
      <w:proofErr w:type="spellEnd"/>
      <w:r w:rsidR="00C65601" w:rsidRPr="00C65601">
        <w:rPr>
          <w:b/>
          <w:bCs/>
          <w:sz w:val="32"/>
          <w:szCs w:val="32"/>
        </w:rPr>
        <w:t>”</w:t>
      </w:r>
      <w:r w:rsidR="00C65601">
        <w:rPr>
          <w:b/>
          <w:bCs/>
          <w:sz w:val="32"/>
          <w:szCs w:val="32"/>
        </w:rPr>
        <w:t xml:space="preserve"> </w:t>
      </w:r>
    </w:p>
    <w:p w14:paraId="00E69E92" w14:textId="5D82F606" w:rsidR="00C65601" w:rsidRPr="004E4A2D" w:rsidRDefault="00C65601" w:rsidP="00C65601">
      <w:pPr>
        <w:pStyle w:val="Paragraphedeliste"/>
        <w:tabs>
          <w:tab w:val="left" w:pos="1134"/>
        </w:tabs>
        <w:spacing w:after="120"/>
        <w:ind w:hanging="720"/>
        <w:jc w:val="both"/>
        <w:rPr>
          <w:rFonts w:ascii="Verdana" w:hAnsi="Verdana"/>
          <w:color w:val="002060"/>
          <w:lang w:val="fr-CH"/>
        </w:rPr>
      </w:pPr>
      <w:r w:rsidRPr="004E4A2D">
        <w:rPr>
          <w:rFonts w:ascii="Verdana" w:hAnsi="Verdana"/>
          <w:b/>
          <w:color w:val="0000FF"/>
          <w:u w:val="single"/>
          <w:lang w:val="fr-CH"/>
        </w:rPr>
        <w:t>Circuit RC passe-bas</w:t>
      </w:r>
      <w:r>
        <w:rPr>
          <w:rFonts w:ascii="Verdana" w:hAnsi="Verdana"/>
          <w:b/>
          <w:color w:val="0000FF"/>
          <w:u w:val="single"/>
          <w:lang w:val="fr-CH"/>
        </w:rPr>
        <w:t xml:space="preserve"> du TP2</w:t>
      </w:r>
      <w:r w:rsidRPr="004E4A2D">
        <w:rPr>
          <w:rFonts w:ascii="Verdana" w:hAnsi="Verdana"/>
          <w:color w:val="002060"/>
          <w:lang w:val="fr-CH"/>
        </w:rPr>
        <w:t xml:space="preserve"> </w:t>
      </w:r>
    </w:p>
    <w:p w14:paraId="0E11979D" w14:textId="3AB1E252" w:rsidR="00C65601" w:rsidRDefault="00C65601" w:rsidP="000049BC">
      <w:r>
        <w:t>Réaliser le circuit suivant sur LTSPICE</w:t>
      </w:r>
    </w:p>
    <w:p w14:paraId="557B6D4D" w14:textId="55443BD4" w:rsidR="000049BC" w:rsidRDefault="0051087F" w:rsidP="00C65601">
      <w:r w:rsidRPr="0051087F">
        <w:rPr>
          <w:noProof/>
          <w:color w:val="FF0000"/>
          <w:u w:val="single"/>
        </w:rPr>
        <w:drawing>
          <wp:anchor distT="0" distB="0" distL="114300" distR="114300" simplePos="0" relativeHeight="251703296" behindDoc="0" locked="0" layoutInCell="1" allowOverlap="1" wp14:anchorId="7A13AB0E" wp14:editId="3017D8F5">
            <wp:simplePos x="0" y="0"/>
            <wp:positionH relativeFrom="column">
              <wp:posOffset>253365</wp:posOffset>
            </wp:positionH>
            <wp:positionV relativeFrom="paragraph">
              <wp:posOffset>337820</wp:posOffset>
            </wp:positionV>
            <wp:extent cx="3280410" cy="2247900"/>
            <wp:effectExtent l="0" t="0" r="0" b="0"/>
            <wp:wrapNone/>
            <wp:docPr id="23" name="Imag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80410" cy="2247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14789" w:rsidRPr="0051087F">
        <w:rPr>
          <w:b/>
          <w:bCs/>
          <w:color w:val="FF0000"/>
          <w:u w:val="single"/>
        </w:rPr>
        <w:t>Cas</w:t>
      </w:r>
      <w:r w:rsidR="00130224" w:rsidRPr="0051087F">
        <w:rPr>
          <w:b/>
          <w:bCs/>
          <w:color w:val="FF0000"/>
          <w:u w:val="single"/>
        </w:rPr>
        <w:t xml:space="preserve"> 1 :</w:t>
      </w:r>
      <w:r w:rsidR="00130224" w:rsidRPr="0051087F">
        <w:rPr>
          <w:color w:val="FF0000"/>
          <w:u w:val="single"/>
        </w:rPr>
        <w:t xml:space="preserve"> </w:t>
      </w:r>
      <w:r w:rsidR="00C65601" w:rsidRPr="0051087F">
        <w:rPr>
          <w:color w:val="FF0000"/>
          <w:u w:val="single"/>
        </w:rPr>
        <w:t>u</w:t>
      </w:r>
      <w:r w:rsidR="00C65601" w:rsidRPr="0051087F">
        <w:rPr>
          <w:color w:val="FF0000"/>
          <w:u w:val="single"/>
          <w:vertAlign w:val="subscript"/>
        </w:rPr>
        <w:t>1</w:t>
      </w:r>
      <w:r w:rsidR="00C65601" w:rsidRPr="0051087F">
        <w:rPr>
          <w:color w:val="FF0000"/>
          <w:u w:val="single"/>
        </w:rPr>
        <w:t>(t) = 3 sin(2π</w:t>
      </w:r>
      <w:proofErr w:type="spellStart"/>
      <w:r w:rsidR="00C65601" w:rsidRPr="0051087F">
        <w:rPr>
          <w:color w:val="FF0000"/>
          <w:u w:val="single"/>
        </w:rPr>
        <w:t>ft</w:t>
      </w:r>
      <w:proofErr w:type="spellEnd"/>
      <w:r w:rsidR="00C65601" w:rsidRPr="0051087F">
        <w:rPr>
          <w:color w:val="FF0000"/>
          <w:u w:val="single"/>
        </w:rPr>
        <w:t>) [V</w:t>
      </w:r>
      <w:proofErr w:type="gramStart"/>
      <w:r w:rsidR="00C65601" w:rsidRPr="0051087F">
        <w:rPr>
          <w:color w:val="FF0000"/>
          <w:u w:val="single"/>
        </w:rPr>
        <w:t>]  avec</w:t>
      </w:r>
      <w:proofErr w:type="gramEnd"/>
      <w:r w:rsidR="00C65601" w:rsidRPr="0051087F">
        <w:rPr>
          <w:color w:val="FF0000"/>
          <w:u w:val="single"/>
        </w:rPr>
        <w:t xml:space="preserve"> f = 1 kHz</w:t>
      </w:r>
      <w:r w:rsidR="00C65601" w:rsidRPr="0051087F">
        <w:rPr>
          <w:color w:val="FF0000"/>
        </w:rPr>
        <w:t>.</w:t>
      </w:r>
      <w:r w:rsidR="000049BC">
        <w:t xml:space="preserve"> </w:t>
      </w:r>
    </w:p>
    <w:p w14:paraId="1BF4AFD7" w14:textId="6D3B7345" w:rsidR="008E04FF" w:rsidRDefault="00370099" w:rsidP="000049BC">
      <w:pPr>
        <w:pStyle w:val="Paragraphedeliste"/>
        <w:numPr>
          <w:ilvl w:val="0"/>
          <w:numId w:val="9"/>
        </w:numPr>
        <w:rPr>
          <w:b/>
          <w:bCs/>
        </w:rPr>
      </w:pPr>
      <w:r>
        <w:rPr>
          <w:noProof/>
        </w:rPr>
        <w:lastRenderedPageBreak/>
        <w:drawing>
          <wp:anchor distT="0" distB="0" distL="114300" distR="114300" simplePos="0" relativeHeight="251702272" behindDoc="0" locked="0" layoutInCell="1" allowOverlap="1" wp14:anchorId="546A49B9" wp14:editId="32ECFBE4">
            <wp:simplePos x="0" y="0"/>
            <wp:positionH relativeFrom="column">
              <wp:posOffset>3695700</wp:posOffset>
            </wp:positionH>
            <wp:positionV relativeFrom="paragraph">
              <wp:posOffset>177800</wp:posOffset>
            </wp:positionV>
            <wp:extent cx="3068320" cy="1990725"/>
            <wp:effectExtent l="0" t="0" r="0" b="9525"/>
            <wp:wrapSquare wrapText="bothSides"/>
            <wp:docPr id="24" name="Imag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8320" cy="19907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049BC">
        <w:t xml:space="preserve">Clic droit sur </w:t>
      </w:r>
      <w:r w:rsidR="00C65601">
        <w:t>U</w:t>
      </w:r>
      <w:r w:rsidR="000049BC">
        <w:t xml:space="preserve">1 puis sur </w:t>
      </w:r>
      <w:r w:rsidR="000049BC">
        <w:rPr>
          <w:b/>
          <w:bCs/>
        </w:rPr>
        <w:t>A</w:t>
      </w:r>
      <w:r w:rsidR="000049BC" w:rsidRPr="000049BC">
        <w:rPr>
          <w:b/>
          <w:bCs/>
        </w:rPr>
        <w:t xml:space="preserve">dvanced  </w:t>
      </w:r>
    </w:p>
    <w:p w14:paraId="2EF4E549" w14:textId="05624274" w:rsidR="000049BC" w:rsidRPr="00F64C0B" w:rsidRDefault="000049BC" w:rsidP="00961C46">
      <w:pPr>
        <w:pStyle w:val="Paragraphedeliste"/>
        <w:numPr>
          <w:ilvl w:val="0"/>
          <w:numId w:val="9"/>
        </w:numPr>
      </w:pPr>
      <w:r w:rsidRPr="000049BC">
        <w:t>Choisir</w:t>
      </w:r>
      <w:r>
        <w:rPr>
          <w:b/>
          <w:bCs/>
        </w:rPr>
        <w:t xml:space="preserve"> SINE</w:t>
      </w:r>
      <w:r w:rsidR="00F64C0B">
        <w:rPr>
          <w:b/>
          <w:bCs/>
        </w:rPr>
        <w:t xml:space="preserve"> </w:t>
      </w:r>
      <w:r w:rsidR="00F64C0B" w:rsidRPr="00F64C0B">
        <w:t xml:space="preserve">et remplir </w:t>
      </w:r>
      <w:r w:rsidR="00D06920">
        <w:t xml:space="preserve">comme </w:t>
      </w:r>
      <w:r w:rsidR="00961C46">
        <w:t>sur la figure à droit</w:t>
      </w:r>
      <w:r w:rsidR="00F97DF5">
        <w:t>e</w:t>
      </w:r>
      <w:r w:rsidR="00961C46">
        <w:t>.</w:t>
      </w:r>
    </w:p>
    <w:p w14:paraId="6BBFDD53" w14:textId="671A1FEE" w:rsidR="00F64C0B" w:rsidRPr="006F6965" w:rsidRDefault="00F64C0B" w:rsidP="00F64C0B">
      <w:pPr>
        <w:pStyle w:val="Paragraphedeliste"/>
        <w:numPr>
          <w:ilvl w:val="0"/>
          <w:numId w:val="9"/>
        </w:numPr>
      </w:pPr>
      <w:r>
        <w:t>Cliquer sur</w:t>
      </w:r>
      <w:r w:rsidR="00581297">
        <w:t xml:space="preserve"> </w:t>
      </w:r>
      <w:r w:rsidR="00581297">
        <w:rPr>
          <w:noProof/>
        </w:rPr>
        <w:drawing>
          <wp:inline distT="0" distB="0" distL="0" distR="0" wp14:anchorId="72B37BB9" wp14:editId="6A9E541A">
            <wp:extent cx="238125" cy="266558"/>
            <wp:effectExtent l="0" t="0" r="0" b="635"/>
            <wp:docPr id="25" name="Imag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40294" cy="268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puis choisir Transient et mettre </w:t>
      </w:r>
      <w:r w:rsidRPr="00F64C0B">
        <w:rPr>
          <w:b/>
          <w:bCs/>
        </w:rPr>
        <w:t>Stop time</w:t>
      </w:r>
      <w:r>
        <w:t xml:space="preserve"> à </w:t>
      </w:r>
      <w:r w:rsidR="00C65601">
        <w:t>4</w:t>
      </w:r>
      <w:r>
        <w:t>ms</w:t>
      </w:r>
      <w:r>
        <w:rPr>
          <w:b/>
        </w:rPr>
        <w:t>.</w:t>
      </w:r>
    </w:p>
    <w:p w14:paraId="3A9AB1DD" w14:textId="25918850" w:rsidR="00F64C0B" w:rsidRDefault="00F64C0B" w:rsidP="00F64C0B">
      <w:pPr>
        <w:pStyle w:val="Paragraphedeliste"/>
        <w:numPr>
          <w:ilvl w:val="0"/>
          <w:numId w:val="9"/>
        </w:numPr>
      </w:pPr>
      <w:r>
        <w:t xml:space="preserve">  Placer la commande </w:t>
      </w:r>
      <w:r w:rsidRPr="00F64C0B">
        <w:rPr>
          <w:b/>
          <w:bCs/>
          <w:noProof/>
        </w:rPr>
        <w:t>.</w:t>
      </w:r>
      <w:proofErr w:type="spellStart"/>
      <w:r w:rsidRPr="00F64C0B">
        <w:rPr>
          <w:b/>
          <w:bCs/>
          <w:noProof/>
        </w:rPr>
        <w:t>Tran</w:t>
      </w:r>
      <w:proofErr w:type="spellEnd"/>
      <w:r w:rsidRPr="00F64C0B">
        <w:rPr>
          <w:b/>
          <w:bCs/>
          <w:noProof/>
        </w:rPr>
        <w:t xml:space="preserve"> </w:t>
      </w:r>
      <w:r w:rsidR="00C65601">
        <w:rPr>
          <w:b/>
          <w:bCs/>
          <w:noProof/>
        </w:rPr>
        <w:t>4 m</w:t>
      </w:r>
      <w:r w:rsidRPr="00F64C0B">
        <w:rPr>
          <w:b/>
          <w:bCs/>
          <w:noProof/>
        </w:rPr>
        <w:t>s</w:t>
      </w:r>
      <w:r>
        <w:rPr>
          <w:noProof/>
        </w:rPr>
        <w:t xml:space="preserve"> </w:t>
      </w:r>
      <w:r>
        <w:t>sur le schéma</w:t>
      </w:r>
    </w:p>
    <w:p w14:paraId="5BA636BD" w14:textId="06BE977A" w:rsidR="00F64C0B" w:rsidRDefault="00F64C0B" w:rsidP="00F64C0B">
      <w:pPr>
        <w:pStyle w:val="Paragraphedeliste"/>
        <w:numPr>
          <w:ilvl w:val="0"/>
          <w:numId w:val="9"/>
        </w:numPr>
        <w:jc w:val="both"/>
      </w:pPr>
      <w:r>
        <w:t xml:space="preserve">  Lancer la simulation en cliquant sur run.</w:t>
      </w:r>
    </w:p>
    <w:p w14:paraId="3AF9F4C8" w14:textId="00B77393" w:rsidR="00F64C0B" w:rsidRPr="0051087F" w:rsidRDefault="00C65601" w:rsidP="00F64C0B">
      <w:pPr>
        <w:pStyle w:val="Paragraphedeliste"/>
        <w:numPr>
          <w:ilvl w:val="0"/>
          <w:numId w:val="9"/>
        </w:numPr>
        <w:jc w:val="both"/>
        <w:rPr>
          <w:b/>
          <w:bCs/>
          <w:color w:val="0000FF"/>
          <w:sz w:val="24"/>
          <w:szCs w:val="24"/>
        </w:rPr>
      </w:pPr>
      <w:r w:rsidRPr="0051087F">
        <w:rPr>
          <w:sz w:val="24"/>
          <w:szCs w:val="24"/>
        </w:rPr>
        <w:t xml:space="preserve">  </w:t>
      </w:r>
      <w:r w:rsidR="00F64C0B" w:rsidRPr="0051087F">
        <w:rPr>
          <w:b/>
          <w:bCs/>
          <w:color w:val="0000FF"/>
          <w:sz w:val="24"/>
          <w:szCs w:val="24"/>
        </w:rPr>
        <w:t xml:space="preserve">Afficher simultanément </w:t>
      </w:r>
      <w:r w:rsidRPr="0051087F">
        <w:rPr>
          <w:b/>
          <w:bCs/>
          <w:color w:val="0000FF"/>
          <w:sz w:val="24"/>
          <w:szCs w:val="24"/>
        </w:rPr>
        <w:t>U1 et U2 (les résultats s’affichent en cliquant sur le nœud)</w:t>
      </w:r>
    </w:p>
    <w:p w14:paraId="00DCA37E" w14:textId="6D38099E" w:rsidR="00C65601" w:rsidRPr="0051087F" w:rsidRDefault="00C65601" w:rsidP="00C65601">
      <w:pPr>
        <w:pStyle w:val="Paragraphedeliste"/>
        <w:numPr>
          <w:ilvl w:val="0"/>
          <w:numId w:val="9"/>
        </w:numPr>
        <w:jc w:val="both"/>
        <w:rPr>
          <w:sz w:val="24"/>
          <w:szCs w:val="24"/>
        </w:rPr>
      </w:pPr>
      <w:r w:rsidRPr="0051087F">
        <w:rPr>
          <w:b/>
          <w:bCs/>
          <w:color w:val="0000FF"/>
          <w:sz w:val="24"/>
          <w:szCs w:val="24"/>
        </w:rPr>
        <w:t>Vérifier l’accord des résultats avec les mesures et inclure ci-dessous les résultats (capture d’écran).</w:t>
      </w:r>
    </w:p>
    <w:p w14:paraId="61DA8224" w14:textId="5B4A0EAE" w:rsidR="00F64C0B" w:rsidRDefault="00370099" w:rsidP="00F64C0B">
      <w:pPr>
        <w:pStyle w:val="Paragraphedeliste"/>
        <w:ind w:left="1440"/>
        <w:jc w:val="both"/>
        <w:rPr>
          <w:vertAlign w:val="subscript"/>
        </w:rPr>
      </w:pPr>
      <w:r>
        <w:rPr>
          <w:noProof/>
          <w:vertAlign w:val="subscript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4322170E" wp14:editId="2358F15B">
                <wp:simplePos x="0" y="0"/>
                <wp:positionH relativeFrom="column">
                  <wp:posOffset>190500</wp:posOffset>
                </wp:positionH>
                <wp:positionV relativeFrom="paragraph">
                  <wp:posOffset>151765</wp:posOffset>
                </wp:positionV>
                <wp:extent cx="6573520" cy="2352675"/>
                <wp:effectExtent l="0" t="0" r="17780" b="28575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73520" cy="23526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0000F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E7DDE7" id="Rectangle 28" o:spid="_x0000_s1026" style="position:absolute;margin-left:15pt;margin-top:11.95pt;width:517.6pt;height:185.25pt;z-index:2517043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" filled="f" strokecolor="blue" strokeweight="1pt"/>
            </w:pict>
          </mc:Fallback>
        </mc:AlternateContent>
      </w:r>
    </w:p>
    <w:p w14:paraId="1A6B2D6D" w14:textId="55749A8B" w:rsidR="00C65601" w:rsidRDefault="00C65601" w:rsidP="00C65601">
      <w:pPr>
        <w:pStyle w:val="Paragraphedeliste"/>
        <w:ind w:left="1440"/>
      </w:pPr>
    </w:p>
    <w:p w14:paraId="7559BBD5" w14:textId="0E87C574" w:rsidR="00C65601" w:rsidRDefault="00C65601" w:rsidP="00C65601">
      <w:pPr>
        <w:pStyle w:val="Paragraphedeliste"/>
        <w:ind w:left="1440"/>
      </w:pPr>
    </w:p>
    <w:p w14:paraId="09AEBC59" w14:textId="0F7C6792" w:rsidR="00C65601" w:rsidRDefault="00C65601" w:rsidP="00C65601">
      <w:pPr>
        <w:pStyle w:val="Paragraphedeliste"/>
        <w:ind w:left="1440"/>
      </w:pPr>
    </w:p>
    <w:p w14:paraId="329DF939" w14:textId="716EC77C" w:rsidR="00C65601" w:rsidRDefault="00C65601" w:rsidP="00C65601">
      <w:pPr>
        <w:pStyle w:val="Paragraphedeliste"/>
        <w:ind w:left="1440"/>
      </w:pPr>
    </w:p>
    <w:p w14:paraId="41E7E0B3" w14:textId="77A40838" w:rsidR="00C65601" w:rsidRDefault="00C65601" w:rsidP="00C65601">
      <w:pPr>
        <w:pStyle w:val="Paragraphedeliste"/>
        <w:ind w:left="1440"/>
      </w:pPr>
    </w:p>
    <w:p w14:paraId="6ADC3A56" w14:textId="1DB6E7F6" w:rsidR="00C65601" w:rsidRDefault="00C65601" w:rsidP="00C65601">
      <w:pPr>
        <w:pStyle w:val="Paragraphedeliste"/>
        <w:ind w:left="1440"/>
      </w:pPr>
    </w:p>
    <w:p w14:paraId="0CED7F71" w14:textId="0E3ED8F0" w:rsidR="00C65601" w:rsidRDefault="00C65601" w:rsidP="00C65601">
      <w:pPr>
        <w:pStyle w:val="Paragraphedeliste"/>
        <w:ind w:left="1440"/>
      </w:pPr>
    </w:p>
    <w:p w14:paraId="1C151C39" w14:textId="70E8708D" w:rsidR="00C65601" w:rsidRDefault="00C65601" w:rsidP="00C65601">
      <w:pPr>
        <w:pStyle w:val="Paragraphedeliste"/>
        <w:ind w:left="1440"/>
      </w:pPr>
    </w:p>
    <w:p w14:paraId="2032B3C1" w14:textId="5426C78E" w:rsidR="00C65601" w:rsidRDefault="00C65601" w:rsidP="00C65601">
      <w:pPr>
        <w:pStyle w:val="Paragraphedeliste"/>
        <w:ind w:left="1440"/>
      </w:pPr>
    </w:p>
    <w:p w14:paraId="6EC2879F" w14:textId="37D9D453" w:rsidR="00C65601" w:rsidRDefault="00C65601" w:rsidP="00C65601">
      <w:pPr>
        <w:pStyle w:val="Paragraphedeliste"/>
        <w:ind w:left="1440"/>
      </w:pPr>
    </w:p>
    <w:p w14:paraId="3AB34DD8" w14:textId="0BBE1B35" w:rsidR="00C65601" w:rsidRDefault="00C65601" w:rsidP="00C65601">
      <w:pPr>
        <w:pStyle w:val="Paragraphedeliste"/>
        <w:ind w:left="1440"/>
      </w:pPr>
    </w:p>
    <w:p w14:paraId="17267B86" w14:textId="4276A44C" w:rsidR="000B7862" w:rsidRDefault="000B7862"/>
    <w:p w14:paraId="15E4FFD7" w14:textId="3809A051" w:rsidR="00C65601" w:rsidRPr="0051087F" w:rsidRDefault="000B7862" w:rsidP="00C65601">
      <w:pPr>
        <w:rPr>
          <w:color w:val="FF0000"/>
          <w:u w:val="single"/>
        </w:rPr>
      </w:pPr>
      <w:r w:rsidRPr="0051087F">
        <w:rPr>
          <w:noProof/>
          <w:color w:val="FF0000"/>
          <w:u w:val="single"/>
        </w:rPr>
        <w:drawing>
          <wp:anchor distT="0" distB="0" distL="114300" distR="114300" simplePos="0" relativeHeight="251689984" behindDoc="0" locked="0" layoutInCell="1" allowOverlap="1" wp14:anchorId="52E810CE" wp14:editId="2982E443">
            <wp:simplePos x="0" y="0"/>
            <wp:positionH relativeFrom="column">
              <wp:posOffset>4260850</wp:posOffset>
            </wp:positionH>
            <wp:positionV relativeFrom="paragraph">
              <wp:posOffset>-57150</wp:posOffset>
            </wp:positionV>
            <wp:extent cx="2158170" cy="996950"/>
            <wp:effectExtent l="0" t="0" r="0" b="0"/>
            <wp:wrapNone/>
            <wp:docPr id="51" name="Imag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8170" cy="996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65601" w:rsidRPr="0051087F">
        <w:rPr>
          <w:b/>
          <w:bCs/>
          <w:color w:val="FF0000"/>
          <w:u w:val="single"/>
        </w:rPr>
        <w:t>Cas 2 :</w:t>
      </w:r>
      <w:r w:rsidR="00C65601" w:rsidRPr="0051087F">
        <w:rPr>
          <w:color w:val="FF0000"/>
          <w:u w:val="single"/>
        </w:rPr>
        <w:t xml:space="preserve"> V1 est un signal carré (</w:t>
      </w:r>
      <w:r w:rsidR="00C65601" w:rsidRPr="0051087F">
        <w:rPr>
          <w:b/>
          <w:bCs/>
          <w:color w:val="FF0000"/>
          <w:u w:val="single"/>
        </w:rPr>
        <w:t>Pulse</w:t>
      </w:r>
      <w:r w:rsidR="00C65601" w:rsidRPr="0051087F">
        <w:rPr>
          <w:color w:val="FF0000"/>
          <w:u w:val="single"/>
        </w:rPr>
        <w:t xml:space="preserve">). </w:t>
      </w:r>
    </w:p>
    <w:p w14:paraId="0D3796D4" w14:textId="12B24C9F" w:rsidR="00C65601" w:rsidRDefault="00C65601" w:rsidP="00C65601">
      <w:pPr>
        <w:pStyle w:val="Paragraphedeliste"/>
        <w:numPr>
          <w:ilvl w:val="0"/>
          <w:numId w:val="9"/>
        </w:numPr>
        <w:rPr>
          <w:b/>
          <w:bCs/>
        </w:rPr>
      </w:pPr>
      <w:r>
        <w:t xml:space="preserve">Clic droit sur </w:t>
      </w:r>
      <w:r w:rsidR="00370099">
        <w:t>U</w:t>
      </w:r>
      <w:r>
        <w:t xml:space="preserve">1 </w:t>
      </w:r>
      <w:r w:rsidRPr="000049BC">
        <w:rPr>
          <w:b/>
          <w:bCs/>
        </w:rPr>
        <w:t xml:space="preserve"> </w:t>
      </w:r>
    </w:p>
    <w:p w14:paraId="28A1ED94" w14:textId="686FF8CC" w:rsidR="00C65601" w:rsidRPr="00F64C0B" w:rsidRDefault="00C65601" w:rsidP="00C65601">
      <w:pPr>
        <w:pStyle w:val="Paragraphedeliste"/>
        <w:numPr>
          <w:ilvl w:val="0"/>
          <w:numId w:val="9"/>
        </w:numPr>
      </w:pPr>
      <w:r w:rsidRPr="000049BC">
        <w:t>Choisir</w:t>
      </w:r>
      <w:r>
        <w:rPr>
          <w:b/>
          <w:bCs/>
        </w:rPr>
        <w:t xml:space="preserve"> Pulse </w:t>
      </w:r>
      <w:r w:rsidRPr="00F64C0B">
        <w:t xml:space="preserve">et remplir comme </w:t>
      </w:r>
      <w:r>
        <w:t>sur la figure à droite (</w:t>
      </w:r>
      <w:r>
        <w:rPr>
          <w:rFonts w:ascii="Times New Roman" w:hAnsi="Times New Roman" w:cs="Times New Roman"/>
        </w:rPr>
        <w:t>≡</w:t>
      </w:r>
      <w:r>
        <w:t xml:space="preserve"> F=100Hz).</w:t>
      </w:r>
    </w:p>
    <w:p w14:paraId="1A677E99" w14:textId="17170A76" w:rsidR="00C65601" w:rsidRDefault="00C65601" w:rsidP="00C65601">
      <w:pPr>
        <w:pStyle w:val="Paragraphedeliste"/>
        <w:numPr>
          <w:ilvl w:val="0"/>
          <w:numId w:val="9"/>
        </w:numPr>
        <w:jc w:val="both"/>
      </w:pPr>
      <w:r>
        <w:t xml:space="preserve"> Placer la commande </w:t>
      </w:r>
      <w:r w:rsidRPr="00F64C0B">
        <w:rPr>
          <w:b/>
          <w:bCs/>
          <w:noProof/>
        </w:rPr>
        <w:t>.</w:t>
      </w:r>
      <w:proofErr w:type="spellStart"/>
      <w:r w:rsidRPr="00F64C0B">
        <w:rPr>
          <w:b/>
          <w:bCs/>
          <w:noProof/>
        </w:rPr>
        <w:t>Tran</w:t>
      </w:r>
      <w:proofErr w:type="spellEnd"/>
      <w:r w:rsidRPr="00F64C0B">
        <w:rPr>
          <w:b/>
          <w:bCs/>
          <w:noProof/>
        </w:rPr>
        <w:t xml:space="preserve"> </w:t>
      </w:r>
      <w:r>
        <w:rPr>
          <w:b/>
          <w:bCs/>
          <w:noProof/>
        </w:rPr>
        <w:t>40  m</w:t>
      </w:r>
      <w:r w:rsidRPr="00F64C0B">
        <w:rPr>
          <w:b/>
          <w:bCs/>
          <w:noProof/>
        </w:rPr>
        <w:t>s</w:t>
      </w:r>
      <w:r>
        <w:rPr>
          <w:noProof/>
        </w:rPr>
        <w:t xml:space="preserve"> </w:t>
      </w:r>
      <w:r>
        <w:t>sur le schéma</w:t>
      </w:r>
    </w:p>
    <w:p w14:paraId="672400D5" w14:textId="7C2CAA5D" w:rsidR="00C65601" w:rsidRDefault="00C65601" w:rsidP="00C65601">
      <w:pPr>
        <w:pStyle w:val="Paragraphedeliste"/>
        <w:numPr>
          <w:ilvl w:val="0"/>
          <w:numId w:val="9"/>
        </w:numPr>
        <w:jc w:val="both"/>
      </w:pPr>
      <w:r>
        <w:t>Lancer la simulation (Trans) en cliquant sur run.</w:t>
      </w:r>
    </w:p>
    <w:p w14:paraId="3C047C76" w14:textId="2C89BE22" w:rsidR="00C65601" w:rsidRDefault="00C65601" w:rsidP="00C65601">
      <w:pPr>
        <w:pStyle w:val="Paragraphedeliste"/>
        <w:numPr>
          <w:ilvl w:val="0"/>
          <w:numId w:val="9"/>
        </w:numPr>
        <w:jc w:val="both"/>
      </w:pPr>
      <w:r>
        <w:t>Afficher simultanément U1 et U2 (les résultats s’affichent en cliquant sur le nœud)</w:t>
      </w:r>
    </w:p>
    <w:p w14:paraId="2B17A41E" w14:textId="0E76213D" w:rsidR="00C65601" w:rsidRPr="0051087F" w:rsidRDefault="0051087F" w:rsidP="00C65601">
      <w:pPr>
        <w:pStyle w:val="Paragraphedeliste"/>
        <w:numPr>
          <w:ilvl w:val="0"/>
          <w:numId w:val="9"/>
        </w:numPr>
        <w:jc w:val="both"/>
        <w:rPr>
          <w:sz w:val="24"/>
          <w:szCs w:val="24"/>
        </w:rPr>
      </w:pPr>
      <w:r>
        <w:rPr>
          <w:b/>
          <w:bCs/>
          <w:color w:val="0000FF"/>
          <w:sz w:val="24"/>
          <w:szCs w:val="24"/>
        </w:rPr>
        <w:t>V</w:t>
      </w:r>
      <w:r w:rsidR="00C65601" w:rsidRPr="0051087F">
        <w:rPr>
          <w:b/>
          <w:bCs/>
          <w:color w:val="0000FF"/>
          <w:sz w:val="24"/>
          <w:szCs w:val="24"/>
        </w:rPr>
        <w:t xml:space="preserve">érifier l’accord des résultats </w:t>
      </w:r>
      <w:r>
        <w:rPr>
          <w:b/>
          <w:bCs/>
          <w:color w:val="0000FF"/>
          <w:sz w:val="24"/>
          <w:szCs w:val="24"/>
        </w:rPr>
        <w:t xml:space="preserve">de simulation avec celles </w:t>
      </w:r>
      <w:r w:rsidRPr="0051087F">
        <w:rPr>
          <w:b/>
          <w:bCs/>
          <w:color w:val="0000FF"/>
          <w:sz w:val="24"/>
          <w:szCs w:val="24"/>
        </w:rPr>
        <w:t>escompt</w:t>
      </w:r>
      <w:r>
        <w:rPr>
          <w:b/>
          <w:bCs/>
          <w:color w:val="0000FF"/>
          <w:sz w:val="24"/>
          <w:szCs w:val="24"/>
        </w:rPr>
        <w:t xml:space="preserve">ées </w:t>
      </w:r>
      <w:r w:rsidRPr="0051087F">
        <w:rPr>
          <w:b/>
          <w:bCs/>
          <w:color w:val="0000FF"/>
          <w:sz w:val="24"/>
          <w:szCs w:val="24"/>
        </w:rPr>
        <w:t>théoriquement</w:t>
      </w:r>
      <w:r w:rsidR="00C65601" w:rsidRPr="0051087F">
        <w:rPr>
          <w:b/>
          <w:bCs/>
          <w:color w:val="0000FF"/>
          <w:sz w:val="24"/>
          <w:szCs w:val="24"/>
        </w:rPr>
        <w:t xml:space="preserve"> et inclure ci-dessous les résultats (capture d’écran).</w:t>
      </w:r>
    </w:p>
    <w:p w14:paraId="27DF7F00" w14:textId="51F03671" w:rsidR="00C65601" w:rsidRDefault="00DB4780" w:rsidP="00C65601">
      <w:pPr>
        <w:pStyle w:val="Paragraphedeliste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07656D90" wp14:editId="1769085E">
                <wp:simplePos x="0" y="0"/>
                <wp:positionH relativeFrom="column">
                  <wp:posOffset>-104775</wp:posOffset>
                </wp:positionH>
                <wp:positionV relativeFrom="paragraph">
                  <wp:posOffset>34925</wp:posOffset>
                </wp:positionV>
                <wp:extent cx="4705350" cy="2533650"/>
                <wp:effectExtent l="0" t="0" r="19050" b="19050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05350" cy="25336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0000F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DCE502F" id="Rectangle 30" o:spid="_x0000_s1026" style="position:absolute;margin-left:-8.25pt;margin-top:2.75pt;width:370.5pt;height:199.5pt;z-index:2517053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" filled="f" strokecolor="blue" strokeweight="1pt"/>
            </w:pict>
          </mc:Fallback>
        </mc:AlternateContent>
      </w:r>
    </w:p>
    <w:p w14:paraId="732737C8" w14:textId="4293E4E0" w:rsidR="00C65601" w:rsidRDefault="00C65601" w:rsidP="00C65601">
      <w:pPr>
        <w:pStyle w:val="Paragraphedeliste"/>
      </w:pPr>
    </w:p>
    <w:p w14:paraId="3EC02A89" w14:textId="6D2C9658" w:rsidR="00C65601" w:rsidRDefault="00C65601" w:rsidP="00C65601">
      <w:pPr>
        <w:pStyle w:val="Paragraphedeliste"/>
      </w:pPr>
    </w:p>
    <w:p w14:paraId="6290A03C" w14:textId="2D753DE1" w:rsidR="00C65601" w:rsidRDefault="00C65601" w:rsidP="00C65601">
      <w:pPr>
        <w:pStyle w:val="Paragraphedeliste"/>
      </w:pPr>
    </w:p>
    <w:p w14:paraId="39B1B9A1" w14:textId="2313C067" w:rsidR="00C65601" w:rsidRDefault="0051087F" w:rsidP="00C65601">
      <w:pPr>
        <w:pStyle w:val="Paragraphedeliste"/>
      </w:pPr>
      <w:r w:rsidRPr="0051087F">
        <w:rPr>
          <w:noProof/>
          <w:sz w:val="24"/>
          <w:szCs w:val="24"/>
        </w:rPr>
        <w:drawing>
          <wp:anchor distT="0" distB="0" distL="114300" distR="114300" simplePos="0" relativeHeight="251688960" behindDoc="0" locked="0" layoutInCell="1" allowOverlap="1" wp14:anchorId="12D37FC8" wp14:editId="42FBA77F">
            <wp:simplePos x="0" y="0"/>
            <wp:positionH relativeFrom="column">
              <wp:posOffset>4819650</wp:posOffset>
            </wp:positionH>
            <wp:positionV relativeFrom="paragraph">
              <wp:posOffset>-1071880</wp:posOffset>
            </wp:positionV>
            <wp:extent cx="2343150" cy="2800350"/>
            <wp:effectExtent l="0" t="0" r="0" b="0"/>
            <wp:wrapSquare wrapText="bothSides"/>
            <wp:docPr id="50" name="Imag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r="44784"/>
                    <a:stretch/>
                  </pic:blipFill>
                  <pic:spPr bwMode="auto">
                    <a:xfrm>
                      <a:off x="0" y="0"/>
                      <a:ext cx="2343150" cy="28003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760A30" w14:textId="57E9AEAF" w:rsidR="00C65601" w:rsidRDefault="00C65601" w:rsidP="00C65601">
      <w:pPr>
        <w:pStyle w:val="Paragraphedeliste"/>
      </w:pPr>
    </w:p>
    <w:p w14:paraId="41AC3089" w14:textId="364E10A9" w:rsidR="00C65601" w:rsidRDefault="00C65601" w:rsidP="00C65601">
      <w:pPr>
        <w:pStyle w:val="Paragraphedeliste"/>
      </w:pPr>
    </w:p>
    <w:p w14:paraId="6BB92EEB" w14:textId="27BF9A24" w:rsidR="00C65601" w:rsidRDefault="00C65601" w:rsidP="00C65601">
      <w:pPr>
        <w:pStyle w:val="Paragraphedeliste"/>
      </w:pPr>
    </w:p>
    <w:p w14:paraId="1E85C38C" w14:textId="5E78FF49" w:rsidR="00C65601" w:rsidRDefault="00C65601" w:rsidP="00C65601">
      <w:pPr>
        <w:pStyle w:val="Paragraphedeliste"/>
      </w:pPr>
    </w:p>
    <w:p w14:paraId="2D602C4F" w14:textId="06BB5197" w:rsidR="00C65601" w:rsidRDefault="00C65601" w:rsidP="00C65601">
      <w:pPr>
        <w:pStyle w:val="Paragraphedeliste"/>
      </w:pPr>
    </w:p>
    <w:p w14:paraId="59B6F71E" w14:textId="3A259F1C" w:rsidR="00335715" w:rsidRDefault="00335715" w:rsidP="00C65601">
      <w:pPr>
        <w:pStyle w:val="Paragraphedeliste"/>
      </w:pPr>
    </w:p>
    <w:p w14:paraId="109A0E6E" w14:textId="2E3E25F6" w:rsidR="00C65601" w:rsidRDefault="00C65601" w:rsidP="00C65601">
      <w:pPr>
        <w:pStyle w:val="Paragraphedeliste"/>
      </w:pPr>
    </w:p>
    <w:p w14:paraId="50969410" w14:textId="141CC416" w:rsidR="000B7862" w:rsidRDefault="000B7862" w:rsidP="00C65601">
      <w:pPr>
        <w:pStyle w:val="Paragraphedeliste"/>
      </w:pPr>
    </w:p>
    <w:p w14:paraId="12C9B559" w14:textId="0F6895A4" w:rsidR="000B7862" w:rsidRDefault="000B7862" w:rsidP="00C65601">
      <w:pPr>
        <w:pStyle w:val="Paragraphedeliste"/>
      </w:pPr>
    </w:p>
    <w:p w14:paraId="07944D01" w14:textId="2CB41218" w:rsidR="00C65601" w:rsidRDefault="00C65601" w:rsidP="00335715">
      <w:r w:rsidRPr="0051087F">
        <w:rPr>
          <w:noProof/>
          <w:color w:val="FF0000"/>
          <w:u w:val="single"/>
        </w:rPr>
        <w:lastRenderedPageBreak/>
        <w:drawing>
          <wp:anchor distT="0" distB="0" distL="114300" distR="114300" simplePos="0" relativeHeight="251686912" behindDoc="0" locked="0" layoutInCell="1" allowOverlap="1" wp14:anchorId="32F6DD99" wp14:editId="6CC1C2EE">
            <wp:simplePos x="0" y="0"/>
            <wp:positionH relativeFrom="column">
              <wp:posOffset>3580765</wp:posOffset>
            </wp:positionH>
            <wp:positionV relativeFrom="paragraph">
              <wp:posOffset>0</wp:posOffset>
            </wp:positionV>
            <wp:extent cx="3309620" cy="2790190"/>
            <wp:effectExtent l="0" t="0" r="5080" b="0"/>
            <wp:wrapSquare wrapText="bothSides"/>
            <wp:docPr id="47" name="Imag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9620" cy="27901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35715" w:rsidRPr="0051087F">
        <w:rPr>
          <w:color w:val="FF0000"/>
          <w:u w:val="single"/>
        </w:rPr>
        <w:t>C</w:t>
      </w:r>
      <w:r w:rsidRPr="0051087F">
        <w:rPr>
          <w:b/>
          <w:bCs/>
          <w:color w:val="FF0000"/>
          <w:u w:val="single"/>
        </w:rPr>
        <w:t xml:space="preserve">as </w:t>
      </w:r>
      <w:r w:rsidR="0051087F" w:rsidRPr="0051087F">
        <w:rPr>
          <w:b/>
          <w:bCs/>
          <w:color w:val="FF0000"/>
          <w:u w:val="single"/>
        </w:rPr>
        <w:t>3</w:t>
      </w:r>
      <w:r w:rsidRPr="0051087F">
        <w:rPr>
          <w:b/>
          <w:bCs/>
          <w:color w:val="FF0000"/>
          <w:u w:val="single"/>
        </w:rPr>
        <w:t> :</w:t>
      </w:r>
      <w:r w:rsidRPr="0051087F">
        <w:rPr>
          <w:color w:val="FF0000"/>
          <w:u w:val="single"/>
        </w:rPr>
        <w:t xml:space="preserve"> Fonction de transfert AC   “A</w:t>
      </w:r>
      <w:r w:rsidRPr="0051087F">
        <w:rPr>
          <w:color w:val="FF0000"/>
        </w:rPr>
        <w:t>C”</w:t>
      </w:r>
    </w:p>
    <w:p w14:paraId="57905342" w14:textId="216F4603" w:rsidR="00C65601" w:rsidRDefault="00C65601" w:rsidP="00C65601">
      <w:pPr>
        <w:pStyle w:val="Paragraphedeliste"/>
        <w:ind w:left="360"/>
      </w:pPr>
    </w:p>
    <w:p w14:paraId="46515EA2" w14:textId="77777777" w:rsidR="00C65601" w:rsidRDefault="00C65601" w:rsidP="00C65601">
      <w:pPr>
        <w:pStyle w:val="Paragraphedeliste"/>
        <w:numPr>
          <w:ilvl w:val="0"/>
          <w:numId w:val="9"/>
        </w:numPr>
        <w:rPr>
          <w:b/>
          <w:bCs/>
        </w:rPr>
      </w:pPr>
      <w:r>
        <w:t xml:space="preserve"> Clic droit sur U1 puis sur </w:t>
      </w:r>
      <w:r>
        <w:rPr>
          <w:b/>
          <w:bCs/>
        </w:rPr>
        <w:t>A</w:t>
      </w:r>
      <w:r w:rsidRPr="000049BC">
        <w:rPr>
          <w:b/>
          <w:bCs/>
        </w:rPr>
        <w:t xml:space="preserve">dvanced  </w:t>
      </w:r>
    </w:p>
    <w:p w14:paraId="3AA853A7" w14:textId="50DCC648" w:rsidR="00C65601" w:rsidRPr="00F64C0B" w:rsidRDefault="00C65601" w:rsidP="00C65601">
      <w:pPr>
        <w:pStyle w:val="Paragraphedeliste"/>
        <w:numPr>
          <w:ilvl w:val="0"/>
          <w:numId w:val="9"/>
        </w:numPr>
      </w:pPr>
      <w:r w:rsidRPr="000049BC">
        <w:t>Choisir</w:t>
      </w:r>
      <w:r>
        <w:rPr>
          <w:b/>
          <w:bCs/>
        </w:rPr>
        <w:t xml:space="preserve"> AC amplitude = 1</w:t>
      </w:r>
      <w:r>
        <w:t>.</w:t>
      </w:r>
    </w:p>
    <w:p w14:paraId="669E0F99" w14:textId="5801A63A" w:rsidR="00C65601" w:rsidRPr="006F6965" w:rsidRDefault="00C65601" w:rsidP="00C65601">
      <w:pPr>
        <w:pStyle w:val="Paragraphedeliste"/>
        <w:numPr>
          <w:ilvl w:val="0"/>
          <w:numId w:val="9"/>
        </w:numPr>
      </w:pPr>
      <w:r>
        <w:rPr>
          <w:noProof/>
        </w:rPr>
        <w:drawing>
          <wp:anchor distT="0" distB="0" distL="114300" distR="114300" simplePos="0" relativeHeight="251687936" behindDoc="0" locked="0" layoutInCell="1" allowOverlap="1" wp14:anchorId="5F90C025" wp14:editId="3CCC007F">
            <wp:simplePos x="0" y="0"/>
            <wp:positionH relativeFrom="column">
              <wp:posOffset>4191000</wp:posOffset>
            </wp:positionH>
            <wp:positionV relativeFrom="paragraph">
              <wp:posOffset>147320</wp:posOffset>
            </wp:positionV>
            <wp:extent cx="2818995" cy="1847850"/>
            <wp:effectExtent l="0" t="0" r="635" b="0"/>
            <wp:wrapNone/>
            <wp:docPr id="49" name="Imag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25797" cy="18523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Cliquer sur </w:t>
      </w:r>
      <w:proofErr w:type="spellStart"/>
      <w:r>
        <w:rPr>
          <w:b/>
        </w:rPr>
        <w:t>Simulate</w:t>
      </w:r>
      <w:proofErr w:type="spellEnd"/>
      <w:r>
        <w:t xml:space="preserve"> puis choisir </w:t>
      </w:r>
      <w:r w:rsidRPr="0081498B">
        <w:t xml:space="preserve">“AC </w:t>
      </w:r>
      <w:proofErr w:type="spellStart"/>
      <w:r>
        <w:t>analysis</w:t>
      </w:r>
      <w:proofErr w:type="spellEnd"/>
      <w:r w:rsidRPr="0081498B">
        <w:t>”</w:t>
      </w:r>
      <w:r>
        <w:rPr>
          <w:b/>
        </w:rPr>
        <w:t>.</w:t>
      </w:r>
    </w:p>
    <w:p w14:paraId="58C949EE" w14:textId="6F5DAEB2" w:rsidR="00C65601" w:rsidRDefault="00C65601" w:rsidP="00C65601">
      <w:pPr>
        <w:pStyle w:val="Paragraphedeliste"/>
        <w:numPr>
          <w:ilvl w:val="0"/>
          <w:numId w:val="9"/>
        </w:numPr>
      </w:pPr>
      <w:r>
        <w:t xml:space="preserve">  Faire un balayage en fréquences (100 à 100 kHz)</w:t>
      </w:r>
    </w:p>
    <w:p w14:paraId="3D261823" w14:textId="4CF4523D" w:rsidR="00C65601" w:rsidRDefault="00C65601" w:rsidP="00C65601">
      <w:pPr>
        <w:pStyle w:val="Paragraphedeliste"/>
        <w:numPr>
          <w:ilvl w:val="0"/>
          <w:numId w:val="9"/>
        </w:numPr>
        <w:jc w:val="both"/>
      </w:pPr>
      <w:r>
        <w:t xml:space="preserve">  Lancer la simulation en cliquant sur run.</w:t>
      </w:r>
    </w:p>
    <w:p w14:paraId="7978C709" w14:textId="3BDA5B5C" w:rsidR="00C65601" w:rsidRDefault="00C65601" w:rsidP="00C65601">
      <w:pPr>
        <w:pStyle w:val="Paragraphedeliste"/>
        <w:numPr>
          <w:ilvl w:val="0"/>
          <w:numId w:val="9"/>
        </w:numPr>
        <w:jc w:val="both"/>
      </w:pPr>
      <w:r>
        <w:t xml:space="preserve">  Afficher simultanément  (les résultats s’affichent en cliquant le nœud U2)</w:t>
      </w:r>
    </w:p>
    <w:p w14:paraId="57510F2E" w14:textId="77777777" w:rsidR="00C65601" w:rsidRPr="00C65601" w:rsidRDefault="00C65601" w:rsidP="00C65601">
      <w:pPr>
        <w:pStyle w:val="Paragraphedeliste"/>
        <w:jc w:val="both"/>
      </w:pPr>
    </w:p>
    <w:p w14:paraId="785CF1C0" w14:textId="5D292E06" w:rsidR="00961C46" w:rsidRPr="0051087F" w:rsidRDefault="00C65601" w:rsidP="00C65601">
      <w:pPr>
        <w:pStyle w:val="Paragraphedeliste"/>
        <w:numPr>
          <w:ilvl w:val="0"/>
          <w:numId w:val="9"/>
        </w:numPr>
        <w:jc w:val="both"/>
        <w:rPr>
          <w:b/>
          <w:bCs/>
          <w:sz w:val="24"/>
          <w:szCs w:val="24"/>
        </w:rPr>
      </w:pPr>
      <w:r w:rsidRPr="0051087F">
        <w:rPr>
          <w:b/>
          <w:bCs/>
          <w:color w:val="0000FF"/>
          <w:sz w:val="24"/>
          <w:szCs w:val="24"/>
        </w:rPr>
        <w:t>Vérifier l’accord des résultats (amplitude et phase) avec les mesures, relever la fréquence de coupure avec les curseurs (en cliquant 2 fois sur V(u2)). Inclure ci-dessous les résultats (capture d’écran avec résultats des curseurs).</w:t>
      </w:r>
    </w:p>
    <w:p w14:paraId="619BD989" w14:textId="14F3BEFA" w:rsidR="00C65601" w:rsidRDefault="0051087F" w:rsidP="005B4098">
      <w:pPr>
        <w:pStyle w:val="Paragraphedeliste"/>
        <w:ind w:left="1440"/>
      </w:pPr>
      <w:r>
        <w:rPr>
          <w:noProof/>
          <w:vertAlign w:val="subscript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61C23CE7" wp14:editId="01B7B302">
                <wp:simplePos x="0" y="0"/>
                <wp:positionH relativeFrom="column">
                  <wp:posOffset>314325</wp:posOffset>
                </wp:positionH>
                <wp:positionV relativeFrom="paragraph">
                  <wp:posOffset>211455</wp:posOffset>
                </wp:positionV>
                <wp:extent cx="6573520" cy="4514850"/>
                <wp:effectExtent l="0" t="0" r="17780" b="19050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73520" cy="45148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0000F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1BABCAB" id="Rectangle 31" o:spid="_x0000_s1026" style="position:absolute;margin-left:24.75pt;margin-top:16.65pt;width:517.6pt;height:355.5pt;z-index:2517073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" filled="f" strokecolor="blue" strokeweight="1pt"/>
            </w:pict>
          </mc:Fallback>
        </mc:AlternateContent>
      </w:r>
      <w:r w:rsidR="00C65601">
        <w:br/>
      </w:r>
    </w:p>
    <w:p w14:paraId="2F36D0D7" w14:textId="5F568330" w:rsidR="00C65601" w:rsidRDefault="00C65601"/>
    <w:p w14:paraId="3C4CB2E1" w14:textId="589CEF7E" w:rsidR="00DB4780" w:rsidRDefault="00DB4780"/>
    <w:p w14:paraId="2A12EFFE" w14:textId="4C297B0E" w:rsidR="00DB4780" w:rsidRDefault="00DB4780"/>
    <w:p w14:paraId="5B75430E" w14:textId="3C9A6619" w:rsidR="00DB4780" w:rsidRDefault="00DB4780"/>
    <w:p w14:paraId="0A4BAA26" w14:textId="13CB17D9" w:rsidR="00DB4780" w:rsidRDefault="00DB4780"/>
    <w:p w14:paraId="715EA177" w14:textId="566556ED" w:rsidR="00DB4780" w:rsidRDefault="00DB4780"/>
    <w:p w14:paraId="08C4B651" w14:textId="7D92EA55" w:rsidR="00DB4780" w:rsidRDefault="00DB4780"/>
    <w:p w14:paraId="0834C5D4" w14:textId="6B960EBC" w:rsidR="00DB4780" w:rsidRDefault="00DB4780"/>
    <w:p w14:paraId="76C02F64" w14:textId="45E6FB26" w:rsidR="00DB4780" w:rsidRDefault="00DB4780"/>
    <w:p w14:paraId="493DC954" w14:textId="62618443" w:rsidR="00DB4780" w:rsidRDefault="00DB4780"/>
    <w:p w14:paraId="521BFBFE" w14:textId="77777777" w:rsidR="00DB4780" w:rsidRDefault="00DB4780"/>
    <w:p w14:paraId="7B45FA40" w14:textId="469E566C" w:rsidR="00DB4780" w:rsidRDefault="00DB4780"/>
    <w:p w14:paraId="436639BC" w14:textId="507D1826" w:rsidR="0051087F" w:rsidRDefault="0051087F">
      <w:r>
        <w:br w:type="page"/>
      </w:r>
    </w:p>
    <w:p w14:paraId="23D1544F" w14:textId="77777777" w:rsidR="0051087F" w:rsidRPr="0051087F" w:rsidRDefault="0051087F" w:rsidP="0051087F">
      <w:pPr>
        <w:pStyle w:val="Paragraphedeliste"/>
        <w:numPr>
          <w:ilvl w:val="0"/>
          <w:numId w:val="9"/>
        </w:numPr>
        <w:jc w:val="both"/>
        <w:rPr>
          <w:b/>
          <w:bCs/>
          <w:sz w:val="24"/>
          <w:szCs w:val="24"/>
        </w:rPr>
      </w:pPr>
      <w:r w:rsidRPr="0051087F">
        <w:rPr>
          <w:b/>
          <w:bCs/>
          <w:color w:val="0000FF"/>
        </w:rPr>
        <w:lastRenderedPageBreak/>
        <w:t xml:space="preserve">Refaire les cas 1, 2, 3 après avoir inverser l’emplacement de R et de C. </w:t>
      </w:r>
      <w:r w:rsidRPr="0051087F">
        <w:rPr>
          <w:b/>
          <w:bCs/>
          <w:color w:val="0000FF"/>
          <w:sz w:val="24"/>
          <w:szCs w:val="24"/>
        </w:rPr>
        <w:t>Vérifier l’accord des résultats avec les mesures escompter théoriquement et inclure ci-dessous les résultats (capture d’écran).</w:t>
      </w:r>
    </w:p>
    <w:p w14:paraId="6A1441D8" w14:textId="359E6877" w:rsidR="00DB4780" w:rsidRDefault="0051087F">
      <w:r>
        <w:rPr>
          <w:noProof/>
          <w:vertAlign w:val="subscript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191A7CC4" wp14:editId="1C55D7D4">
                <wp:simplePos x="0" y="0"/>
                <wp:positionH relativeFrom="column">
                  <wp:posOffset>228600</wp:posOffset>
                </wp:positionH>
                <wp:positionV relativeFrom="paragraph">
                  <wp:posOffset>0</wp:posOffset>
                </wp:positionV>
                <wp:extent cx="6573520" cy="2352675"/>
                <wp:effectExtent l="0" t="0" r="17780" b="28575"/>
                <wp:wrapNone/>
                <wp:docPr id="48" name="Rectangle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73520" cy="23526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0000F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7D29B0" id="Rectangle 48" o:spid="_x0000_s1026" style="position:absolute;margin-left:18pt;margin-top:0;width:517.6pt;height:185.25pt;z-index:2517155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" filled="f" strokecolor="blue" strokeweight="1pt"/>
            </w:pict>
          </mc:Fallback>
        </mc:AlternateContent>
      </w:r>
    </w:p>
    <w:p w14:paraId="65715612" w14:textId="0EE2B12A" w:rsidR="0051087F" w:rsidRDefault="0051087F"/>
    <w:p w14:paraId="29B342BE" w14:textId="5D144C7D" w:rsidR="002848CC" w:rsidRDefault="002848CC"/>
    <w:p w14:paraId="6EC72C9A" w14:textId="6A06FDF0" w:rsidR="002848CC" w:rsidRDefault="002848CC"/>
    <w:p w14:paraId="2948D2E8" w14:textId="69CFC547" w:rsidR="002848CC" w:rsidRDefault="002848CC"/>
    <w:p w14:paraId="62D01B11" w14:textId="64AB590E" w:rsidR="002848CC" w:rsidRDefault="002848CC"/>
    <w:p w14:paraId="1C844DEC" w14:textId="1AAE166D" w:rsidR="002848CC" w:rsidRDefault="002848CC"/>
    <w:p w14:paraId="239F1636" w14:textId="2923DB74" w:rsidR="002848CC" w:rsidRDefault="002848CC"/>
    <w:p w14:paraId="5FA6AFB4" w14:textId="7837C23F" w:rsidR="002848CC" w:rsidRDefault="002848CC">
      <w:r>
        <w:rPr>
          <w:noProof/>
          <w:vertAlign w:val="subscript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75D17871" wp14:editId="20348C89">
                <wp:simplePos x="0" y="0"/>
                <wp:positionH relativeFrom="column">
                  <wp:posOffset>228600</wp:posOffset>
                </wp:positionH>
                <wp:positionV relativeFrom="paragraph">
                  <wp:posOffset>265430</wp:posOffset>
                </wp:positionV>
                <wp:extent cx="6573520" cy="2352675"/>
                <wp:effectExtent l="0" t="0" r="17780" b="28575"/>
                <wp:wrapNone/>
                <wp:docPr id="52" name="Rectangle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73520" cy="23526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0000F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A8BEB7" id="Rectangle 52" o:spid="_x0000_s1026" style="position:absolute;margin-left:18pt;margin-top:20.9pt;width:517.6pt;height:185.25pt;z-index:2517176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" filled="f" strokecolor="blue" strokeweight="1pt"/>
            </w:pict>
          </mc:Fallback>
        </mc:AlternateContent>
      </w:r>
    </w:p>
    <w:p w14:paraId="1FCBAAC0" w14:textId="0583C8BD" w:rsidR="002848CC" w:rsidRDefault="002848CC"/>
    <w:p w14:paraId="4B58C84D" w14:textId="20D41F09" w:rsidR="002848CC" w:rsidRDefault="002848CC"/>
    <w:p w14:paraId="7EEE9288" w14:textId="7C1DB45E" w:rsidR="002848CC" w:rsidRDefault="002848CC"/>
    <w:p w14:paraId="236075DF" w14:textId="40F7C4CA" w:rsidR="002848CC" w:rsidRDefault="002848CC"/>
    <w:p w14:paraId="1FBE3E8D" w14:textId="09680FEE" w:rsidR="002848CC" w:rsidRDefault="002848CC"/>
    <w:p w14:paraId="22EAFEB4" w14:textId="2C3A0513" w:rsidR="002848CC" w:rsidRDefault="002848CC"/>
    <w:p w14:paraId="48E180E5" w14:textId="0E1AA69D" w:rsidR="002848CC" w:rsidRDefault="002848CC"/>
    <w:p w14:paraId="2F768B36" w14:textId="71C7569A" w:rsidR="002848CC" w:rsidRDefault="002848CC"/>
    <w:p w14:paraId="075256CC" w14:textId="3DB94C49" w:rsidR="002848CC" w:rsidRDefault="002848CC">
      <w:r>
        <w:rPr>
          <w:noProof/>
          <w:vertAlign w:val="subscript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38BE8B58" wp14:editId="5CFD55A9">
                <wp:simplePos x="0" y="0"/>
                <wp:positionH relativeFrom="column">
                  <wp:posOffset>228600</wp:posOffset>
                </wp:positionH>
                <wp:positionV relativeFrom="paragraph">
                  <wp:posOffset>176530</wp:posOffset>
                </wp:positionV>
                <wp:extent cx="6573520" cy="3162300"/>
                <wp:effectExtent l="0" t="0" r="17780" b="19050"/>
                <wp:wrapNone/>
                <wp:docPr id="53" name="Rectangle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73520" cy="31623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0000F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A5FB13" id="Rectangle 53" o:spid="_x0000_s1026" style="position:absolute;margin-left:18pt;margin-top:13.9pt;width:517.6pt;height:249pt;z-index:2517196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" filled="f" strokecolor="blue" strokeweight="1pt"/>
            </w:pict>
          </mc:Fallback>
        </mc:AlternateContent>
      </w:r>
    </w:p>
    <w:p w14:paraId="19879FCE" w14:textId="7DD3B450" w:rsidR="002848CC" w:rsidRDefault="002848CC"/>
    <w:p w14:paraId="3F9722CD" w14:textId="241EF5C2" w:rsidR="002848CC" w:rsidRDefault="002848CC"/>
    <w:p w14:paraId="52C6D171" w14:textId="305DBE35" w:rsidR="002848CC" w:rsidRDefault="002848CC"/>
    <w:p w14:paraId="1756CF26" w14:textId="78559AC0" w:rsidR="002848CC" w:rsidRDefault="002848CC"/>
    <w:p w14:paraId="071EAF90" w14:textId="65426490" w:rsidR="002848CC" w:rsidRDefault="002848CC"/>
    <w:p w14:paraId="3F18C6A6" w14:textId="095F4A88" w:rsidR="002848CC" w:rsidRDefault="002848CC"/>
    <w:p w14:paraId="27BAFBAE" w14:textId="77777777" w:rsidR="002848CC" w:rsidRDefault="002848CC"/>
    <w:p w14:paraId="5F02AB91" w14:textId="77777777" w:rsidR="002848CC" w:rsidRDefault="002848CC"/>
    <w:p w14:paraId="3BD87357" w14:textId="06BF5DF0" w:rsidR="0051087F" w:rsidRDefault="0051087F"/>
    <w:p w14:paraId="7683754F" w14:textId="77777777" w:rsidR="00EB482E" w:rsidRDefault="00EB482E"/>
    <w:p w14:paraId="3AE5324C" w14:textId="1BBA22F0" w:rsidR="00D9092E" w:rsidRDefault="000B7862" w:rsidP="000B7862">
      <w:pPr>
        <w:pStyle w:val="Citationintense"/>
        <w:rPr>
          <w:b/>
          <w:bCs/>
          <w:sz w:val="36"/>
          <w:szCs w:val="36"/>
        </w:rPr>
      </w:pPr>
      <w:r w:rsidRPr="000B7862">
        <w:rPr>
          <w:b/>
          <w:bCs/>
          <w:sz w:val="36"/>
          <w:szCs w:val="36"/>
        </w:rPr>
        <w:lastRenderedPageBreak/>
        <w:t>La diode</w:t>
      </w:r>
    </w:p>
    <w:p w14:paraId="0C74877A" w14:textId="1D997646" w:rsidR="00317E91" w:rsidRPr="00180D86" w:rsidRDefault="00317E91" w:rsidP="00317E91">
      <w:pPr>
        <w:rPr>
          <w:b/>
          <w:bCs/>
          <w:color w:val="0000FF"/>
          <w:sz w:val="28"/>
          <w:szCs w:val="28"/>
          <w:u w:val="single"/>
        </w:rPr>
      </w:pPr>
      <w:r>
        <w:rPr>
          <w:b/>
          <w:bCs/>
          <w:color w:val="0000FF"/>
          <w:sz w:val="28"/>
          <w:szCs w:val="28"/>
          <w:u w:val="single"/>
        </w:rPr>
        <w:t>Limiteur :</w:t>
      </w:r>
    </w:p>
    <w:p w14:paraId="7A4B4DD1" w14:textId="1EDFCF56" w:rsidR="00317E91" w:rsidRDefault="00317E91" w:rsidP="00317E91">
      <w:pPr>
        <w:jc w:val="center"/>
      </w:pPr>
      <w:r>
        <w:rPr>
          <w:noProof/>
        </w:rPr>
        <w:drawing>
          <wp:inline distT="0" distB="0" distL="0" distR="0" wp14:anchorId="4BE7346A" wp14:editId="0AEF99BD">
            <wp:extent cx="3109420" cy="2286000"/>
            <wp:effectExtent l="0" t="0" r="0" b="0"/>
            <wp:docPr id="32" name="Imag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117536" cy="22919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5EAD2B" w14:textId="77BC9840" w:rsidR="00317E91" w:rsidRPr="00B87E9B" w:rsidRDefault="00317E91" w:rsidP="00317E91">
      <w:pPr>
        <w:pStyle w:val="Paragraphedeliste"/>
        <w:numPr>
          <w:ilvl w:val="0"/>
          <w:numId w:val="13"/>
        </w:numPr>
        <w:jc w:val="both"/>
      </w:pPr>
      <w:r w:rsidRPr="00B87E9B">
        <w:rPr>
          <w:b/>
          <w:bCs/>
          <w:color w:val="0000FF"/>
          <w:sz w:val="32"/>
          <w:szCs w:val="32"/>
        </w:rPr>
        <w:t>Réaliser les montages</w:t>
      </w:r>
      <w:r>
        <w:rPr>
          <w:b/>
          <w:bCs/>
          <w:color w:val="0000FF"/>
          <w:sz w:val="32"/>
          <w:szCs w:val="32"/>
        </w:rPr>
        <w:t>, o</w:t>
      </w:r>
      <w:r w:rsidRPr="00B87E9B">
        <w:rPr>
          <w:b/>
          <w:bCs/>
          <w:color w:val="0000FF"/>
          <w:sz w:val="32"/>
          <w:szCs w:val="32"/>
        </w:rPr>
        <w:t xml:space="preserve">bserver </w:t>
      </w:r>
      <w:r>
        <w:rPr>
          <w:b/>
          <w:bCs/>
          <w:color w:val="0000FF"/>
          <w:sz w:val="32"/>
          <w:szCs w:val="32"/>
        </w:rPr>
        <w:t>V</w:t>
      </w:r>
      <w:r>
        <w:rPr>
          <w:b/>
          <w:bCs/>
          <w:color w:val="0000FF"/>
          <w:sz w:val="32"/>
          <w:szCs w:val="32"/>
          <w:vertAlign w:val="subscript"/>
        </w:rPr>
        <w:t>1</w:t>
      </w:r>
      <w:r w:rsidRPr="00B87E9B">
        <w:rPr>
          <w:b/>
          <w:bCs/>
          <w:color w:val="0000FF"/>
          <w:sz w:val="32"/>
          <w:szCs w:val="32"/>
          <w:vertAlign w:val="subscript"/>
        </w:rPr>
        <w:t xml:space="preserve"> </w:t>
      </w:r>
      <w:r w:rsidRPr="00B87E9B">
        <w:rPr>
          <w:b/>
          <w:bCs/>
          <w:color w:val="0000FF"/>
          <w:sz w:val="32"/>
          <w:szCs w:val="32"/>
        </w:rPr>
        <w:t xml:space="preserve">et </w:t>
      </w:r>
      <w:r>
        <w:rPr>
          <w:b/>
          <w:bCs/>
          <w:color w:val="0000FF"/>
          <w:sz w:val="32"/>
          <w:szCs w:val="32"/>
        </w:rPr>
        <w:t>V</w:t>
      </w:r>
      <w:r>
        <w:rPr>
          <w:b/>
          <w:bCs/>
          <w:color w:val="0000FF"/>
          <w:sz w:val="32"/>
          <w:szCs w:val="32"/>
          <w:vertAlign w:val="subscript"/>
        </w:rPr>
        <w:t>in</w:t>
      </w:r>
      <w:r>
        <w:rPr>
          <w:b/>
          <w:bCs/>
          <w:color w:val="0000FF"/>
          <w:sz w:val="32"/>
          <w:szCs w:val="32"/>
        </w:rPr>
        <w:t>,</w:t>
      </w:r>
      <w:r>
        <w:rPr>
          <w:b/>
          <w:bCs/>
          <w:color w:val="0000FF"/>
          <w:sz w:val="32"/>
          <w:szCs w:val="32"/>
        </w:rPr>
        <w:t xml:space="preserve"> I(R1)</w:t>
      </w:r>
      <w:r>
        <w:rPr>
          <w:b/>
          <w:bCs/>
          <w:color w:val="0000FF"/>
          <w:sz w:val="32"/>
          <w:szCs w:val="32"/>
        </w:rPr>
        <w:t xml:space="preserve"> v</w:t>
      </w:r>
      <w:r w:rsidRPr="00B87E9B">
        <w:rPr>
          <w:b/>
          <w:bCs/>
          <w:color w:val="0000FF"/>
          <w:sz w:val="32"/>
          <w:szCs w:val="32"/>
        </w:rPr>
        <w:t>érifier l’accord des résultats avec les mesures et inclure ci-dessous les résultats (capture d’écran).</w:t>
      </w:r>
    </w:p>
    <w:p w14:paraId="0B21D629" w14:textId="7A6A76EC" w:rsidR="00317E91" w:rsidRDefault="00E71B66" w:rsidP="000B7862">
      <w:r>
        <w:rPr>
          <w:noProof/>
          <w:vertAlign w:val="subscript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17CD97E6" wp14:editId="1D6FCD0B">
                <wp:simplePos x="0" y="0"/>
                <wp:positionH relativeFrom="column">
                  <wp:posOffset>0</wp:posOffset>
                </wp:positionH>
                <wp:positionV relativeFrom="paragraph">
                  <wp:posOffset>287655</wp:posOffset>
                </wp:positionV>
                <wp:extent cx="6772275" cy="3190875"/>
                <wp:effectExtent l="0" t="0" r="28575" b="28575"/>
                <wp:wrapNone/>
                <wp:docPr id="34" name="Rectangle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72275" cy="3190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0000F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0E2D0E" id="Rectangle 34" o:spid="_x0000_s1026" style="position:absolute;margin-left:0;margin-top:22.65pt;width:533.25pt;height:251.25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" filled="f" strokecolor="blue" strokeweight="1pt"/>
            </w:pict>
          </mc:Fallback>
        </mc:AlternateContent>
      </w:r>
    </w:p>
    <w:p w14:paraId="33AEBFD5" w14:textId="33D48120" w:rsidR="00317E91" w:rsidRDefault="00317E91" w:rsidP="000B7862"/>
    <w:p w14:paraId="7292341C" w14:textId="5532C584" w:rsidR="00317E91" w:rsidRDefault="00317E91" w:rsidP="000B7862">
      <w:pPr>
        <w:rPr>
          <w:b/>
          <w:bCs/>
          <w:color w:val="0000FF"/>
          <w:sz w:val="28"/>
          <w:szCs w:val="28"/>
          <w:u w:val="single"/>
        </w:rPr>
      </w:pPr>
    </w:p>
    <w:p w14:paraId="17D03EA2" w14:textId="2AFF92FC" w:rsidR="00317E91" w:rsidRDefault="00317E91" w:rsidP="000B7862">
      <w:pPr>
        <w:rPr>
          <w:b/>
          <w:bCs/>
          <w:color w:val="0000FF"/>
          <w:sz w:val="28"/>
          <w:szCs w:val="28"/>
          <w:u w:val="single"/>
        </w:rPr>
      </w:pPr>
    </w:p>
    <w:p w14:paraId="29B6A7FD" w14:textId="5F57519A" w:rsidR="00317E91" w:rsidRDefault="00317E91" w:rsidP="000B7862">
      <w:pPr>
        <w:rPr>
          <w:b/>
          <w:bCs/>
          <w:color w:val="0000FF"/>
          <w:sz w:val="28"/>
          <w:szCs w:val="28"/>
          <w:u w:val="single"/>
        </w:rPr>
      </w:pPr>
    </w:p>
    <w:p w14:paraId="33E25FBB" w14:textId="0E7F5A29" w:rsidR="00317E91" w:rsidRDefault="00317E91" w:rsidP="000B7862">
      <w:pPr>
        <w:rPr>
          <w:b/>
          <w:bCs/>
          <w:color w:val="0000FF"/>
          <w:sz w:val="28"/>
          <w:szCs w:val="28"/>
          <w:u w:val="single"/>
        </w:rPr>
      </w:pPr>
    </w:p>
    <w:p w14:paraId="46B28679" w14:textId="49DDB6E9" w:rsidR="00317E91" w:rsidRDefault="00317E91" w:rsidP="000B7862">
      <w:pPr>
        <w:rPr>
          <w:b/>
          <w:bCs/>
          <w:color w:val="0000FF"/>
          <w:sz w:val="28"/>
          <w:szCs w:val="28"/>
          <w:u w:val="single"/>
        </w:rPr>
      </w:pPr>
    </w:p>
    <w:p w14:paraId="59BED226" w14:textId="0890DCEA" w:rsidR="00317E91" w:rsidRDefault="00317E91" w:rsidP="000B7862">
      <w:pPr>
        <w:rPr>
          <w:b/>
          <w:bCs/>
          <w:color w:val="0000FF"/>
          <w:sz w:val="28"/>
          <w:szCs w:val="28"/>
          <w:u w:val="single"/>
        </w:rPr>
      </w:pPr>
    </w:p>
    <w:p w14:paraId="3877C012" w14:textId="65103BD1" w:rsidR="00317E91" w:rsidRDefault="00317E91" w:rsidP="000B7862">
      <w:pPr>
        <w:rPr>
          <w:b/>
          <w:bCs/>
          <w:color w:val="0000FF"/>
          <w:sz w:val="28"/>
          <w:szCs w:val="28"/>
          <w:u w:val="single"/>
        </w:rPr>
      </w:pPr>
    </w:p>
    <w:p w14:paraId="3AD3B37E" w14:textId="752CA4B5" w:rsidR="00317E91" w:rsidRDefault="00317E91" w:rsidP="000B7862">
      <w:pPr>
        <w:rPr>
          <w:b/>
          <w:bCs/>
          <w:color w:val="0000FF"/>
          <w:sz w:val="28"/>
          <w:szCs w:val="28"/>
          <w:u w:val="single"/>
        </w:rPr>
      </w:pPr>
    </w:p>
    <w:p w14:paraId="4CB797DC" w14:textId="673A5158" w:rsidR="00E71B66" w:rsidRDefault="00E71B66" w:rsidP="000B7862">
      <w:pPr>
        <w:rPr>
          <w:b/>
          <w:bCs/>
          <w:color w:val="0000FF"/>
          <w:sz w:val="28"/>
          <w:szCs w:val="28"/>
          <w:u w:val="single"/>
        </w:rPr>
      </w:pPr>
    </w:p>
    <w:p w14:paraId="434F78E8" w14:textId="5ADE3140" w:rsidR="00E71B66" w:rsidRDefault="00E71B66" w:rsidP="000B7862">
      <w:pPr>
        <w:rPr>
          <w:b/>
          <w:bCs/>
          <w:color w:val="0000FF"/>
          <w:sz w:val="28"/>
          <w:szCs w:val="28"/>
          <w:u w:val="single"/>
        </w:rPr>
      </w:pPr>
    </w:p>
    <w:p w14:paraId="19143D58" w14:textId="38820B52" w:rsidR="00E71B66" w:rsidRDefault="00E71B66" w:rsidP="000B7862">
      <w:pPr>
        <w:rPr>
          <w:b/>
          <w:bCs/>
          <w:color w:val="0000FF"/>
          <w:sz w:val="28"/>
          <w:szCs w:val="28"/>
          <w:u w:val="single"/>
        </w:rPr>
      </w:pPr>
    </w:p>
    <w:p w14:paraId="6FF92506" w14:textId="77777777" w:rsidR="00E71B66" w:rsidRDefault="00E71B66" w:rsidP="000B7862">
      <w:pPr>
        <w:rPr>
          <w:b/>
          <w:bCs/>
          <w:color w:val="0000FF"/>
          <w:sz w:val="28"/>
          <w:szCs w:val="28"/>
          <w:u w:val="single"/>
        </w:rPr>
      </w:pPr>
    </w:p>
    <w:p w14:paraId="42A3ADD6" w14:textId="61616B6F" w:rsidR="009A18EF" w:rsidRDefault="009A18EF" w:rsidP="000B7862">
      <w:pPr>
        <w:rPr>
          <w:b/>
          <w:bCs/>
          <w:color w:val="0000FF"/>
          <w:sz w:val="28"/>
          <w:szCs w:val="28"/>
          <w:u w:val="single"/>
        </w:rPr>
      </w:pPr>
      <w:proofErr w:type="spellStart"/>
      <w:r>
        <w:rPr>
          <w:b/>
          <w:bCs/>
          <w:color w:val="0000FF"/>
          <w:sz w:val="28"/>
          <w:szCs w:val="28"/>
          <w:u w:val="single"/>
        </w:rPr>
        <w:lastRenderedPageBreak/>
        <w:t>Detecteur</w:t>
      </w:r>
      <w:proofErr w:type="spellEnd"/>
      <w:r>
        <w:rPr>
          <w:b/>
          <w:bCs/>
          <w:color w:val="0000FF"/>
          <w:sz w:val="28"/>
          <w:szCs w:val="28"/>
          <w:u w:val="single"/>
        </w:rPr>
        <w:t xml:space="preserve"> de la tension la plus élevée :</w:t>
      </w:r>
    </w:p>
    <w:p w14:paraId="7163649A" w14:textId="50DA0AAE" w:rsidR="009A18EF" w:rsidRDefault="009A18EF" w:rsidP="009A18EF">
      <w:pPr>
        <w:jc w:val="center"/>
        <w:rPr>
          <w:b/>
          <w:bCs/>
          <w:color w:val="0000FF"/>
          <w:sz w:val="28"/>
          <w:szCs w:val="28"/>
          <w:u w:val="single"/>
        </w:rPr>
      </w:pPr>
      <w:r>
        <w:rPr>
          <w:noProof/>
        </w:rPr>
        <w:drawing>
          <wp:inline distT="0" distB="0" distL="0" distR="0" wp14:anchorId="57C5A45D" wp14:editId="0AABECD8">
            <wp:extent cx="4962525" cy="2160878"/>
            <wp:effectExtent l="0" t="0" r="0" b="0"/>
            <wp:docPr id="37" name="Imag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4"/>
                    <a:srcRect r="9861"/>
                    <a:stretch/>
                  </pic:blipFill>
                  <pic:spPr bwMode="auto">
                    <a:xfrm>
                      <a:off x="0" y="0"/>
                      <a:ext cx="4967616" cy="21630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772673" w14:textId="7631C590" w:rsidR="009A18EF" w:rsidRPr="00B87E9B" w:rsidRDefault="009A18EF" w:rsidP="009A18EF">
      <w:pPr>
        <w:pStyle w:val="Paragraphedeliste"/>
        <w:numPr>
          <w:ilvl w:val="0"/>
          <w:numId w:val="19"/>
        </w:numPr>
        <w:jc w:val="both"/>
      </w:pPr>
      <w:r w:rsidRPr="00B87E9B">
        <w:rPr>
          <w:b/>
          <w:bCs/>
          <w:color w:val="0000FF"/>
          <w:sz w:val="32"/>
          <w:szCs w:val="32"/>
        </w:rPr>
        <w:t>Réaliser les montages</w:t>
      </w:r>
      <w:r>
        <w:rPr>
          <w:b/>
          <w:bCs/>
          <w:color w:val="0000FF"/>
          <w:sz w:val="32"/>
          <w:szCs w:val="32"/>
        </w:rPr>
        <w:t>, o</w:t>
      </w:r>
      <w:r w:rsidRPr="00B87E9B">
        <w:rPr>
          <w:b/>
          <w:bCs/>
          <w:color w:val="0000FF"/>
          <w:sz w:val="32"/>
          <w:szCs w:val="32"/>
        </w:rPr>
        <w:t xml:space="preserve">bserver </w:t>
      </w:r>
      <w:r>
        <w:rPr>
          <w:b/>
          <w:bCs/>
          <w:color w:val="0000FF"/>
          <w:sz w:val="32"/>
          <w:szCs w:val="32"/>
        </w:rPr>
        <w:t>V</w:t>
      </w:r>
      <w:r>
        <w:rPr>
          <w:b/>
          <w:bCs/>
          <w:color w:val="0000FF"/>
          <w:sz w:val="32"/>
          <w:szCs w:val="32"/>
          <w:vertAlign w:val="subscript"/>
        </w:rPr>
        <w:t>2a</w:t>
      </w:r>
      <w:r w:rsidRPr="00B87E9B">
        <w:rPr>
          <w:b/>
          <w:bCs/>
          <w:color w:val="0000FF"/>
          <w:sz w:val="32"/>
          <w:szCs w:val="32"/>
          <w:vertAlign w:val="subscript"/>
        </w:rPr>
        <w:t xml:space="preserve"> </w:t>
      </w:r>
      <w:r w:rsidRPr="00B87E9B">
        <w:rPr>
          <w:b/>
          <w:bCs/>
          <w:color w:val="0000FF"/>
          <w:sz w:val="32"/>
          <w:szCs w:val="32"/>
        </w:rPr>
        <w:t xml:space="preserve">et </w:t>
      </w:r>
      <w:r>
        <w:rPr>
          <w:b/>
          <w:bCs/>
          <w:color w:val="0000FF"/>
          <w:sz w:val="32"/>
          <w:szCs w:val="32"/>
        </w:rPr>
        <w:t>V</w:t>
      </w:r>
      <w:r>
        <w:rPr>
          <w:b/>
          <w:bCs/>
          <w:color w:val="0000FF"/>
          <w:sz w:val="32"/>
          <w:szCs w:val="32"/>
          <w:vertAlign w:val="subscript"/>
        </w:rPr>
        <w:t>2b</w:t>
      </w:r>
      <w:r>
        <w:rPr>
          <w:b/>
          <w:bCs/>
          <w:color w:val="0000FF"/>
          <w:sz w:val="32"/>
          <w:szCs w:val="32"/>
        </w:rPr>
        <w:t>, I(R1) v</w:t>
      </w:r>
      <w:r w:rsidRPr="00B87E9B">
        <w:rPr>
          <w:b/>
          <w:bCs/>
          <w:color w:val="0000FF"/>
          <w:sz w:val="32"/>
          <w:szCs w:val="32"/>
        </w:rPr>
        <w:t>érifier l’accord des résultats avec les mesures et inclure ci-dessous les résultats (capture d’écran).</w:t>
      </w:r>
    </w:p>
    <w:p w14:paraId="57D899B0" w14:textId="093342A4" w:rsidR="009A18EF" w:rsidRDefault="009A18EF" w:rsidP="000B7862">
      <w:pPr>
        <w:rPr>
          <w:b/>
          <w:bCs/>
          <w:color w:val="0000FF"/>
          <w:sz w:val="28"/>
          <w:szCs w:val="28"/>
          <w:u w:val="single"/>
        </w:rPr>
      </w:pPr>
      <w:r>
        <w:rPr>
          <w:noProof/>
          <w:vertAlign w:val="subscript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0E903B83" wp14:editId="308CA90C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772275" cy="3790950"/>
                <wp:effectExtent l="0" t="0" r="28575" b="19050"/>
                <wp:wrapNone/>
                <wp:docPr id="38" name="Rectangle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72275" cy="37909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0000F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843106" id="Rectangle 38" o:spid="_x0000_s1026" style="position:absolute;margin-left:0;margin-top:0;width:533.25pt;height:298.5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" filled="f" strokecolor="blue" strokeweight="1pt"/>
            </w:pict>
          </mc:Fallback>
        </mc:AlternateContent>
      </w:r>
    </w:p>
    <w:p w14:paraId="1DE27980" w14:textId="1C87CBD3" w:rsidR="009A18EF" w:rsidRDefault="009A18EF" w:rsidP="000B7862">
      <w:pPr>
        <w:rPr>
          <w:b/>
          <w:bCs/>
          <w:color w:val="0000FF"/>
          <w:sz w:val="28"/>
          <w:szCs w:val="28"/>
          <w:u w:val="single"/>
        </w:rPr>
      </w:pPr>
    </w:p>
    <w:p w14:paraId="20A31FE4" w14:textId="2D0B372F" w:rsidR="009A18EF" w:rsidRDefault="009A18EF" w:rsidP="000B7862">
      <w:pPr>
        <w:rPr>
          <w:b/>
          <w:bCs/>
          <w:color w:val="0000FF"/>
          <w:sz w:val="28"/>
          <w:szCs w:val="28"/>
          <w:u w:val="single"/>
        </w:rPr>
      </w:pPr>
    </w:p>
    <w:p w14:paraId="2250D93F" w14:textId="12AB1131" w:rsidR="009A18EF" w:rsidRDefault="009A18EF" w:rsidP="000B7862">
      <w:pPr>
        <w:rPr>
          <w:b/>
          <w:bCs/>
          <w:color w:val="0000FF"/>
          <w:sz w:val="28"/>
          <w:szCs w:val="28"/>
          <w:u w:val="single"/>
        </w:rPr>
      </w:pPr>
    </w:p>
    <w:p w14:paraId="47BF4D55" w14:textId="11068921" w:rsidR="009A18EF" w:rsidRDefault="009A18EF" w:rsidP="000B7862">
      <w:pPr>
        <w:rPr>
          <w:b/>
          <w:bCs/>
          <w:color w:val="0000FF"/>
          <w:sz w:val="28"/>
          <w:szCs w:val="28"/>
          <w:u w:val="single"/>
        </w:rPr>
      </w:pPr>
    </w:p>
    <w:p w14:paraId="42C762E5" w14:textId="7629D5F6" w:rsidR="009A18EF" w:rsidRDefault="009A18EF" w:rsidP="000B7862">
      <w:pPr>
        <w:rPr>
          <w:b/>
          <w:bCs/>
          <w:color w:val="0000FF"/>
          <w:sz w:val="28"/>
          <w:szCs w:val="28"/>
          <w:u w:val="single"/>
        </w:rPr>
      </w:pPr>
    </w:p>
    <w:p w14:paraId="3E02385A" w14:textId="77777777" w:rsidR="009A18EF" w:rsidRDefault="009A18EF" w:rsidP="000B7862">
      <w:pPr>
        <w:rPr>
          <w:b/>
          <w:bCs/>
          <w:color w:val="0000FF"/>
          <w:sz w:val="28"/>
          <w:szCs w:val="28"/>
          <w:u w:val="single"/>
        </w:rPr>
      </w:pPr>
    </w:p>
    <w:p w14:paraId="244CEFBC" w14:textId="77777777" w:rsidR="009A18EF" w:rsidRDefault="009A18EF" w:rsidP="000B7862">
      <w:pPr>
        <w:rPr>
          <w:b/>
          <w:bCs/>
          <w:color w:val="0000FF"/>
          <w:sz w:val="28"/>
          <w:szCs w:val="28"/>
          <w:u w:val="single"/>
        </w:rPr>
      </w:pPr>
    </w:p>
    <w:p w14:paraId="72EDD6EF" w14:textId="77777777" w:rsidR="00E71B66" w:rsidRDefault="00E71B66" w:rsidP="000B7862">
      <w:pPr>
        <w:rPr>
          <w:b/>
          <w:bCs/>
          <w:color w:val="0000FF"/>
          <w:sz w:val="28"/>
          <w:szCs w:val="28"/>
          <w:u w:val="single"/>
        </w:rPr>
      </w:pPr>
    </w:p>
    <w:p w14:paraId="34F01AE1" w14:textId="77777777" w:rsidR="00E71B66" w:rsidRDefault="00E71B66" w:rsidP="000B7862">
      <w:pPr>
        <w:rPr>
          <w:b/>
          <w:bCs/>
          <w:color w:val="0000FF"/>
          <w:sz w:val="28"/>
          <w:szCs w:val="28"/>
          <w:u w:val="single"/>
        </w:rPr>
      </w:pPr>
    </w:p>
    <w:p w14:paraId="1D55C16F" w14:textId="77777777" w:rsidR="00E71B66" w:rsidRDefault="00E71B66" w:rsidP="000B7862">
      <w:pPr>
        <w:rPr>
          <w:b/>
          <w:bCs/>
          <w:color w:val="0000FF"/>
          <w:sz w:val="28"/>
          <w:szCs w:val="28"/>
          <w:u w:val="single"/>
        </w:rPr>
      </w:pPr>
    </w:p>
    <w:p w14:paraId="26F52C21" w14:textId="77777777" w:rsidR="00E71B66" w:rsidRDefault="00E71B66" w:rsidP="000B7862">
      <w:pPr>
        <w:rPr>
          <w:b/>
          <w:bCs/>
          <w:color w:val="0000FF"/>
          <w:sz w:val="28"/>
          <w:szCs w:val="28"/>
          <w:u w:val="single"/>
        </w:rPr>
      </w:pPr>
    </w:p>
    <w:p w14:paraId="7CE40E2C" w14:textId="77777777" w:rsidR="00E71B66" w:rsidRDefault="00E71B66" w:rsidP="000B7862">
      <w:pPr>
        <w:rPr>
          <w:b/>
          <w:bCs/>
          <w:color w:val="0000FF"/>
          <w:sz w:val="28"/>
          <w:szCs w:val="28"/>
          <w:u w:val="single"/>
        </w:rPr>
      </w:pPr>
    </w:p>
    <w:p w14:paraId="38D0FD11" w14:textId="77777777" w:rsidR="00E71B66" w:rsidRDefault="00E71B66" w:rsidP="000B7862">
      <w:pPr>
        <w:rPr>
          <w:b/>
          <w:bCs/>
          <w:color w:val="0000FF"/>
          <w:sz w:val="28"/>
          <w:szCs w:val="28"/>
          <w:u w:val="single"/>
        </w:rPr>
      </w:pPr>
    </w:p>
    <w:p w14:paraId="5F2B2658" w14:textId="72A7D568" w:rsidR="00E71B66" w:rsidRDefault="00E71B66" w:rsidP="000B7862">
      <w:pPr>
        <w:rPr>
          <w:b/>
          <w:bCs/>
          <w:color w:val="0000FF"/>
          <w:sz w:val="28"/>
          <w:szCs w:val="28"/>
          <w:u w:val="single"/>
        </w:rPr>
      </w:pPr>
    </w:p>
    <w:p w14:paraId="2BB2E84D" w14:textId="77777777" w:rsidR="00C27487" w:rsidRDefault="00C27487" w:rsidP="000B7862">
      <w:pPr>
        <w:rPr>
          <w:b/>
          <w:bCs/>
          <w:color w:val="0000FF"/>
          <w:sz w:val="28"/>
          <w:szCs w:val="28"/>
          <w:u w:val="single"/>
        </w:rPr>
      </w:pPr>
    </w:p>
    <w:p w14:paraId="412D779E" w14:textId="77777777" w:rsidR="00E71B66" w:rsidRDefault="00E71B66" w:rsidP="000B7862">
      <w:pPr>
        <w:rPr>
          <w:b/>
          <w:bCs/>
          <w:color w:val="0000FF"/>
          <w:sz w:val="28"/>
          <w:szCs w:val="28"/>
          <w:u w:val="single"/>
        </w:rPr>
      </w:pPr>
    </w:p>
    <w:p w14:paraId="48D366E2" w14:textId="0852C936" w:rsidR="000B7862" w:rsidRPr="00180D86" w:rsidRDefault="000B7862" w:rsidP="000B7862">
      <w:pPr>
        <w:rPr>
          <w:b/>
          <w:bCs/>
          <w:color w:val="0000FF"/>
          <w:sz w:val="28"/>
          <w:szCs w:val="28"/>
          <w:u w:val="single"/>
        </w:rPr>
      </w:pPr>
      <w:r w:rsidRPr="00180D86">
        <w:rPr>
          <w:b/>
          <w:bCs/>
          <w:color w:val="0000FF"/>
          <w:sz w:val="28"/>
          <w:szCs w:val="28"/>
          <w:u w:val="single"/>
        </w:rPr>
        <w:lastRenderedPageBreak/>
        <w:t>Conversion AC-DC : Redressement</w:t>
      </w:r>
      <w:r w:rsidR="00180D86" w:rsidRPr="00180D86">
        <w:rPr>
          <w:b/>
          <w:bCs/>
          <w:color w:val="0000FF"/>
          <w:sz w:val="28"/>
          <w:szCs w:val="28"/>
          <w:u w:val="single"/>
        </w:rPr>
        <w:t xml:space="preserve"> et</w:t>
      </w:r>
      <w:r w:rsidRPr="00180D86">
        <w:rPr>
          <w:b/>
          <w:bCs/>
          <w:color w:val="0000FF"/>
          <w:sz w:val="28"/>
          <w:szCs w:val="28"/>
          <w:u w:val="single"/>
        </w:rPr>
        <w:t xml:space="preserve"> filtrage</w:t>
      </w:r>
      <w:r w:rsidR="00180D86">
        <w:rPr>
          <w:b/>
          <w:bCs/>
          <w:color w:val="0000FF"/>
          <w:sz w:val="28"/>
          <w:szCs w:val="28"/>
          <w:u w:val="single"/>
        </w:rPr>
        <w:t xml:space="preserve"> (TP3)</w:t>
      </w:r>
    </w:p>
    <w:p w14:paraId="64666C17" w14:textId="03AA5D49" w:rsidR="009A18EF" w:rsidRDefault="009A18EF" w:rsidP="009A18EF">
      <w:pPr>
        <w:jc w:val="both"/>
      </w:pPr>
    </w:p>
    <w:p w14:paraId="39C95B2A" w14:textId="6F8333C4" w:rsidR="009A18EF" w:rsidRPr="009A18EF" w:rsidRDefault="00E71B66" w:rsidP="009A18EF">
      <w:pPr>
        <w:jc w:val="center"/>
      </w:pPr>
      <w:r>
        <w:rPr>
          <w:noProof/>
        </w:rPr>
        <w:drawing>
          <wp:inline distT="0" distB="0" distL="0" distR="0" wp14:anchorId="1765E9B5" wp14:editId="43FA521B">
            <wp:extent cx="6858000" cy="1965960"/>
            <wp:effectExtent l="0" t="0" r="0" b="0"/>
            <wp:docPr id="54" name="Imag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965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DBD256" w14:textId="0DF60827" w:rsidR="00B87E9B" w:rsidRPr="00B87E9B" w:rsidRDefault="00B87E9B" w:rsidP="009A18EF">
      <w:pPr>
        <w:ind w:left="360"/>
        <w:jc w:val="both"/>
      </w:pPr>
      <w:r w:rsidRPr="009A18EF">
        <w:rPr>
          <w:b/>
          <w:bCs/>
          <w:color w:val="0000FF"/>
          <w:sz w:val="32"/>
          <w:szCs w:val="32"/>
        </w:rPr>
        <w:t xml:space="preserve">Réaliser les montages, observer </w:t>
      </w:r>
      <w:r w:rsidR="00A048E3" w:rsidRPr="009A18EF">
        <w:rPr>
          <w:b/>
          <w:bCs/>
          <w:color w:val="0000FF"/>
          <w:sz w:val="32"/>
          <w:szCs w:val="32"/>
        </w:rPr>
        <w:t>V</w:t>
      </w:r>
      <w:r w:rsidR="0051087F">
        <w:rPr>
          <w:b/>
          <w:bCs/>
          <w:color w:val="0000FF"/>
          <w:sz w:val="32"/>
          <w:szCs w:val="32"/>
          <w:vertAlign w:val="subscript"/>
        </w:rPr>
        <w:t xml:space="preserve">1 , </w:t>
      </w:r>
      <w:r w:rsidR="0051087F" w:rsidRPr="0051087F">
        <w:rPr>
          <w:b/>
          <w:bCs/>
          <w:color w:val="0000FF"/>
          <w:sz w:val="32"/>
          <w:szCs w:val="32"/>
        </w:rPr>
        <w:t>V</w:t>
      </w:r>
      <w:r w:rsidR="0051087F">
        <w:rPr>
          <w:b/>
          <w:bCs/>
          <w:color w:val="0000FF"/>
          <w:sz w:val="32"/>
          <w:szCs w:val="32"/>
          <w:vertAlign w:val="subscript"/>
        </w:rPr>
        <w:t xml:space="preserve">2 </w:t>
      </w:r>
      <w:r w:rsidRPr="009A18EF">
        <w:rPr>
          <w:b/>
          <w:bCs/>
          <w:color w:val="0000FF"/>
          <w:sz w:val="32"/>
          <w:szCs w:val="32"/>
        </w:rPr>
        <w:t xml:space="preserve">et </w:t>
      </w:r>
      <w:r w:rsidR="00A048E3" w:rsidRPr="009A18EF">
        <w:rPr>
          <w:b/>
          <w:bCs/>
          <w:color w:val="0000FF"/>
          <w:sz w:val="32"/>
          <w:szCs w:val="32"/>
        </w:rPr>
        <w:t>V</w:t>
      </w:r>
      <w:r w:rsidR="0051087F">
        <w:rPr>
          <w:b/>
          <w:bCs/>
          <w:color w:val="0000FF"/>
          <w:sz w:val="32"/>
          <w:szCs w:val="32"/>
          <w:vertAlign w:val="subscript"/>
        </w:rPr>
        <w:t>2b</w:t>
      </w:r>
      <w:r w:rsidRPr="009A18EF">
        <w:rPr>
          <w:b/>
          <w:bCs/>
          <w:color w:val="0000FF"/>
          <w:sz w:val="32"/>
          <w:szCs w:val="32"/>
        </w:rPr>
        <w:t>, vérifier l’accord des résultats avec les mesures et inclure ci-dessous les résultats (capture d’écran).</w:t>
      </w:r>
    </w:p>
    <w:p w14:paraId="36B6C887" w14:textId="11847761" w:rsidR="00B87E9B" w:rsidRDefault="00E71B66" w:rsidP="00B87E9B">
      <w:pPr>
        <w:jc w:val="both"/>
      </w:pPr>
      <w:r>
        <w:rPr>
          <w:noProof/>
          <w:vertAlign w:val="subscript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27FC4B18" wp14:editId="6398E032">
                <wp:simplePos x="0" y="0"/>
                <wp:positionH relativeFrom="column">
                  <wp:posOffset>171450</wp:posOffset>
                </wp:positionH>
                <wp:positionV relativeFrom="paragraph">
                  <wp:posOffset>106045</wp:posOffset>
                </wp:positionV>
                <wp:extent cx="6772275" cy="3333750"/>
                <wp:effectExtent l="0" t="0" r="28575" b="19050"/>
                <wp:wrapNone/>
                <wp:docPr id="45" name="Rectangle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72275" cy="33337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0000F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4FE54BD" id="Rectangle 45" o:spid="_x0000_s1026" style="position:absolute;margin-left:13.5pt;margin-top:8.35pt;width:533.25pt;height:262.5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" filled="f" strokecolor="blue" strokeweight="1pt"/>
            </w:pict>
          </mc:Fallback>
        </mc:AlternateContent>
      </w:r>
    </w:p>
    <w:p w14:paraId="7BC0D984" w14:textId="5582AF1B" w:rsidR="00B87E9B" w:rsidRDefault="00B87E9B" w:rsidP="00B87E9B">
      <w:pPr>
        <w:jc w:val="both"/>
      </w:pPr>
    </w:p>
    <w:p w14:paraId="438A6D74" w14:textId="3095D235" w:rsidR="00B87E9B" w:rsidRDefault="00B87E9B" w:rsidP="00B87E9B">
      <w:pPr>
        <w:jc w:val="both"/>
      </w:pPr>
    </w:p>
    <w:p w14:paraId="7EAE17A3" w14:textId="77CDC6FE" w:rsidR="00B87E9B" w:rsidRDefault="00B87E9B" w:rsidP="00B87E9B">
      <w:pPr>
        <w:jc w:val="both"/>
      </w:pPr>
    </w:p>
    <w:p w14:paraId="2C57E500" w14:textId="42F90C0A" w:rsidR="00B87E9B" w:rsidRDefault="00B87E9B" w:rsidP="00B87E9B">
      <w:pPr>
        <w:jc w:val="both"/>
      </w:pPr>
    </w:p>
    <w:p w14:paraId="674FA9B5" w14:textId="08B6BB67" w:rsidR="00B87E9B" w:rsidRDefault="00B87E9B"/>
    <w:sectPr w:rsidR="00B87E9B" w:rsidSect="00906072">
      <w:footerReference w:type="default" r:id="rId36"/>
      <w:headerReference w:type="first" r:id="rId37"/>
      <w:footerReference w:type="first" r:id="rId38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DE0D41" w14:textId="77777777" w:rsidR="004833D5" w:rsidRDefault="004833D5" w:rsidP="00C96CB9">
      <w:pPr>
        <w:spacing w:after="0" w:line="240" w:lineRule="auto"/>
      </w:pPr>
      <w:r>
        <w:separator/>
      </w:r>
    </w:p>
  </w:endnote>
  <w:endnote w:type="continuationSeparator" w:id="0">
    <w:p w14:paraId="701EE14C" w14:textId="77777777" w:rsidR="004833D5" w:rsidRDefault="004833D5" w:rsidP="00C96C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F1E6A" w14:textId="56BED36C" w:rsidR="00EB482E" w:rsidRPr="00EB482E" w:rsidRDefault="00EB482E" w:rsidP="00EB482E">
    <w:pPr>
      <w:pStyle w:val="Pieddepage"/>
      <w:jc w:val="right"/>
      <w:rPr>
        <w:rFonts w:ascii="Bradley Hand ITC" w:hAnsi="Bradley Hand ITC"/>
      </w:rPr>
    </w:pPr>
    <w:r w:rsidRPr="00EB482E">
      <w:rPr>
        <w:rFonts w:ascii="Bradley Hand ITC" w:hAnsi="Bradley Hand ITC"/>
      </w:rPr>
      <w:t>Adil KOUKAB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EC7A5F" w14:textId="7D0A0420" w:rsidR="00EB482E" w:rsidRPr="00EB482E" w:rsidRDefault="00EB482E" w:rsidP="00EB482E">
    <w:pPr>
      <w:pStyle w:val="Pieddepage"/>
      <w:jc w:val="right"/>
      <w:rPr>
        <w:rFonts w:ascii="Bradley Hand ITC" w:hAnsi="Bradley Hand ITC"/>
        <w:i/>
        <w:iCs/>
      </w:rPr>
    </w:pPr>
    <w:r w:rsidRPr="00EB482E">
      <w:rPr>
        <w:rFonts w:ascii="Bradley Hand ITC" w:hAnsi="Bradley Hand ITC"/>
        <w:i/>
        <w:iCs/>
      </w:rPr>
      <w:t>Adil KOUKAB</w:t>
    </w:r>
  </w:p>
  <w:p w14:paraId="1507072A" w14:textId="77777777" w:rsidR="00407EFE" w:rsidRDefault="00407EFE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BC9FDC" w14:textId="77777777" w:rsidR="004833D5" w:rsidRDefault="004833D5" w:rsidP="00C96CB9">
      <w:pPr>
        <w:spacing w:after="0" w:line="240" w:lineRule="auto"/>
      </w:pPr>
      <w:r>
        <w:separator/>
      </w:r>
    </w:p>
  </w:footnote>
  <w:footnote w:type="continuationSeparator" w:id="0">
    <w:p w14:paraId="5B4DC321" w14:textId="77777777" w:rsidR="004833D5" w:rsidRDefault="004833D5" w:rsidP="00C96C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2BD16E" w14:textId="77777777" w:rsidR="00906072" w:rsidRDefault="00906072" w:rsidP="00906072">
    <w:pPr>
      <w:tabs>
        <w:tab w:val="left" w:pos="5103"/>
      </w:tabs>
      <w:spacing w:line="360" w:lineRule="atLeast"/>
      <w:ind w:right="-158"/>
      <w:jc w:val="both"/>
    </w:pPr>
    <w:r>
      <w:rPr>
        <w:b/>
        <w:sz w:val="28"/>
      </w:rPr>
      <w:t>Laboratoire d’électronique</w:t>
    </w:r>
    <w:r>
      <w:t xml:space="preserve"> </w:t>
    </w:r>
    <w:r>
      <w:tab/>
      <w:t xml:space="preserve">Noms : </w:t>
    </w:r>
    <w:r w:rsidRPr="00EA24FF">
      <w:rPr>
        <w:color w:val="A9A9A9"/>
      </w:rPr>
      <w:t>..............................................</w:t>
    </w:r>
  </w:p>
  <w:p w14:paraId="680E5F7F" w14:textId="6959BB90" w:rsidR="00906072" w:rsidRDefault="00906072" w:rsidP="00906072">
    <w:pPr>
      <w:pStyle w:val="Corpsdetexte"/>
      <w:ind w:right="-442"/>
    </w:pPr>
    <w:r>
      <w:rPr>
        <w:sz w:val="16"/>
      </w:rPr>
      <w:t>Section science de la vie</w:t>
    </w:r>
    <w:r>
      <w:tab/>
    </w:r>
    <w:r>
      <w:tab/>
    </w:r>
    <w:r>
      <w:tab/>
    </w:r>
    <w:r>
      <w:tab/>
    </w:r>
    <w:r>
      <w:tab/>
    </w:r>
    <w:r>
      <w:tab/>
      <w:t xml:space="preserve"> </w:t>
    </w:r>
    <w:r w:rsidRPr="00EA24FF">
      <w:rPr>
        <w:color w:val="A9A9A9"/>
      </w:rPr>
      <w:t>..................................…</w:t>
    </w:r>
    <w:r>
      <w:rPr>
        <w:color w:val="A9A9A9"/>
      </w:rPr>
      <w:t>…………</w:t>
    </w:r>
    <w:r w:rsidRPr="00EA24FF">
      <w:rPr>
        <w:color w:val="A9A9A9"/>
      </w:rPr>
      <w:t>…</w:t>
    </w:r>
  </w:p>
  <w:p w14:paraId="63A984B2" w14:textId="5F996FA0" w:rsidR="00906072" w:rsidRDefault="00906072" w:rsidP="00906072">
    <w:pPr>
      <w:pStyle w:val="Corpsdetexte2"/>
    </w:pPr>
    <w:r>
      <w:rPr>
        <w:sz w:val="16"/>
        <w:szCs w:val="16"/>
      </w:rPr>
      <w:t xml:space="preserve">Cycle </w:t>
    </w:r>
    <w:proofErr w:type="spellStart"/>
    <w:r>
      <w:rPr>
        <w:sz w:val="16"/>
        <w:szCs w:val="16"/>
      </w:rPr>
      <w:t>Bachelor</w:t>
    </w:r>
    <w:proofErr w:type="spellEnd"/>
    <w:r>
      <w:rPr>
        <w:sz w:val="16"/>
        <w:szCs w:val="16"/>
      </w:rPr>
      <w:t xml:space="preserve"> SV 3</w:t>
    </w:r>
    <w:r w:rsidRPr="0057513E">
      <w:rPr>
        <w:sz w:val="16"/>
        <w:szCs w:val="16"/>
        <w:vertAlign w:val="superscript"/>
      </w:rPr>
      <w:t>ère</w:t>
    </w:r>
    <w:r>
      <w:rPr>
        <w:sz w:val="16"/>
        <w:szCs w:val="16"/>
      </w:rPr>
      <w:t xml:space="preserve"> année</w:t>
    </w:r>
    <w:r>
      <w:tab/>
    </w:r>
    <w:r>
      <w:tab/>
    </w:r>
    <w:r>
      <w:tab/>
    </w:r>
    <w:r>
      <w:tab/>
    </w:r>
    <w:r>
      <w:tab/>
      <w:t xml:space="preserve">Date : </w:t>
    </w:r>
    <w:r w:rsidRPr="00EA24FF">
      <w:rPr>
        <w:color w:val="A9A9A9"/>
      </w:rPr>
      <w:t>............................................…</w:t>
    </w:r>
  </w:p>
  <w:p w14:paraId="3C4066B7" w14:textId="1533C5AC" w:rsidR="00906072" w:rsidRPr="00906072" w:rsidRDefault="00906072" w:rsidP="00906072">
    <w:pPr>
      <w:pBdr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</w:pBdr>
      <w:spacing w:line="360" w:lineRule="atLeast"/>
      <w:ind w:right="34"/>
      <w:jc w:val="center"/>
      <w:rPr>
        <w:b/>
        <w:sz w:val="28"/>
      </w:rPr>
    </w:pPr>
    <w:r>
      <w:rPr>
        <w:b/>
        <w:sz w:val="28"/>
      </w:rPr>
      <w:t>4</w:t>
    </w:r>
    <w:r w:rsidRPr="00906072">
      <w:rPr>
        <w:b/>
        <w:sz w:val="28"/>
        <w:vertAlign w:val="superscript"/>
      </w:rPr>
      <w:t>ième</w:t>
    </w:r>
    <w:r>
      <w:rPr>
        <w:b/>
        <w:sz w:val="28"/>
      </w:rPr>
      <w:t xml:space="preserve"> séance : Simulation des circuits électroniqu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4439A7"/>
    <w:multiLevelType w:val="hybridMultilevel"/>
    <w:tmpl w:val="E3DC0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7837B6"/>
    <w:multiLevelType w:val="hybridMultilevel"/>
    <w:tmpl w:val="D0362F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D525C7"/>
    <w:multiLevelType w:val="hybridMultilevel"/>
    <w:tmpl w:val="1318F9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E35BAD"/>
    <w:multiLevelType w:val="hybridMultilevel"/>
    <w:tmpl w:val="4ED0F72A"/>
    <w:lvl w:ilvl="0" w:tplc="A3A0C67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AC5336"/>
    <w:multiLevelType w:val="hybridMultilevel"/>
    <w:tmpl w:val="FAE85454"/>
    <w:lvl w:ilvl="0" w:tplc="0716424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79516B"/>
    <w:multiLevelType w:val="multilevel"/>
    <w:tmpl w:val="2ED65020"/>
    <w:lvl w:ilvl="0">
      <w:start w:val="1"/>
      <w:numFmt w:val="lowerLetter"/>
      <w:lvlText w:val="%1-"/>
      <w:lvlJc w:val="left"/>
      <w:pPr>
        <w:ind w:left="645" w:hanging="360"/>
      </w:pPr>
      <w:rPr>
        <w:rFonts w:ascii="Helvetica" w:eastAsia="Times New Roman" w:hAnsi="Helvetica" w:cs="Times New Roman"/>
      </w:rPr>
    </w:lvl>
    <w:lvl w:ilvl="1">
      <w:start w:val="4"/>
      <w:numFmt w:val="decimal"/>
      <w:isLgl/>
      <w:lvlText w:val="%1.%2"/>
      <w:lvlJc w:val="left"/>
      <w:pPr>
        <w:ind w:left="848" w:hanging="563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5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05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05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36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365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725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725" w:hanging="1440"/>
      </w:pPr>
      <w:rPr>
        <w:rFonts w:hint="default"/>
      </w:rPr>
    </w:lvl>
  </w:abstractNum>
  <w:abstractNum w:abstractNumId="6" w15:restartNumberingAfterBreak="0">
    <w:nsid w:val="345315EB"/>
    <w:multiLevelType w:val="hybridMultilevel"/>
    <w:tmpl w:val="0D8E40AA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930EB4"/>
    <w:multiLevelType w:val="hybridMultilevel"/>
    <w:tmpl w:val="F2AA294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CD1A48"/>
    <w:multiLevelType w:val="hybridMultilevel"/>
    <w:tmpl w:val="C05044BA"/>
    <w:lvl w:ilvl="0" w:tplc="10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C0019" w:tentative="1">
      <w:start w:val="1"/>
      <w:numFmt w:val="lowerLetter"/>
      <w:lvlText w:val="%2."/>
      <w:lvlJc w:val="left"/>
      <w:pPr>
        <w:ind w:left="1440" w:hanging="360"/>
      </w:pPr>
    </w:lvl>
    <w:lvl w:ilvl="2" w:tplc="100C001B" w:tentative="1">
      <w:start w:val="1"/>
      <w:numFmt w:val="lowerRoman"/>
      <w:lvlText w:val="%3."/>
      <w:lvlJc w:val="right"/>
      <w:pPr>
        <w:ind w:left="2160" w:hanging="180"/>
      </w:pPr>
    </w:lvl>
    <w:lvl w:ilvl="3" w:tplc="100C000F" w:tentative="1">
      <w:start w:val="1"/>
      <w:numFmt w:val="decimal"/>
      <w:lvlText w:val="%4."/>
      <w:lvlJc w:val="left"/>
      <w:pPr>
        <w:ind w:left="2880" w:hanging="360"/>
      </w:pPr>
    </w:lvl>
    <w:lvl w:ilvl="4" w:tplc="100C0019" w:tentative="1">
      <w:start w:val="1"/>
      <w:numFmt w:val="lowerLetter"/>
      <w:lvlText w:val="%5."/>
      <w:lvlJc w:val="left"/>
      <w:pPr>
        <w:ind w:left="3600" w:hanging="360"/>
      </w:pPr>
    </w:lvl>
    <w:lvl w:ilvl="5" w:tplc="100C001B" w:tentative="1">
      <w:start w:val="1"/>
      <w:numFmt w:val="lowerRoman"/>
      <w:lvlText w:val="%6."/>
      <w:lvlJc w:val="right"/>
      <w:pPr>
        <w:ind w:left="4320" w:hanging="180"/>
      </w:pPr>
    </w:lvl>
    <w:lvl w:ilvl="6" w:tplc="100C000F" w:tentative="1">
      <w:start w:val="1"/>
      <w:numFmt w:val="decimal"/>
      <w:lvlText w:val="%7."/>
      <w:lvlJc w:val="left"/>
      <w:pPr>
        <w:ind w:left="5040" w:hanging="360"/>
      </w:pPr>
    </w:lvl>
    <w:lvl w:ilvl="7" w:tplc="100C0019" w:tentative="1">
      <w:start w:val="1"/>
      <w:numFmt w:val="lowerLetter"/>
      <w:lvlText w:val="%8."/>
      <w:lvlJc w:val="left"/>
      <w:pPr>
        <w:ind w:left="5760" w:hanging="360"/>
      </w:pPr>
    </w:lvl>
    <w:lvl w:ilvl="8" w:tplc="10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1FD3A52"/>
    <w:multiLevelType w:val="hybridMultilevel"/>
    <w:tmpl w:val="E250B2CE"/>
    <w:lvl w:ilvl="0" w:tplc="F234749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100C0019" w:tentative="1">
      <w:start w:val="1"/>
      <w:numFmt w:val="lowerLetter"/>
      <w:lvlText w:val="%2."/>
      <w:lvlJc w:val="left"/>
      <w:pPr>
        <w:ind w:left="1440" w:hanging="360"/>
      </w:pPr>
    </w:lvl>
    <w:lvl w:ilvl="2" w:tplc="100C001B" w:tentative="1">
      <w:start w:val="1"/>
      <w:numFmt w:val="lowerRoman"/>
      <w:lvlText w:val="%3."/>
      <w:lvlJc w:val="right"/>
      <w:pPr>
        <w:ind w:left="2160" w:hanging="180"/>
      </w:pPr>
    </w:lvl>
    <w:lvl w:ilvl="3" w:tplc="100C000F" w:tentative="1">
      <w:start w:val="1"/>
      <w:numFmt w:val="decimal"/>
      <w:lvlText w:val="%4."/>
      <w:lvlJc w:val="left"/>
      <w:pPr>
        <w:ind w:left="2880" w:hanging="360"/>
      </w:pPr>
    </w:lvl>
    <w:lvl w:ilvl="4" w:tplc="100C0019" w:tentative="1">
      <w:start w:val="1"/>
      <w:numFmt w:val="lowerLetter"/>
      <w:lvlText w:val="%5."/>
      <w:lvlJc w:val="left"/>
      <w:pPr>
        <w:ind w:left="3600" w:hanging="360"/>
      </w:pPr>
    </w:lvl>
    <w:lvl w:ilvl="5" w:tplc="100C001B" w:tentative="1">
      <w:start w:val="1"/>
      <w:numFmt w:val="lowerRoman"/>
      <w:lvlText w:val="%6."/>
      <w:lvlJc w:val="right"/>
      <w:pPr>
        <w:ind w:left="4320" w:hanging="180"/>
      </w:pPr>
    </w:lvl>
    <w:lvl w:ilvl="6" w:tplc="100C000F" w:tentative="1">
      <w:start w:val="1"/>
      <w:numFmt w:val="decimal"/>
      <w:lvlText w:val="%7."/>
      <w:lvlJc w:val="left"/>
      <w:pPr>
        <w:ind w:left="5040" w:hanging="360"/>
      </w:pPr>
    </w:lvl>
    <w:lvl w:ilvl="7" w:tplc="100C0019" w:tentative="1">
      <w:start w:val="1"/>
      <w:numFmt w:val="lowerLetter"/>
      <w:lvlText w:val="%8."/>
      <w:lvlJc w:val="left"/>
      <w:pPr>
        <w:ind w:left="5760" w:hanging="360"/>
      </w:pPr>
    </w:lvl>
    <w:lvl w:ilvl="8" w:tplc="10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2D35AEE"/>
    <w:multiLevelType w:val="hybridMultilevel"/>
    <w:tmpl w:val="EFC2A9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2570A7"/>
    <w:multiLevelType w:val="hybridMultilevel"/>
    <w:tmpl w:val="0420B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9D1FA4"/>
    <w:multiLevelType w:val="hybridMultilevel"/>
    <w:tmpl w:val="3F005BE0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C2070E6"/>
    <w:multiLevelType w:val="hybridMultilevel"/>
    <w:tmpl w:val="F4949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3643EAC"/>
    <w:multiLevelType w:val="hybridMultilevel"/>
    <w:tmpl w:val="FAE85454"/>
    <w:lvl w:ilvl="0" w:tplc="0716424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52C23CD"/>
    <w:multiLevelType w:val="hybridMultilevel"/>
    <w:tmpl w:val="6B10C9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9733F34"/>
    <w:multiLevelType w:val="hybridMultilevel"/>
    <w:tmpl w:val="FAE85454"/>
    <w:lvl w:ilvl="0" w:tplc="0716424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20F016D"/>
    <w:multiLevelType w:val="hybridMultilevel"/>
    <w:tmpl w:val="AA68C19A"/>
    <w:lvl w:ilvl="0" w:tplc="E3A857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970E9D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C54CA6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062B2C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B7C3E3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CC4A16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63E8580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0EA6A8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E464C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8" w15:restartNumberingAfterBreak="0">
    <w:nsid w:val="77C80DA7"/>
    <w:multiLevelType w:val="hybridMultilevel"/>
    <w:tmpl w:val="F498E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"/>
  </w:num>
  <w:num w:numId="3">
    <w:abstractNumId w:val="10"/>
  </w:num>
  <w:num w:numId="4">
    <w:abstractNumId w:val="15"/>
  </w:num>
  <w:num w:numId="5">
    <w:abstractNumId w:val="0"/>
  </w:num>
  <w:num w:numId="6">
    <w:abstractNumId w:val="18"/>
  </w:num>
  <w:num w:numId="7">
    <w:abstractNumId w:val="11"/>
  </w:num>
  <w:num w:numId="8">
    <w:abstractNumId w:val="13"/>
  </w:num>
  <w:num w:numId="9">
    <w:abstractNumId w:val="6"/>
  </w:num>
  <w:num w:numId="10">
    <w:abstractNumId w:val="17"/>
  </w:num>
  <w:num w:numId="11">
    <w:abstractNumId w:val="12"/>
  </w:num>
  <w:num w:numId="12">
    <w:abstractNumId w:val="8"/>
  </w:num>
  <w:num w:numId="13">
    <w:abstractNumId w:val="4"/>
  </w:num>
  <w:num w:numId="14">
    <w:abstractNumId w:val="5"/>
  </w:num>
  <w:num w:numId="15">
    <w:abstractNumId w:val="2"/>
  </w:num>
  <w:num w:numId="16">
    <w:abstractNumId w:val="16"/>
  </w:num>
  <w:num w:numId="17">
    <w:abstractNumId w:val="9"/>
  </w:num>
  <w:num w:numId="18">
    <w:abstractNumId w:val="3"/>
  </w:num>
  <w:num w:numId="1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cwN7M0NLW0sLQwtDBU0lEKTi0uzszPAykwqgUAzOFeJywAAAA="/>
  </w:docVars>
  <w:rsids>
    <w:rsidRoot w:val="00C96CB9"/>
    <w:rsid w:val="000049BC"/>
    <w:rsid w:val="00027B79"/>
    <w:rsid w:val="000A37D7"/>
    <w:rsid w:val="000B5BB6"/>
    <w:rsid w:val="000B7862"/>
    <w:rsid w:val="000D6500"/>
    <w:rsid w:val="00130224"/>
    <w:rsid w:val="00145FD7"/>
    <w:rsid w:val="00151193"/>
    <w:rsid w:val="00180D86"/>
    <w:rsid w:val="00187E02"/>
    <w:rsid w:val="001C64D7"/>
    <w:rsid w:val="00213CEF"/>
    <w:rsid w:val="002251F2"/>
    <w:rsid w:val="00251D23"/>
    <w:rsid w:val="0025421C"/>
    <w:rsid w:val="002848CC"/>
    <w:rsid w:val="002B4833"/>
    <w:rsid w:val="00317E91"/>
    <w:rsid w:val="00335715"/>
    <w:rsid w:val="00370099"/>
    <w:rsid w:val="00380FC2"/>
    <w:rsid w:val="003C2162"/>
    <w:rsid w:val="003D3094"/>
    <w:rsid w:val="003D58E2"/>
    <w:rsid w:val="003E44E6"/>
    <w:rsid w:val="00407EFE"/>
    <w:rsid w:val="00446BF4"/>
    <w:rsid w:val="004833D5"/>
    <w:rsid w:val="004B7065"/>
    <w:rsid w:val="004E09C3"/>
    <w:rsid w:val="004E52D1"/>
    <w:rsid w:val="0051087F"/>
    <w:rsid w:val="0057370F"/>
    <w:rsid w:val="00581297"/>
    <w:rsid w:val="005B4098"/>
    <w:rsid w:val="005D333C"/>
    <w:rsid w:val="005F437C"/>
    <w:rsid w:val="00685238"/>
    <w:rsid w:val="006862DB"/>
    <w:rsid w:val="006E21E1"/>
    <w:rsid w:val="006F6965"/>
    <w:rsid w:val="00740A81"/>
    <w:rsid w:val="0074701A"/>
    <w:rsid w:val="00781B58"/>
    <w:rsid w:val="007A0A54"/>
    <w:rsid w:val="0081498B"/>
    <w:rsid w:val="008205CE"/>
    <w:rsid w:val="00885A90"/>
    <w:rsid w:val="0089271F"/>
    <w:rsid w:val="008B51C3"/>
    <w:rsid w:val="008E04FF"/>
    <w:rsid w:val="008E7ED7"/>
    <w:rsid w:val="00903E9C"/>
    <w:rsid w:val="00906072"/>
    <w:rsid w:val="00947C17"/>
    <w:rsid w:val="00961C46"/>
    <w:rsid w:val="009A18EF"/>
    <w:rsid w:val="009B2FB9"/>
    <w:rsid w:val="00A048E3"/>
    <w:rsid w:val="00A47CDC"/>
    <w:rsid w:val="00A75F80"/>
    <w:rsid w:val="00A94850"/>
    <w:rsid w:val="00AC35F2"/>
    <w:rsid w:val="00B35857"/>
    <w:rsid w:val="00B51466"/>
    <w:rsid w:val="00B73886"/>
    <w:rsid w:val="00B87E9B"/>
    <w:rsid w:val="00BD16B4"/>
    <w:rsid w:val="00BD6B47"/>
    <w:rsid w:val="00BE6D7D"/>
    <w:rsid w:val="00C27487"/>
    <w:rsid w:val="00C65601"/>
    <w:rsid w:val="00C93B26"/>
    <w:rsid w:val="00C96CB9"/>
    <w:rsid w:val="00CA466B"/>
    <w:rsid w:val="00CA746D"/>
    <w:rsid w:val="00D06920"/>
    <w:rsid w:val="00D14789"/>
    <w:rsid w:val="00D5282D"/>
    <w:rsid w:val="00D9092E"/>
    <w:rsid w:val="00D9315D"/>
    <w:rsid w:val="00DA2B6C"/>
    <w:rsid w:val="00DB4780"/>
    <w:rsid w:val="00DE6464"/>
    <w:rsid w:val="00DF0787"/>
    <w:rsid w:val="00E048C2"/>
    <w:rsid w:val="00E23339"/>
    <w:rsid w:val="00E25D27"/>
    <w:rsid w:val="00E40BA5"/>
    <w:rsid w:val="00E55EAC"/>
    <w:rsid w:val="00E577AE"/>
    <w:rsid w:val="00E71B66"/>
    <w:rsid w:val="00EB1D64"/>
    <w:rsid w:val="00EB482E"/>
    <w:rsid w:val="00EE1C5A"/>
    <w:rsid w:val="00F64C0B"/>
    <w:rsid w:val="00F9313D"/>
    <w:rsid w:val="00F97DF5"/>
    <w:rsid w:val="00FB19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37F9A2BE"/>
  <w15:chartTrackingRefBased/>
  <w15:docId w15:val="{B0B14F90-7E23-4099-BBDE-DFD4120300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7E91"/>
    <w:rPr>
      <w:lang w:val="fr-FR"/>
    </w:rPr>
  </w:style>
  <w:style w:type="paragraph" w:styleId="Titre1">
    <w:name w:val="heading 1"/>
    <w:basedOn w:val="Normal"/>
    <w:next w:val="Normal"/>
    <w:link w:val="Titre1Car"/>
    <w:uiPriority w:val="9"/>
    <w:qFormat/>
    <w:rsid w:val="00C96C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re2">
    <w:name w:val="heading 2"/>
    <w:basedOn w:val="Normal"/>
    <w:next w:val="Normal"/>
    <w:link w:val="Titre2Car"/>
    <w:uiPriority w:val="9"/>
    <w:semiHidden/>
    <w:unhideWhenUsed/>
    <w:qFormat/>
    <w:rsid w:val="00DA2B6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C96C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C96CB9"/>
    <w:rPr>
      <w:lang w:val="fr-FR"/>
    </w:rPr>
  </w:style>
  <w:style w:type="paragraph" w:styleId="Pieddepage">
    <w:name w:val="footer"/>
    <w:basedOn w:val="Normal"/>
    <w:link w:val="PieddepageCar"/>
    <w:uiPriority w:val="99"/>
    <w:unhideWhenUsed/>
    <w:rsid w:val="00C96C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C96CB9"/>
    <w:rPr>
      <w:lang w:val="fr-FR"/>
    </w:rPr>
  </w:style>
  <w:style w:type="paragraph" w:styleId="Citationintense">
    <w:name w:val="Intense Quote"/>
    <w:basedOn w:val="Normal"/>
    <w:next w:val="Normal"/>
    <w:link w:val="CitationintenseCar"/>
    <w:uiPriority w:val="30"/>
    <w:qFormat/>
    <w:rsid w:val="00C96CB9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CitationintenseCar">
    <w:name w:val="Citation intense Car"/>
    <w:basedOn w:val="Policepardfaut"/>
    <w:link w:val="Citationintense"/>
    <w:uiPriority w:val="30"/>
    <w:rsid w:val="00C96CB9"/>
    <w:rPr>
      <w:i/>
      <w:iCs/>
      <w:color w:val="5B9BD5" w:themeColor="accent1"/>
      <w:lang w:val="fr-FR"/>
    </w:rPr>
  </w:style>
  <w:style w:type="character" w:customStyle="1" w:styleId="Titre1Car">
    <w:name w:val="Titre 1 Car"/>
    <w:basedOn w:val="Policepardfaut"/>
    <w:link w:val="Titre1"/>
    <w:uiPriority w:val="9"/>
    <w:rsid w:val="00C96CB9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fr-FR"/>
    </w:rPr>
  </w:style>
  <w:style w:type="paragraph" w:styleId="Paragraphedeliste">
    <w:name w:val="List Paragraph"/>
    <w:basedOn w:val="Normal"/>
    <w:uiPriority w:val="34"/>
    <w:qFormat/>
    <w:rsid w:val="004E09C3"/>
    <w:pPr>
      <w:ind w:left="720"/>
      <w:contextualSpacing/>
    </w:pPr>
  </w:style>
  <w:style w:type="character" w:styleId="Lienhypertexte">
    <w:name w:val="Hyperlink"/>
    <w:basedOn w:val="Policepardfaut"/>
    <w:uiPriority w:val="99"/>
    <w:unhideWhenUsed/>
    <w:rsid w:val="0057370F"/>
    <w:rPr>
      <w:color w:val="0563C1" w:themeColor="hyperlink"/>
      <w:u w:val="single"/>
    </w:rPr>
  </w:style>
  <w:style w:type="character" w:styleId="Textedelespacerserv">
    <w:name w:val="Placeholder Text"/>
    <w:basedOn w:val="Policepardfaut"/>
    <w:uiPriority w:val="99"/>
    <w:semiHidden/>
    <w:rsid w:val="0074701A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CA746D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val="en-US"/>
    </w:rPr>
  </w:style>
  <w:style w:type="character" w:customStyle="1" w:styleId="Titre2Car">
    <w:name w:val="Titre 2 Car"/>
    <w:basedOn w:val="Policepardfaut"/>
    <w:link w:val="Titre2"/>
    <w:uiPriority w:val="9"/>
    <w:semiHidden/>
    <w:rsid w:val="00DA2B6C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fr-FR"/>
    </w:rPr>
  </w:style>
  <w:style w:type="paragraph" w:styleId="Corpsdetexte3">
    <w:name w:val="Body Text 3"/>
    <w:basedOn w:val="Normal"/>
    <w:link w:val="Corpsdetexte3Car"/>
    <w:rsid w:val="00DA2B6C"/>
    <w:pPr>
      <w:spacing w:after="0" w:line="360" w:lineRule="auto"/>
      <w:jc w:val="both"/>
    </w:pPr>
    <w:rPr>
      <w:rFonts w:ascii="Times" w:eastAsia="Times" w:hAnsi="Times" w:cs="Times New Roman"/>
      <w:sz w:val="24"/>
      <w:szCs w:val="20"/>
      <w:lang w:eastAsia="fr-FR"/>
    </w:rPr>
  </w:style>
  <w:style w:type="character" w:customStyle="1" w:styleId="Corpsdetexte3Car">
    <w:name w:val="Corps de texte 3 Car"/>
    <w:basedOn w:val="Policepardfaut"/>
    <w:link w:val="Corpsdetexte3"/>
    <w:rsid w:val="00DA2B6C"/>
    <w:rPr>
      <w:rFonts w:ascii="Times" w:eastAsia="Times" w:hAnsi="Times" w:cs="Times New Roman"/>
      <w:sz w:val="24"/>
      <w:szCs w:val="20"/>
      <w:lang w:val="fr-FR" w:eastAsia="fr-FR"/>
    </w:rPr>
  </w:style>
  <w:style w:type="paragraph" w:styleId="Corpsdetexte">
    <w:name w:val="Body Text"/>
    <w:basedOn w:val="Normal"/>
    <w:link w:val="CorpsdetexteCar"/>
    <w:uiPriority w:val="99"/>
    <w:semiHidden/>
    <w:unhideWhenUsed/>
    <w:rsid w:val="00906072"/>
    <w:pPr>
      <w:spacing w:after="120"/>
    </w:pPr>
  </w:style>
  <w:style w:type="character" w:customStyle="1" w:styleId="CorpsdetexteCar">
    <w:name w:val="Corps de texte Car"/>
    <w:basedOn w:val="Policepardfaut"/>
    <w:link w:val="Corpsdetexte"/>
    <w:uiPriority w:val="99"/>
    <w:semiHidden/>
    <w:rsid w:val="00906072"/>
    <w:rPr>
      <w:lang w:val="fr-FR"/>
    </w:rPr>
  </w:style>
  <w:style w:type="paragraph" w:styleId="Corpsdetexte2">
    <w:name w:val="Body Text 2"/>
    <w:basedOn w:val="Normal"/>
    <w:link w:val="Corpsdetexte2Car"/>
    <w:uiPriority w:val="99"/>
    <w:unhideWhenUsed/>
    <w:rsid w:val="00906072"/>
    <w:pPr>
      <w:spacing w:after="120" w:line="480" w:lineRule="auto"/>
    </w:pPr>
  </w:style>
  <w:style w:type="character" w:customStyle="1" w:styleId="Corpsdetexte2Car">
    <w:name w:val="Corps de texte 2 Car"/>
    <w:basedOn w:val="Policepardfaut"/>
    <w:link w:val="Corpsdetexte2"/>
    <w:uiPriority w:val="99"/>
    <w:rsid w:val="00906072"/>
    <w:rPr>
      <w:lang w:val="fr-FR"/>
    </w:rPr>
  </w:style>
  <w:style w:type="paragraph" w:customStyle="1" w:styleId="niveau3a">
    <w:name w:val="niveau 3a"/>
    <w:rsid w:val="00180D86"/>
    <w:pPr>
      <w:tabs>
        <w:tab w:val="left" w:pos="425"/>
      </w:tabs>
      <w:spacing w:after="0" w:line="240" w:lineRule="auto"/>
      <w:ind w:left="1100" w:hanging="1014"/>
      <w:jc w:val="both"/>
    </w:pPr>
    <w:rPr>
      <w:rFonts w:ascii="Helvetica" w:eastAsia="Times New Roman" w:hAnsi="Helvetica" w:cs="Times New Roman"/>
      <w:sz w:val="20"/>
      <w:szCs w:val="20"/>
      <w:lang w:val="fr-FR" w:eastAsia="fr-FR"/>
    </w:rPr>
  </w:style>
  <w:style w:type="paragraph" w:customStyle="1" w:styleId="niveau3b">
    <w:name w:val="niveau 3b"/>
    <w:rsid w:val="00B87E9B"/>
    <w:pPr>
      <w:spacing w:after="0" w:line="240" w:lineRule="auto"/>
      <w:ind w:left="1020" w:hanging="227"/>
      <w:jc w:val="both"/>
    </w:pPr>
    <w:rPr>
      <w:rFonts w:ascii="New York" w:eastAsia="Times New Roman" w:hAnsi="New York" w:cs="Times New Roman"/>
      <w:sz w:val="20"/>
      <w:szCs w:val="20"/>
      <w:lang w:val="fr-FR" w:eastAsia="fr-FR"/>
    </w:rPr>
  </w:style>
  <w:style w:type="character" w:styleId="lev">
    <w:name w:val="Strong"/>
    <w:basedOn w:val="Policepardfaut"/>
    <w:uiPriority w:val="22"/>
    <w:qFormat/>
    <w:rsid w:val="00A048E3"/>
    <w:rPr>
      <w:b/>
      <w:bCs/>
    </w:rPr>
  </w:style>
  <w:style w:type="paragraph" w:styleId="Sansinterligne">
    <w:name w:val="No Spacing"/>
    <w:uiPriority w:val="1"/>
    <w:qFormat/>
    <w:rsid w:val="00A048E3"/>
    <w:pPr>
      <w:spacing w:after="0" w:line="240" w:lineRule="auto"/>
    </w:pPr>
    <w:rPr>
      <w:lang w:val="fr-CH"/>
    </w:rPr>
  </w:style>
  <w:style w:type="character" w:styleId="Mentionnonrsolue">
    <w:name w:val="Unresolved Mention"/>
    <w:basedOn w:val="Policepardfaut"/>
    <w:uiPriority w:val="99"/>
    <w:semiHidden/>
    <w:unhideWhenUsed/>
    <w:rsid w:val="00E71B6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926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016099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1162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watch?v=ILg9M8EU67k" TargetMode="External"/><Relationship Id="rId18" Type="http://schemas.openxmlformats.org/officeDocument/2006/relationships/image" Target="media/image9.png"/><Relationship Id="rId26" Type="http://schemas.openxmlformats.org/officeDocument/2006/relationships/image" Target="media/image17.emf"/><Relationship Id="rId39" Type="http://schemas.openxmlformats.org/officeDocument/2006/relationships/fontTable" Target="fontTable.xml"/><Relationship Id="rId21" Type="http://schemas.openxmlformats.org/officeDocument/2006/relationships/image" Target="media/image12.emf"/><Relationship Id="rId34" Type="http://schemas.openxmlformats.org/officeDocument/2006/relationships/image" Target="media/image25.png"/><Relationship Id="rId7" Type="http://schemas.openxmlformats.org/officeDocument/2006/relationships/hyperlink" Target="https://www.analog.com/en/resources/design-tools-and-calculators/ltspice-simulator.html" TargetMode="Externa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header" Target="header1.xml"/><Relationship Id="rId40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footer" Target="footer1.xml"/><Relationship Id="rId10" Type="http://schemas.openxmlformats.org/officeDocument/2006/relationships/image" Target="media/image2.emf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8" Type="http://schemas.openxmlformats.org/officeDocument/2006/relationships/hyperlink" Target="http://ltspice.analog.com/software/LTspiceXVII.exe" TargetMode="External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0</Pages>
  <Words>991</Words>
  <Characters>5650</Characters>
  <Application>Microsoft Office Word</Application>
  <DocSecurity>0</DocSecurity>
  <Lines>47</Lines>
  <Paragraphs>13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ukab Adil</dc:creator>
  <cp:keywords/>
  <dc:description/>
  <cp:lastModifiedBy>Adil Koukab</cp:lastModifiedBy>
  <cp:revision>7</cp:revision>
  <cp:lastPrinted>2024-12-05T17:37:00Z</cp:lastPrinted>
  <dcterms:created xsi:type="dcterms:W3CDTF">2025-12-05T18:30:00Z</dcterms:created>
  <dcterms:modified xsi:type="dcterms:W3CDTF">2025-12-05T19:06:00Z</dcterms:modified>
</cp:coreProperties>
</file>